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D1E58" w14:textId="73CCBDD0" w:rsidR="003D038C" w:rsidRPr="008B4E24" w:rsidRDefault="008B4E24" w:rsidP="00CB233A">
      <w:pPr>
        <w:jc w:val="center"/>
        <w:rPr>
          <w:rFonts w:cstheme="minorHAnsi"/>
          <w:b/>
          <w:sz w:val="28"/>
          <w:szCs w:val="28"/>
        </w:rPr>
      </w:pPr>
      <w:bookmarkStart w:id="0" w:name="_Hlk9520822"/>
      <w:r w:rsidRPr="008B4E24">
        <w:rPr>
          <w:rFonts w:cstheme="minorHAnsi"/>
          <w:b/>
          <w:sz w:val="28"/>
          <w:szCs w:val="28"/>
        </w:rPr>
        <w:t>General T</w:t>
      </w:r>
      <w:r w:rsidR="0076509C" w:rsidRPr="008B4E24">
        <w:rPr>
          <w:rFonts w:cstheme="minorHAnsi"/>
          <w:b/>
          <w:sz w:val="28"/>
          <w:szCs w:val="28"/>
        </w:rPr>
        <w:t>echnical</w:t>
      </w:r>
      <w:r w:rsidR="00745A68" w:rsidRPr="008B4E24">
        <w:rPr>
          <w:rFonts w:cstheme="minorHAnsi"/>
          <w:b/>
          <w:sz w:val="28"/>
          <w:szCs w:val="28"/>
        </w:rPr>
        <w:t xml:space="preserve"> Specifications</w:t>
      </w:r>
    </w:p>
    <w:p w14:paraId="7C8A96FB" w14:textId="77777777" w:rsidR="0076509C" w:rsidRDefault="0076509C" w:rsidP="00CB233A">
      <w:pPr>
        <w:jc w:val="center"/>
        <w:rPr>
          <w:rFonts w:ascii="Arial" w:hAnsi="Arial" w:cs="Arial"/>
          <w:b/>
          <w:sz w:val="24"/>
          <w:szCs w:val="24"/>
        </w:rPr>
      </w:pPr>
    </w:p>
    <w:p w14:paraId="7995D2BC" w14:textId="7A912D76" w:rsidR="0076509C" w:rsidRPr="0076509C" w:rsidRDefault="0076509C" w:rsidP="00CB233A">
      <w:pPr>
        <w:jc w:val="center"/>
        <w:rPr>
          <w:rFonts w:ascii="Arial" w:hAnsi="Arial" w:cs="Arial"/>
          <w:b/>
          <w:u w:val="single"/>
        </w:rPr>
      </w:pPr>
      <w:r w:rsidRPr="0076509C">
        <w:rPr>
          <w:rFonts w:ascii="Arial" w:hAnsi="Arial" w:cs="Arial"/>
          <w:b/>
          <w:u w:val="single"/>
        </w:rPr>
        <w:t>Materials for</w:t>
      </w:r>
      <w:r w:rsidR="008D7D0F">
        <w:rPr>
          <w:rFonts w:ascii="Arial" w:hAnsi="Arial" w:cs="Arial"/>
          <w:b/>
          <w:u w:val="single"/>
        </w:rPr>
        <w:t xml:space="preserve"> </w:t>
      </w:r>
      <w:r w:rsidRPr="0076509C">
        <w:rPr>
          <w:rFonts w:ascii="Arial" w:hAnsi="Arial" w:cs="Arial"/>
          <w:b/>
          <w:u w:val="single"/>
        </w:rPr>
        <w:t>Construction Works</w:t>
      </w:r>
    </w:p>
    <w:p w14:paraId="660A66F5" w14:textId="77777777" w:rsidR="00257CF2" w:rsidRPr="00B72DE6" w:rsidRDefault="00257CF2" w:rsidP="00CB233A">
      <w:pPr>
        <w:jc w:val="center"/>
        <w:rPr>
          <w:rFonts w:ascii="Arial" w:eastAsia="Century Gothic" w:hAnsi="Arial" w:cs="Arial"/>
          <w:b/>
          <w:sz w:val="24"/>
          <w:szCs w:val="24"/>
        </w:rPr>
      </w:pPr>
    </w:p>
    <w:p w14:paraId="71D1FE1E" w14:textId="77777777" w:rsidR="003D038C" w:rsidRPr="00B72DE6" w:rsidRDefault="003D038C" w:rsidP="00CB233A">
      <w:pPr>
        <w:spacing w:before="6"/>
        <w:jc w:val="center"/>
        <w:rPr>
          <w:rFonts w:ascii="Arial" w:eastAsia="Century Gothic" w:hAnsi="Arial" w:cs="Arial"/>
          <w:b/>
          <w:bCs/>
          <w:sz w:val="20"/>
          <w:szCs w:val="20"/>
        </w:rPr>
      </w:pPr>
    </w:p>
    <w:p w14:paraId="200EB12C" w14:textId="3B4BD0B0" w:rsidR="003D038C" w:rsidRPr="004A1B0C" w:rsidRDefault="00745A68" w:rsidP="00CB233A">
      <w:pPr>
        <w:spacing w:line="237" w:lineRule="auto"/>
        <w:ind w:left="284"/>
        <w:jc w:val="both"/>
        <w:rPr>
          <w:rFonts w:ascii="Arial" w:eastAsia="Times New Roman" w:hAnsi="Arial" w:cs="Arial"/>
        </w:rPr>
      </w:pPr>
      <w:r w:rsidRPr="004A1B0C">
        <w:rPr>
          <w:rFonts w:ascii="Arial" w:hAnsi="Arial" w:cs="Arial"/>
          <w:i/>
          <w:spacing w:val="-2"/>
        </w:rPr>
        <w:t>Description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</w:rPr>
        <w:t>of</w:t>
      </w:r>
      <w:r w:rsidRPr="004A1B0C">
        <w:rPr>
          <w:rFonts w:ascii="Arial" w:hAnsi="Arial" w:cs="Arial"/>
          <w:i/>
          <w:spacing w:val="7"/>
        </w:rPr>
        <w:t xml:space="preserve"> </w:t>
      </w:r>
      <w:r w:rsidRPr="004A1B0C">
        <w:rPr>
          <w:rFonts w:ascii="Arial" w:hAnsi="Arial" w:cs="Arial"/>
          <w:i/>
          <w:spacing w:val="-2"/>
        </w:rPr>
        <w:t>the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2"/>
        </w:rPr>
        <w:t>materials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given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below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1"/>
        </w:rPr>
        <w:t>is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not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detailed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1"/>
        </w:rPr>
        <w:t>as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  <w:spacing w:val="-2"/>
        </w:rPr>
        <w:t>standard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  <w:spacing w:val="-2"/>
        </w:rPr>
        <w:t>norms.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1"/>
        </w:rPr>
        <w:t>It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</w:rPr>
        <w:t>is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intended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to</w:t>
      </w:r>
      <w:r w:rsidRPr="004A1B0C">
        <w:rPr>
          <w:rFonts w:ascii="Arial" w:hAnsi="Arial" w:cs="Arial"/>
          <w:i/>
          <w:spacing w:val="53"/>
          <w:w w:val="99"/>
        </w:rPr>
        <w:t xml:space="preserve"> </w:t>
      </w:r>
      <w:r w:rsidRPr="004A1B0C">
        <w:rPr>
          <w:rFonts w:ascii="Arial" w:hAnsi="Arial" w:cs="Arial"/>
          <w:i/>
          <w:spacing w:val="-1"/>
        </w:rPr>
        <w:t>describe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the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most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significant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characteristics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of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material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items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used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for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the</w:t>
      </w:r>
      <w:r w:rsidRPr="004A1B0C">
        <w:rPr>
          <w:rFonts w:ascii="Arial" w:hAnsi="Arial" w:cs="Arial"/>
          <w:i/>
          <w:spacing w:val="11"/>
        </w:rPr>
        <w:t xml:space="preserve"> </w:t>
      </w:r>
      <w:r w:rsidR="00946594">
        <w:rPr>
          <w:rFonts w:ascii="Arial" w:hAnsi="Arial" w:cs="Arial"/>
          <w:i/>
          <w:spacing w:val="-2"/>
        </w:rPr>
        <w:t xml:space="preserve">construction of </w:t>
      </w:r>
      <w:r w:rsidR="002F39A7" w:rsidRPr="002F39A7">
        <w:rPr>
          <w:rFonts w:ascii="Arial" w:hAnsi="Arial" w:cs="Arial"/>
          <w:i/>
          <w:spacing w:val="-2"/>
        </w:rPr>
        <w:t>individual houses</w:t>
      </w:r>
      <w:r w:rsidR="002F39A7">
        <w:rPr>
          <w:rFonts w:ascii="Arial" w:hAnsi="Arial" w:cs="Arial"/>
          <w:i/>
          <w:spacing w:val="-2"/>
        </w:rPr>
        <w:t xml:space="preserve"> (8X8; 8X10; 9X11). </w:t>
      </w:r>
      <w:r w:rsidR="002F39A7" w:rsidRPr="002F39A7">
        <w:rPr>
          <w:rFonts w:ascii="Arial" w:hAnsi="Arial" w:cs="Arial"/>
          <w:i/>
          <w:spacing w:val="-2"/>
        </w:rPr>
        <w:t xml:space="preserve"> </w:t>
      </w:r>
      <w:r w:rsidRPr="002F39A7">
        <w:rPr>
          <w:rFonts w:ascii="Arial" w:hAnsi="Arial" w:cs="Arial"/>
          <w:i/>
          <w:spacing w:val="-2"/>
        </w:rPr>
        <w:t xml:space="preserve">In </w:t>
      </w:r>
      <w:r w:rsidRPr="004A1B0C">
        <w:rPr>
          <w:rFonts w:ascii="Arial" w:hAnsi="Arial" w:cs="Arial"/>
          <w:i/>
          <w:spacing w:val="-2"/>
        </w:rPr>
        <w:t>case</w:t>
      </w:r>
      <w:r w:rsidRPr="002F39A7">
        <w:rPr>
          <w:rFonts w:ascii="Arial" w:hAnsi="Arial" w:cs="Arial"/>
          <w:i/>
          <w:spacing w:val="-2"/>
        </w:rPr>
        <w:t xml:space="preserve"> of </w:t>
      </w:r>
      <w:r w:rsidRPr="004A1B0C">
        <w:rPr>
          <w:rFonts w:ascii="Arial" w:hAnsi="Arial" w:cs="Arial"/>
          <w:i/>
          <w:spacing w:val="-2"/>
        </w:rPr>
        <w:t>dispute</w:t>
      </w:r>
      <w:r w:rsidRPr="002F39A7">
        <w:rPr>
          <w:rFonts w:ascii="Arial" w:hAnsi="Arial" w:cs="Arial"/>
          <w:i/>
          <w:spacing w:val="-2"/>
        </w:rPr>
        <w:t xml:space="preserve"> the </w:t>
      </w:r>
      <w:r w:rsidRPr="004A1B0C">
        <w:rPr>
          <w:rFonts w:ascii="Arial" w:hAnsi="Arial" w:cs="Arial"/>
          <w:i/>
          <w:spacing w:val="-2"/>
        </w:rPr>
        <w:t>DRC</w:t>
      </w:r>
      <w:r w:rsidRPr="002F39A7">
        <w:rPr>
          <w:rFonts w:ascii="Arial" w:hAnsi="Arial" w:cs="Arial"/>
          <w:i/>
          <w:spacing w:val="-2"/>
        </w:rPr>
        <w:t xml:space="preserve"> </w:t>
      </w:r>
      <w:r w:rsidRPr="004A1B0C">
        <w:rPr>
          <w:rFonts w:ascii="Arial" w:hAnsi="Arial" w:cs="Arial"/>
          <w:i/>
          <w:spacing w:val="-2"/>
        </w:rPr>
        <w:t>reserves</w:t>
      </w:r>
      <w:r w:rsidRPr="002F39A7">
        <w:rPr>
          <w:rFonts w:ascii="Arial" w:hAnsi="Arial" w:cs="Arial"/>
          <w:i/>
          <w:spacing w:val="-2"/>
        </w:rPr>
        <w:t xml:space="preserve"> the</w:t>
      </w:r>
      <w:r w:rsidRPr="004A1B0C">
        <w:rPr>
          <w:rFonts w:ascii="Arial" w:hAnsi="Arial" w:cs="Arial"/>
          <w:i/>
          <w:spacing w:val="2"/>
        </w:rPr>
        <w:t xml:space="preserve"> </w:t>
      </w:r>
      <w:r w:rsidRPr="004A1B0C">
        <w:rPr>
          <w:rFonts w:ascii="Arial" w:hAnsi="Arial" w:cs="Arial"/>
          <w:i/>
          <w:spacing w:val="-2"/>
        </w:rPr>
        <w:t>right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1"/>
        </w:rPr>
        <w:t>to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refer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1"/>
        </w:rPr>
        <w:t>to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2"/>
        </w:rPr>
        <w:t>standard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2"/>
        </w:rPr>
        <w:t>norms</w:t>
      </w:r>
      <w:r w:rsidRPr="004A1B0C">
        <w:rPr>
          <w:rFonts w:ascii="Arial" w:hAnsi="Arial" w:cs="Arial"/>
          <w:i/>
          <w:spacing w:val="41"/>
          <w:w w:val="99"/>
        </w:rPr>
        <w:t xml:space="preserve"> </w:t>
      </w:r>
      <w:r w:rsidRPr="004A1B0C">
        <w:rPr>
          <w:rFonts w:ascii="Arial" w:hAnsi="Arial" w:cs="Arial"/>
          <w:i/>
          <w:spacing w:val="-2"/>
        </w:rPr>
        <w:t>actually</w:t>
      </w:r>
      <w:r w:rsidRPr="004A1B0C">
        <w:rPr>
          <w:rFonts w:ascii="Arial" w:hAnsi="Arial" w:cs="Arial"/>
          <w:i/>
          <w:spacing w:val="-12"/>
        </w:rPr>
        <w:t xml:space="preserve"> </w:t>
      </w:r>
      <w:r w:rsidRPr="004A1B0C">
        <w:rPr>
          <w:rFonts w:ascii="Arial" w:hAnsi="Arial" w:cs="Arial"/>
          <w:i/>
          <w:spacing w:val="-2"/>
        </w:rPr>
        <w:t>applied</w:t>
      </w:r>
      <w:r w:rsidRPr="004A1B0C">
        <w:rPr>
          <w:rFonts w:ascii="Arial" w:hAnsi="Arial" w:cs="Arial"/>
          <w:i/>
          <w:spacing w:val="-12"/>
        </w:rPr>
        <w:t xml:space="preserve"> </w:t>
      </w:r>
      <w:r w:rsidRPr="004A1B0C">
        <w:rPr>
          <w:rFonts w:ascii="Arial" w:hAnsi="Arial" w:cs="Arial"/>
          <w:i/>
          <w:spacing w:val="-1"/>
        </w:rPr>
        <w:t>by</w:t>
      </w:r>
      <w:r w:rsidRPr="004A1B0C">
        <w:rPr>
          <w:rFonts w:ascii="Arial" w:hAnsi="Arial" w:cs="Arial"/>
          <w:i/>
          <w:spacing w:val="-9"/>
        </w:rPr>
        <w:t xml:space="preserve"> </w:t>
      </w:r>
      <w:r w:rsidRPr="004A1B0C">
        <w:rPr>
          <w:rFonts w:ascii="Arial" w:hAnsi="Arial" w:cs="Arial"/>
          <w:b/>
          <w:i/>
          <w:spacing w:val="-2"/>
        </w:rPr>
        <w:t>DRC</w:t>
      </w:r>
      <w:r w:rsidR="005B2FBE" w:rsidRPr="004A1B0C">
        <w:rPr>
          <w:rFonts w:ascii="Arial" w:hAnsi="Arial" w:cs="Arial"/>
          <w:b/>
          <w:i/>
          <w:spacing w:val="-2"/>
        </w:rPr>
        <w:t>.</w:t>
      </w:r>
    </w:p>
    <w:p w14:paraId="6EAFAA97" w14:textId="77777777" w:rsidR="003D038C" w:rsidRPr="004A1B0C" w:rsidRDefault="003D038C" w:rsidP="00CB233A">
      <w:pPr>
        <w:spacing w:before="11"/>
        <w:rPr>
          <w:rFonts w:ascii="Arial" w:eastAsia="Times New Roman" w:hAnsi="Arial" w:cs="Arial"/>
          <w:b/>
          <w:bCs/>
          <w:i/>
          <w:sz w:val="21"/>
          <w:szCs w:val="21"/>
        </w:rPr>
      </w:pPr>
    </w:p>
    <w:p w14:paraId="5D634FC0" w14:textId="45F75344" w:rsidR="00685B9F" w:rsidRPr="00685B9F" w:rsidRDefault="00745A68" w:rsidP="00CB233A">
      <w:pPr>
        <w:jc w:val="both"/>
        <w:rPr>
          <w:rFonts w:ascii="Arial" w:hAnsi="Arial" w:cs="Arial"/>
          <w:b/>
          <w:color w:val="231F20"/>
          <w:spacing w:val="2"/>
          <w:sz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1: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2"/>
          <w:sz w:val="19"/>
        </w:rPr>
        <w:t>Timber</w:t>
      </w:r>
    </w:p>
    <w:p w14:paraId="2DDC7910" w14:textId="77777777" w:rsidR="003D038C" w:rsidRPr="00B72DE6" w:rsidRDefault="003D038C" w:rsidP="00CB233A">
      <w:pPr>
        <w:spacing w:before="8"/>
        <w:rPr>
          <w:rFonts w:ascii="Arial" w:eastAsia="Arial" w:hAnsi="Arial" w:cs="Arial"/>
          <w:b/>
          <w:bCs/>
          <w:sz w:val="21"/>
          <w:szCs w:val="21"/>
        </w:rPr>
      </w:pPr>
    </w:p>
    <w:p w14:paraId="7E1D36F9" w14:textId="57C54704" w:rsidR="003D038C" w:rsidRPr="00B72DE6" w:rsidRDefault="00745A68" w:rsidP="00CB233A">
      <w:pPr>
        <w:spacing w:line="251" w:lineRule="auto"/>
        <w:ind w:left="284" w:firstLine="1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Timbe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fo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of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nstruction;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in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pruc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unless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the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yp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pproved);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ood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quality</w:t>
      </w:r>
      <w:r w:rsidRPr="00B56EDC">
        <w:rPr>
          <w:rFonts w:ascii="Arial" w:hAnsi="Arial" w:cs="Arial"/>
          <w:color w:val="231F20"/>
          <w:spacing w:val="21"/>
          <w:w w:val="99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sound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timber</w:t>
      </w:r>
      <w:r w:rsidRPr="00B56EDC">
        <w:rPr>
          <w:rFonts w:ascii="Arial" w:hAnsi="Arial" w:cs="Arial"/>
          <w:color w:val="231F20"/>
          <w:spacing w:val="14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with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straight</w:t>
      </w:r>
      <w:r w:rsidRPr="00B56EDC">
        <w:rPr>
          <w:rFonts w:ascii="Arial" w:hAnsi="Arial" w:cs="Arial"/>
          <w:color w:val="231F20"/>
          <w:spacing w:val="15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edges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and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cut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to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exact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even</w:t>
      </w:r>
      <w:r w:rsidRPr="00B56EDC">
        <w:rPr>
          <w:rFonts w:ascii="Arial" w:hAnsi="Arial" w:cs="Arial"/>
          <w:color w:val="231F20"/>
          <w:spacing w:val="18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2"/>
          <w:sz w:val="19"/>
        </w:rPr>
        <w:t>measurements</w:t>
      </w:r>
      <w:r w:rsidRPr="00B72DE6">
        <w:rPr>
          <w:rFonts w:ascii="Arial" w:hAnsi="Arial" w:cs="Arial"/>
          <w:color w:val="231F20"/>
          <w:spacing w:val="-2"/>
          <w:sz w:val="19"/>
        </w:rPr>
        <w:t>,</w:t>
      </w:r>
      <w:r w:rsidRPr="00B72DE6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out</w:t>
      </w:r>
      <w:r w:rsidRPr="00B72DE6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y</w:t>
      </w:r>
      <w:r w:rsidRPr="00B72DE6">
        <w:rPr>
          <w:rFonts w:ascii="Arial" w:hAnsi="Arial" w:cs="Arial"/>
          <w:color w:val="231F20"/>
          <w:spacing w:val="61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amage,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3"/>
          <w:sz w:val="19"/>
        </w:rPr>
        <w:t>with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no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knots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larger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an30%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e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ross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ction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rea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ach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tem,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knot</w:t>
      </w:r>
      <w:r w:rsidRPr="00B72DE6">
        <w:rPr>
          <w:rFonts w:ascii="Arial" w:hAnsi="Arial" w:cs="Arial"/>
          <w:color w:val="231F20"/>
          <w:spacing w:val="89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holes,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no</w:t>
      </w:r>
      <w:r w:rsidRPr="00B72DE6">
        <w:rPr>
          <w:rFonts w:ascii="Arial" w:hAnsi="Arial" w:cs="Arial"/>
          <w:color w:val="231F20"/>
          <w:spacing w:val="-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festation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ould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ttennes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ree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rk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arping.</w:t>
      </w:r>
      <w:r w:rsidR="00B56EDC">
        <w:rPr>
          <w:rFonts w:ascii="Arial" w:hAnsi="Arial" w:cs="Arial"/>
          <w:color w:val="231F20"/>
          <w:spacing w:val="-1"/>
          <w:sz w:val="19"/>
        </w:rPr>
        <w:t xml:space="preserve"> Timber for floor should be dry, planed, without any damage. </w:t>
      </w:r>
    </w:p>
    <w:p w14:paraId="41D2D855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26"/>
          <w:szCs w:val="26"/>
        </w:rPr>
      </w:pPr>
      <w:bookmarkStart w:id="1" w:name="_Hlk9948481"/>
    </w:p>
    <w:p w14:paraId="5F22BE9B" w14:textId="50193298" w:rsidR="00A92F57" w:rsidRPr="002F39A7" w:rsidRDefault="00A92F57" w:rsidP="00A92F57">
      <w:pPr>
        <w:spacing w:before="7"/>
        <w:rPr>
          <w:rFonts w:ascii="Arial" w:eastAsia="Arial" w:hAnsi="Arial" w:cs="Arial"/>
          <w:sz w:val="26"/>
          <w:szCs w:val="26"/>
        </w:rPr>
      </w:pPr>
      <w:r w:rsidRPr="002F39A7">
        <w:rPr>
          <w:rFonts w:ascii="Arial" w:hAnsi="Arial" w:cs="Arial"/>
          <w:w w:val="95"/>
          <w:sz w:val="19"/>
        </w:rPr>
        <w:t xml:space="preserve">        </w:t>
      </w:r>
      <w:r w:rsidR="00745A68" w:rsidRPr="002F39A7">
        <w:rPr>
          <w:rFonts w:ascii="Arial" w:hAnsi="Arial" w:cs="Arial"/>
          <w:w w:val="95"/>
          <w:sz w:val="19"/>
        </w:rPr>
        <w:t>Timber</w:t>
      </w:r>
      <w:r w:rsidR="00B72DE6" w:rsidRPr="002F39A7">
        <w:rPr>
          <w:rFonts w:ascii="Arial" w:hAnsi="Arial" w:cs="Arial"/>
          <w:w w:val="95"/>
          <w:sz w:val="19"/>
        </w:rPr>
        <w:t xml:space="preserve"> </w:t>
      </w:r>
      <w:r w:rsidR="002F39A7" w:rsidRPr="002F39A7">
        <w:rPr>
          <w:rFonts w:ascii="Arial" w:hAnsi="Arial" w:cs="Arial"/>
          <w:b/>
          <w:sz w:val="19"/>
        </w:rPr>
        <w:t>80</w:t>
      </w:r>
      <w:r w:rsidR="00745A68" w:rsidRPr="002F39A7">
        <w:rPr>
          <w:rFonts w:ascii="Arial" w:hAnsi="Arial" w:cs="Arial"/>
          <w:b/>
          <w:sz w:val="19"/>
        </w:rPr>
        <w:t>cm</w:t>
      </w:r>
      <w:r w:rsidR="00745A68"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x</w:t>
      </w:r>
      <w:r w:rsidR="00745A68" w:rsidRPr="002F39A7">
        <w:rPr>
          <w:rFonts w:ascii="Arial" w:hAnsi="Arial" w:cs="Arial"/>
          <w:b/>
          <w:spacing w:val="-4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20cm</w:t>
      </w:r>
      <w:r w:rsidR="00745A68"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x600cm</w:t>
      </w:r>
      <w:r w:rsidR="00745A68" w:rsidRPr="002F39A7">
        <w:rPr>
          <w:rFonts w:ascii="Arial" w:hAnsi="Arial" w:cs="Arial"/>
          <w:b/>
          <w:spacing w:val="22"/>
          <w:w w:val="99"/>
          <w:sz w:val="19"/>
        </w:rPr>
        <w:t xml:space="preserve"> </w:t>
      </w:r>
      <w:bookmarkEnd w:id="1"/>
    </w:p>
    <w:p w14:paraId="6104A8A2" w14:textId="0152D057" w:rsidR="00A92F57" w:rsidRPr="002F39A7" w:rsidRDefault="00A92F57" w:rsidP="00A92F57">
      <w:pPr>
        <w:tabs>
          <w:tab w:val="left" w:pos="1910"/>
        </w:tabs>
        <w:spacing w:line="250" w:lineRule="auto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b/>
          <w:spacing w:val="21"/>
          <w:w w:val="99"/>
          <w:sz w:val="19"/>
        </w:rPr>
        <w:t xml:space="preserve">     </w:t>
      </w:r>
      <w:r w:rsidR="00745A68"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  <w:r w:rsidRPr="002F39A7">
        <w:rPr>
          <w:rFonts w:ascii="Arial" w:hAnsi="Arial" w:cs="Arial"/>
          <w:sz w:val="19"/>
        </w:rPr>
        <w:t xml:space="preserve">Timber </w:t>
      </w:r>
      <w:r w:rsidRPr="002F39A7">
        <w:rPr>
          <w:rFonts w:ascii="Arial" w:hAnsi="Arial" w:cs="Arial"/>
          <w:b/>
          <w:sz w:val="19"/>
        </w:rPr>
        <w:t>8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16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4EC9AEFE" w14:textId="1E801DE9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8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A92F57" w:rsidRPr="002F39A7">
        <w:rPr>
          <w:rFonts w:ascii="Arial" w:hAnsi="Arial" w:cs="Arial"/>
          <w:b/>
          <w:sz w:val="19"/>
        </w:rPr>
        <w:t>8</w:t>
      </w:r>
      <w:r w:rsidRPr="002F39A7">
        <w:rPr>
          <w:rFonts w:ascii="Arial" w:hAnsi="Arial" w:cs="Arial"/>
          <w:b/>
          <w:sz w:val="19"/>
        </w:rPr>
        <w:t>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2046BCC2" w14:textId="5617BC45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="00A92F57" w:rsidRPr="002F39A7">
        <w:rPr>
          <w:rFonts w:ascii="Arial" w:hAnsi="Arial" w:cs="Arial"/>
          <w:b/>
          <w:sz w:val="19"/>
        </w:rPr>
        <w:t>4</w:t>
      </w:r>
      <w:r w:rsidRPr="002F39A7">
        <w:rPr>
          <w:rFonts w:ascii="Arial" w:hAnsi="Arial" w:cs="Arial"/>
          <w:b/>
          <w:sz w:val="19"/>
        </w:rPr>
        <w:t>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1</w:t>
      </w:r>
      <w:r w:rsidR="00A92F57" w:rsidRPr="002F39A7">
        <w:rPr>
          <w:rFonts w:ascii="Arial" w:hAnsi="Arial" w:cs="Arial"/>
          <w:b/>
          <w:sz w:val="19"/>
        </w:rPr>
        <w:t>5</w:t>
      </w:r>
      <w:r w:rsidRPr="002F39A7">
        <w:rPr>
          <w:rFonts w:ascii="Arial" w:hAnsi="Arial" w:cs="Arial"/>
          <w:b/>
          <w:sz w:val="19"/>
        </w:rPr>
        <w:t>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4ABF2A1F" w14:textId="592680B8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5cm 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5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0940C1EB" w14:textId="77777777" w:rsidR="003D038C" w:rsidRPr="002F39A7" w:rsidRDefault="003D038C" w:rsidP="00CB233A">
      <w:pPr>
        <w:spacing w:before="8"/>
        <w:rPr>
          <w:rFonts w:ascii="Arial" w:eastAsia="Arial" w:hAnsi="Arial" w:cs="Arial"/>
          <w:b/>
          <w:bCs/>
          <w:color w:val="FF0000"/>
          <w:sz w:val="16"/>
          <w:szCs w:val="16"/>
        </w:rPr>
      </w:pPr>
    </w:p>
    <w:p w14:paraId="145BF8B7" w14:textId="19E9975B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</w:t>
      </w:r>
      <w:r w:rsidRPr="00B72DE6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2:</w:t>
      </w:r>
      <w:r w:rsidRPr="00B72DE6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2"/>
          <w:sz w:val="19"/>
        </w:rPr>
        <w:t>Ceiling</w:t>
      </w:r>
    </w:p>
    <w:p w14:paraId="2BBEA1E2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19"/>
          <w:szCs w:val="19"/>
        </w:rPr>
      </w:pPr>
    </w:p>
    <w:p w14:paraId="1A1FC9CD" w14:textId="017BA03B" w:rsidR="003D038C" w:rsidRPr="0076509C" w:rsidRDefault="00A92F57" w:rsidP="0076509C">
      <w:pPr>
        <w:jc w:val="both"/>
        <w:rPr>
          <w:rFonts w:ascii="Arial" w:hAnsi="Arial" w:cs="Arial"/>
          <w:color w:val="231F20"/>
          <w:spacing w:val="-1"/>
          <w:sz w:val="19"/>
        </w:rPr>
      </w:pPr>
      <w:r w:rsidRPr="0076509C">
        <w:rPr>
          <w:rFonts w:ascii="Arial" w:hAnsi="Arial" w:cs="Arial"/>
          <w:color w:val="231F20"/>
          <w:spacing w:val="-1"/>
          <w:sz w:val="19"/>
        </w:rPr>
        <w:t xml:space="preserve">Painting </w:t>
      </w:r>
      <w:r w:rsidR="009A194C" w:rsidRPr="0076509C">
        <w:rPr>
          <w:rFonts w:ascii="Arial" w:hAnsi="Arial" w:cs="Arial"/>
          <w:color w:val="231F20"/>
          <w:spacing w:val="-1"/>
          <w:sz w:val="19"/>
        </w:rPr>
        <w:t xml:space="preserve">of Ceiling of rooms 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with high quality emulsion </w:t>
      </w:r>
      <w:r w:rsidR="009A194C" w:rsidRPr="0076509C">
        <w:rPr>
          <w:rFonts w:ascii="Arial" w:hAnsi="Arial" w:cs="Arial"/>
          <w:color w:val="231F20"/>
          <w:spacing w:val="-1"/>
          <w:sz w:val="19"/>
        </w:rPr>
        <w:t>paint.</w:t>
      </w:r>
    </w:p>
    <w:p w14:paraId="508D7D3C" w14:textId="23F97E09" w:rsidR="003D038C" w:rsidRPr="0076509C" w:rsidRDefault="00745A68" w:rsidP="0076509C">
      <w:pPr>
        <w:jc w:val="both"/>
        <w:rPr>
          <w:rFonts w:ascii="Arial" w:hAnsi="Arial" w:cs="Arial"/>
          <w:color w:val="231F20"/>
          <w:spacing w:val="-1"/>
          <w:sz w:val="19"/>
        </w:rPr>
      </w:pPr>
      <w:r w:rsidRPr="0076509C">
        <w:rPr>
          <w:rFonts w:ascii="Arial" w:hAnsi="Arial" w:cs="Arial"/>
          <w:color w:val="231F20"/>
          <w:spacing w:val="-1"/>
          <w:sz w:val="19"/>
        </w:rPr>
        <w:t>Bathroom</w:t>
      </w:r>
      <w:r w:rsidR="002F39A7">
        <w:rPr>
          <w:rFonts w:ascii="Arial" w:hAnsi="Arial" w:cs="Arial"/>
          <w:color w:val="231F20"/>
          <w:spacing w:val="-1"/>
          <w:sz w:val="19"/>
        </w:rPr>
        <w:t>-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Plastic </w:t>
      </w:r>
      <w:r w:rsidR="00273E02" w:rsidRPr="0076509C">
        <w:rPr>
          <w:rFonts w:ascii="Arial" w:hAnsi="Arial" w:cs="Arial"/>
          <w:color w:val="231F20"/>
          <w:spacing w:val="-1"/>
          <w:sz w:val="19"/>
        </w:rPr>
        <w:t>tiles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 </w:t>
      </w:r>
      <w:r w:rsidRPr="002F39A7">
        <w:rPr>
          <w:rFonts w:ascii="Arial" w:hAnsi="Arial" w:cs="Arial"/>
          <w:b/>
          <w:bCs/>
          <w:color w:val="231F20"/>
          <w:spacing w:val="-1"/>
          <w:sz w:val="19"/>
        </w:rPr>
        <w:t>25cm X 1cm X 600cm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 with metal frame, distance between beams 60cm</w:t>
      </w:r>
    </w:p>
    <w:p w14:paraId="330EC733" w14:textId="77777777" w:rsidR="00257CF2" w:rsidRPr="00B72DE6" w:rsidRDefault="00257CF2" w:rsidP="00CB233A">
      <w:pPr>
        <w:tabs>
          <w:tab w:val="left" w:pos="8647"/>
        </w:tabs>
        <w:spacing w:line="252" w:lineRule="auto"/>
        <w:ind w:left="566" w:firstLine="1"/>
        <w:jc w:val="both"/>
        <w:rPr>
          <w:rFonts w:ascii="Arial" w:eastAsia="Arial" w:hAnsi="Arial" w:cs="Arial"/>
          <w:sz w:val="19"/>
          <w:szCs w:val="19"/>
        </w:rPr>
      </w:pPr>
    </w:p>
    <w:p w14:paraId="5F0A56BD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19"/>
          <w:szCs w:val="19"/>
        </w:rPr>
      </w:pPr>
    </w:p>
    <w:p w14:paraId="611494B1" w14:textId="25F6327C" w:rsidR="009A194C" w:rsidRDefault="00745A68" w:rsidP="00CB233A">
      <w:pPr>
        <w:jc w:val="both"/>
        <w:rPr>
          <w:rFonts w:ascii="Arial" w:hAnsi="Arial" w:cs="Arial"/>
          <w:b/>
          <w:color w:val="231F20"/>
          <w:spacing w:val="1"/>
          <w:sz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3:</w:t>
      </w:r>
      <w:r w:rsidR="009A194C">
        <w:rPr>
          <w:rFonts w:ascii="Arial" w:hAnsi="Arial" w:cs="Arial"/>
          <w:b/>
          <w:color w:val="231F20"/>
          <w:spacing w:val="1"/>
          <w:sz w:val="19"/>
        </w:rPr>
        <w:t xml:space="preserve"> Floors</w:t>
      </w:r>
    </w:p>
    <w:p w14:paraId="0E89161C" w14:textId="066141DC" w:rsidR="00745A68" w:rsidRPr="002F39A7" w:rsidRDefault="009A194C" w:rsidP="00CB233A">
      <w:pPr>
        <w:jc w:val="both"/>
        <w:rPr>
          <w:rFonts w:ascii="Arial" w:hAnsi="Arial" w:cs="Arial"/>
          <w:b/>
          <w:color w:val="231F20"/>
          <w:spacing w:val="1"/>
          <w:sz w:val="19"/>
        </w:rPr>
      </w:pPr>
      <w:r>
        <w:rPr>
          <w:rFonts w:ascii="Arial" w:hAnsi="Arial" w:cs="Arial"/>
          <w:b/>
          <w:color w:val="231F20"/>
          <w:spacing w:val="1"/>
          <w:sz w:val="19"/>
        </w:rPr>
        <w:t xml:space="preserve"> </w:t>
      </w:r>
    </w:p>
    <w:p w14:paraId="5DCA9858" w14:textId="3339C2D4" w:rsidR="00745A68" w:rsidRDefault="002F39A7" w:rsidP="002F39A7">
      <w:pPr>
        <w:jc w:val="both"/>
        <w:rPr>
          <w:rFonts w:ascii="Arial" w:hAnsi="Arial" w:cs="Arial"/>
          <w:color w:val="231F20"/>
          <w:spacing w:val="-1"/>
          <w:sz w:val="19"/>
        </w:rPr>
      </w:pPr>
      <w:r>
        <w:rPr>
          <w:rFonts w:ascii="Arial" w:hAnsi="Arial" w:cs="Arial"/>
          <w:color w:val="231F20"/>
          <w:spacing w:val="-1"/>
          <w:sz w:val="19"/>
        </w:rPr>
        <w:t>Laminated parquet 9mm.</w:t>
      </w:r>
    </w:p>
    <w:p w14:paraId="594BB0F9" w14:textId="24C5F46C" w:rsidR="009A194C" w:rsidRDefault="002F39A7" w:rsidP="002F39A7">
      <w:pPr>
        <w:jc w:val="both"/>
        <w:rPr>
          <w:rFonts w:ascii="Arial" w:hAnsi="Arial" w:cs="Arial"/>
          <w:color w:val="231F20"/>
          <w:spacing w:val="-1"/>
          <w:sz w:val="19"/>
        </w:rPr>
      </w:pPr>
      <w:r>
        <w:rPr>
          <w:rFonts w:ascii="Arial" w:hAnsi="Arial" w:cs="Arial"/>
          <w:color w:val="231F20"/>
          <w:spacing w:val="-1"/>
          <w:sz w:val="19"/>
        </w:rPr>
        <w:t>Corridors and bathroom-</w:t>
      </w:r>
      <w:r w:rsidR="0076509C">
        <w:rPr>
          <w:rFonts w:ascii="Arial" w:hAnsi="Arial" w:cs="Arial"/>
          <w:color w:val="231F20"/>
          <w:spacing w:val="-1"/>
          <w:sz w:val="19"/>
        </w:rPr>
        <w:t>High quality</w:t>
      </w:r>
      <w:r>
        <w:rPr>
          <w:rFonts w:ascii="Arial" w:hAnsi="Arial" w:cs="Arial"/>
          <w:color w:val="231F20"/>
          <w:spacing w:val="-1"/>
          <w:sz w:val="19"/>
        </w:rPr>
        <w:t xml:space="preserve"> ceramic</w:t>
      </w:r>
      <w:r w:rsidR="0076509C">
        <w:rPr>
          <w:rFonts w:ascii="Arial" w:hAnsi="Arial" w:cs="Arial"/>
          <w:color w:val="231F20"/>
          <w:spacing w:val="-1"/>
          <w:sz w:val="19"/>
        </w:rPr>
        <w:t xml:space="preserve"> tiles. </w:t>
      </w:r>
    </w:p>
    <w:p w14:paraId="72EF4973" w14:textId="77777777" w:rsidR="00745A68" w:rsidRPr="00B72DE6" w:rsidRDefault="00745A68" w:rsidP="00CB233A">
      <w:pPr>
        <w:ind w:left="566"/>
        <w:jc w:val="both"/>
        <w:rPr>
          <w:rFonts w:ascii="Arial" w:hAnsi="Arial" w:cs="Arial"/>
          <w:b/>
          <w:color w:val="231F20"/>
          <w:spacing w:val="-1"/>
          <w:sz w:val="19"/>
        </w:rPr>
      </w:pPr>
    </w:p>
    <w:p w14:paraId="4E4AFF3A" w14:textId="080B2815" w:rsidR="00745A68" w:rsidRPr="008B4E24" w:rsidRDefault="00623AF8" w:rsidP="00CB233A">
      <w:pPr>
        <w:jc w:val="both"/>
        <w:rPr>
          <w:rFonts w:ascii="Sylfaen" w:hAnsi="Sylfaen" w:cs="Arial"/>
          <w:b/>
          <w:color w:val="231F20"/>
          <w:spacing w:val="-1"/>
          <w:sz w:val="19"/>
          <w:lang w:val="ka-GE"/>
        </w:rPr>
      </w:pPr>
      <w:r w:rsidRPr="00B72DE6">
        <w:rPr>
          <w:rFonts w:ascii="Arial" w:hAnsi="Arial" w:cs="Arial"/>
          <w:b/>
          <w:color w:val="231F20"/>
          <w:spacing w:val="-1"/>
          <w:sz w:val="19"/>
        </w:rPr>
        <w:t>Item 4: Roofing</w:t>
      </w:r>
    </w:p>
    <w:p w14:paraId="2F0D5D23" w14:textId="2EBAC156" w:rsidR="00623AF8" w:rsidRPr="00B72DE6" w:rsidRDefault="00623AF8" w:rsidP="00CB233A">
      <w:pPr>
        <w:ind w:left="566"/>
        <w:jc w:val="both"/>
        <w:rPr>
          <w:rFonts w:ascii="Arial" w:hAnsi="Arial" w:cs="Arial"/>
          <w:b/>
          <w:color w:val="231F20"/>
          <w:spacing w:val="-1"/>
          <w:sz w:val="19"/>
        </w:rPr>
      </w:pPr>
    </w:p>
    <w:p w14:paraId="1E3CD4F6" w14:textId="2A9FA73E" w:rsidR="00623AF8" w:rsidRPr="00B72DE6" w:rsidRDefault="00E67A74" w:rsidP="002F39A7">
      <w:pPr>
        <w:spacing w:before="90" w:line="326" w:lineRule="auto"/>
        <w:rPr>
          <w:rFonts w:ascii="Arial" w:hAnsi="Arial" w:cs="Arial"/>
          <w:color w:val="231F20"/>
          <w:sz w:val="19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503145424" behindDoc="1" locked="0" layoutInCell="1" allowOverlap="1" wp14:anchorId="53C19E61" wp14:editId="0B01D54F">
                <wp:simplePos x="0" y="0"/>
                <wp:positionH relativeFrom="page">
                  <wp:posOffset>3185795</wp:posOffset>
                </wp:positionH>
                <wp:positionV relativeFrom="paragraph">
                  <wp:posOffset>183515</wp:posOffset>
                </wp:positionV>
                <wp:extent cx="33655" cy="9525"/>
                <wp:effectExtent l="13970" t="4445" r="9525" b="5080"/>
                <wp:wrapNone/>
                <wp:docPr id="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5017" y="289"/>
                          <a:chExt cx="53" cy="15"/>
                        </a:xfrm>
                      </wpg:grpSpPr>
                      <wps:wsp>
                        <wps:cNvPr id="4" name="Freeform 64"/>
                        <wps:cNvSpPr>
                          <a:spLocks/>
                        </wps:cNvSpPr>
                        <wps:spPr bwMode="auto">
                          <a:xfrm>
                            <a:off x="5017" y="289"/>
                            <a:ext cx="53" cy="15"/>
                          </a:xfrm>
                          <a:custGeom>
                            <a:avLst/>
                            <a:gdLst>
                              <a:gd name="T0" fmla="+- 0 5017 5017"/>
                              <a:gd name="T1" fmla="*/ T0 w 53"/>
                              <a:gd name="T2" fmla="+- 0 296 289"/>
                              <a:gd name="T3" fmla="*/ 296 h 15"/>
                              <a:gd name="T4" fmla="+- 0 5070 5017"/>
                              <a:gd name="T5" fmla="*/ T4 w 53"/>
                              <a:gd name="T6" fmla="+- 0 296 289"/>
                              <a:gd name="T7" fmla="*/ 296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3" y="7"/>
                                </a:lnTo>
                              </a:path>
                            </a:pathLst>
                          </a:custGeom>
                          <a:noFill/>
                          <a:ln w="104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5D5F4" id="Group 63" o:spid="_x0000_s1026" style="position:absolute;margin-left:250.85pt;margin-top:14.45pt;width:2.65pt;height:.75pt;z-index:-171056;mso-position-horizontal-relative:page" coordorigin="5017,289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">
                <v:shape id="Freeform 64" o:spid="_x0000_s1027" style="position:absolute;left:5017;top:289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" path="m,7r53,e" filled="f" strokecolor="#231f20" strokeweight=".28917mm">
                  <v:path arrowok="t" o:connecttype="custom" o:connectlocs="0,296;53,296" o:connectangles="0,0"/>
                </v:shape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503146448" behindDoc="1" locked="0" layoutInCell="1" allowOverlap="1" wp14:anchorId="45E5DC2F" wp14:editId="00F57E3A">
                <wp:simplePos x="0" y="0"/>
                <wp:positionH relativeFrom="page">
                  <wp:posOffset>2795905</wp:posOffset>
                </wp:positionH>
                <wp:positionV relativeFrom="paragraph">
                  <wp:posOffset>372110</wp:posOffset>
                </wp:positionV>
                <wp:extent cx="33655" cy="9525"/>
                <wp:effectExtent l="14605" t="2540" r="8890" b="6985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4403" y="586"/>
                          <a:chExt cx="53" cy="15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4403" y="586"/>
                            <a:ext cx="53" cy="15"/>
                          </a:xfrm>
                          <a:custGeom>
                            <a:avLst/>
                            <a:gdLst>
                              <a:gd name="T0" fmla="+- 0 4403 4403"/>
                              <a:gd name="T1" fmla="*/ T0 w 53"/>
                              <a:gd name="T2" fmla="+- 0 593 586"/>
                              <a:gd name="T3" fmla="*/ 593 h 15"/>
                              <a:gd name="T4" fmla="+- 0 4455 4403"/>
                              <a:gd name="T5" fmla="*/ T4 w 53"/>
                              <a:gd name="T6" fmla="+- 0 593 586"/>
                              <a:gd name="T7" fmla="*/ 593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2" y="7"/>
                                </a:lnTo>
                              </a:path>
                            </a:pathLst>
                          </a:custGeom>
                          <a:noFill/>
                          <a:ln w="1041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16104A" id="Group 65" o:spid="_x0000_s1026" style="position:absolute;margin-left:220.15pt;margin-top:29.3pt;width:2.65pt;height:.75pt;z-index:-170032;mso-position-horizontal-relative:page" coordorigin="4403,586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">
                <v:shape id="Freeform 66" o:spid="_x0000_s1027" style="position:absolute;left:4403;top:586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" path="m,7r52,e" filled="f" strokecolor="#231f20" strokeweight=".28919mm">
                  <v:path arrowok="t" o:connecttype="custom" o:connectlocs="0,593;52,593" o:connectangles="0,0"/>
                </v:shape>
                <w10:wrap anchorx="page"/>
              </v:group>
            </w:pict>
          </mc:Fallback>
        </mc:AlternateContent>
      </w:r>
      <w:r w:rsidR="002F39A7">
        <w:rPr>
          <w:rFonts w:ascii="Arial" w:hAnsi="Arial" w:cs="Arial"/>
          <w:color w:val="231F20"/>
          <w:sz w:val="19"/>
        </w:rPr>
        <w:t>P</w:t>
      </w:r>
      <w:r w:rsidR="00623AF8" w:rsidRPr="00B72DE6">
        <w:rPr>
          <w:rFonts w:ascii="Arial" w:hAnsi="Arial" w:cs="Arial"/>
          <w:color w:val="231F20"/>
          <w:sz w:val="19"/>
        </w:rPr>
        <w:t>ainted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roof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sheets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8B4E24">
        <w:rPr>
          <w:rFonts w:ascii="Arial" w:hAnsi="Arial" w:cs="Arial"/>
          <w:color w:val="231F20"/>
          <w:sz w:val="19"/>
        </w:rPr>
        <w:t>t</w:t>
      </w:r>
      <w:r w:rsidR="00623AF8" w:rsidRPr="00B72DE6">
        <w:rPr>
          <w:rFonts w:ascii="Arial" w:hAnsi="Arial" w:cs="Arial"/>
          <w:color w:val="231F20"/>
          <w:sz w:val="19"/>
        </w:rPr>
        <w:t>hickness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0.5mm, funnels and gutters- painted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roof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sheets</w:t>
      </w:r>
      <w:r w:rsidR="00623AF8"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Thickness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 xml:space="preserve">0. 5 </w:t>
      </w:r>
      <w:r w:rsidR="00257CF2" w:rsidRPr="00B72DE6">
        <w:rPr>
          <w:rFonts w:ascii="Arial" w:hAnsi="Arial" w:cs="Arial"/>
          <w:color w:val="231F20"/>
          <w:sz w:val="19"/>
        </w:rPr>
        <w:t>mm, with</w:t>
      </w:r>
      <w:r w:rsidR="00623AF8" w:rsidRPr="00B72DE6">
        <w:rPr>
          <w:rFonts w:ascii="Arial" w:hAnsi="Arial" w:cs="Arial"/>
          <w:color w:val="231F20"/>
          <w:sz w:val="19"/>
        </w:rPr>
        <w:t xml:space="preserve"> holders in every 40 cm</w:t>
      </w:r>
    </w:p>
    <w:p w14:paraId="2852FDA7" w14:textId="12D9C072" w:rsidR="00814A0E" w:rsidRPr="00B72DE6" w:rsidRDefault="00814A0E" w:rsidP="00CB233A">
      <w:pPr>
        <w:spacing w:before="90" w:line="326" w:lineRule="auto"/>
        <w:rPr>
          <w:rFonts w:ascii="Arial" w:hAnsi="Arial" w:cs="Arial"/>
          <w:color w:val="231F20"/>
          <w:sz w:val="19"/>
        </w:rPr>
      </w:pPr>
    </w:p>
    <w:p w14:paraId="2F4EB12D" w14:textId="3508D48E" w:rsidR="00814A0E" w:rsidRPr="00B72DE6" w:rsidRDefault="00814A0E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5:</w:t>
      </w:r>
      <w:r w:rsidRPr="00B72DE6">
        <w:rPr>
          <w:rFonts w:ascii="Arial" w:hAnsi="Arial" w:cs="Arial"/>
          <w:b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Ridge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Tiles</w:t>
      </w:r>
    </w:p>
    <w:p w14:paraId="78EFD29A" w14:textId="77777777" w:rsidR="00814A0E" w:rsidRPr="00B72DE6" w:rsidRDefault="00814A0E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236F542F" w14:textId="196E2F45" w:rsidR="00814A0E" w:rsidRPr="00B72DE6" w:rsidRDefault="00814A0E" w:rsidP="009451CE">
      <w:pPr>
        <w:spacing w:before="116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lat painted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of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heet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 0.5mm</w:t>
      </w:r>
      <w:r w:rsidRPr="00B72DE6">
        <w:rPr>
          <w:rFonts w:ascii="Arial" w:hAnsi="Arial" w:cs="Arial"/>
          <w:color w:val="231F20"/>
          <w:spacing w:val="-6"/>
          <w:sz w:val="19"/>
        </w:rPr>
        <w:t>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dth 30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m</w:t>
      </w:r>
    </w:p>
    <w:p w14:paraId="3CDB042A" w14:textId="77777777" w:rsidR="003D038C" w:rsidRPr="00B72DE6" w:rsidRDefault="003D038C" w:rsidP="00CB233A">
      <w:pPr>
        <w:spacing w:before="1"/>
        <w:rPr>
          <w:rFonts w:ascii="Arial" w:eastAsia="Century Gothic" w:hAnsi="Arial" w:cs="Arial"/>
          <w:b/>
          <w:bCs/>
          <w:sz w:val="33"/>
          <w:szCs w:val="33"/>
        </w:rPr>
      </w:pPr>
    </w:p>
    <w:p w14:paraId="393B9BF2" w14:textId="1CD2A1E6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="00814A0E" w:rsidRPr="00B72DE6">
        <w:rPr>
          <w:rFonts w:ascii="Arial" w:hAnsi="Arial" w:cs="Arial"/>
          <w:b/>
          <w:color w:val="231F20"/>
          <w:sz w:val="19"/>
        </w:rPr>
        <w:t>6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Concrete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Blocks</w:t>
      </w:r>
    </w:p>
    <w:p w14:paraId="3EDA60D7" w14:textId="77777777" w:rsidR="003D038C" w:rsidRPr="00D029E5" w:rsidRDefault="003D038C" w:rsidP="00D029E5">
      <w:pPr>
        <w:ind w:left="284" w:firstLine="1"/>
        <w:jc w:val="both"/>
        <w:rPr>
          <w:rFonts w:ascii="Arial" w:hAnsi="Arial" w:cs="Arial"/>
          <w:color w:val="231F20"/>
          <w:spacing w:val="-1"/>
          <w:sz w:val="19"/>
        </w:rPr>
      </w:pPr>
    </w:p>
    <w:p w14:paraId="5CE1A8CB" w14:textId="0EF58C9D" w:rsidR="003D038C" w:rsidRPr="00103C01" w:rsidRDefault="00814A0E" w:rsidP="00103C01">
      <w:pPr>
        <w:ind w:left="284" w:firstLine="1"/>
        <w:jc w:val="both"/>
        <w:rPr>
          <w:rFonts w:ascii="Arial" w:hAnsi="Arial" w:cs="Arial"/>
          <w:color w:val="231F20"/>
          <w:spacing w:val="-1"/>
          <w:sz w:val="19"/>
        </w:rPr>
      </w:pPr>
      <w:r w:rsidRPr="00103C01">
        <w:rPr>
          <w:rFonts w:ascii="Arial" w:hAnsi="Arial" w:cs="Arial"/>
          <w:color w:val="231F20"/>
          <w:spacing w:val="-1"/>
          <w:sz w:val="19"/>
        </w:rPr>
        <w:t xml:space="preserve">Pumice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Concrete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Blocks,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first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class,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dimensions 390(±8)mm(L)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x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Pr="00103C01">
        <w:rPr>
          <w:rFonts w:ascii="Arial" w:hAnsi="Arial" w:cs="Arial"/>
          <w:color w:val="231F20"/>
          <w:spacing w:val="-1"/>
          <w:sz w:val="19"/>
        </w:rPr>
        <w:t>1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90(±6)mm(W)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x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D53276" w:rsidRPr="00103C01">
        <w:rPr>
          <w:rFonts w:ascii="Arial" w:hAnsi="Arial" w:cs="Arial"/>
          <w:color w:val="231F20"/>
          <w:spacing w:val="-1"/>
          <w:sz w:val="19"/>
        </w:rPr>
        <w:t>120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(±8)mm(H), Weight maximum, </w:t>
      </w:r>
      <w:r w:rsidRPr="00103C01">
        <w:rPr>
          <w:rFonts w:ascii="Arial" w:hAnsi="Arial" w:cs="Arial"/>
          <w:color w:val="231F20"/>
          <w:spacing w:val="-1"/>
          <w:sz w:val="19"/>
        </w:rPr>
        <w:t>1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2 kg/block, M-7.5Mpa, no lime content, no salt content, no surface or edge deformations. If, following contract award, a block sample with </w:t>
      </w:r>
      <w:r w:rsidR="00BD650E" w:rsidRPr="00103C01">
        <w:rPr>
          <w:rFonts w:ascii="Arial" w:hAnsi="Arial" w:cs="Arial"/>
          <w:color w:val="231F20"/>
          <w:spacing w:val="-1"/>
          <w:sz w:val="19"/>
        </w:rPr>
        <w:t>a slightly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 lower average volume is approved, then the Unit Price would be decreased in direct proportion</w:t>
      </w:r>
    </w:p>
    <w:p w14:paraId="58155321" w14:textId="33182410" w:rsidR="003D038C" w:rsidRDefault="003D038C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293AA8F5" w14:textId="77777777" w:rsidR="009451CE" w:rsidRPr="00B72DE6" w:rsidRDefault="009451CE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18D24768" w14:textId="518582D9" w:rsidR="00200A95" w:rsidRPr="00B72DE6" w:rsidRDefault="00200A95" w:rsidP="00200A95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7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>
        <w:rPr>
          <w:rFonts w:ascii="Arial" w:hAnsi="Arial" w:cs="Arial"/>
          <w:b/>
          <w:color w:val="231F20"/>
          <w:sz w:val="19"/>
        </w:rPr>
        <w:t>Bricks</w:t>
      </w:r>
    </w:p>
    <w:p w14:paraId="560A1D66" w14:textId="77777777" w:rsidR="00200A95" w:rsidRPr="00B72DE6" w:rsidRDefault="00200A95" w:rsidP="00200A95">
      <w:pPr>
        <w:spacing w:before="8"/>
        <w:rPr>
          <w:rFonts w:ascii="Arial" w:eastAsia="Arial" w:hAnsi="Arial" w:cs="Arial"/>
          <w:b/>
          <w:bCs/>
        </w:rPr>
      </w:pPr>
    </w:p>
    <w:p w14:paraId="5D16A9DF" w14:textId="306AA071" w:rsidR="00200A95" w:rsidRPr="00B72DE6" w:rsidRDefault="00200A95" w:rsidP="00200A95">
      <w:pPr>
        <w:tabs>
          <w:tab w:val="left" w:pos="2838"/>
          <w:tab w:val="left" w:pos="4469"/>
          <w:tab w:val="left" w:pos="5792"/>
          <w:tab w:val="left" w:pos="7296"/>
        </w:tabs>
        <w:spacing w:line="251" w:lineRule="auto"/>
        <w:ind w:left="284" w:firstLine="1"/>
        <w:rPr>
          <w:rFonts w:ascii="Arial" w:eastAsia="Arial" w:hAnsi="Arial" w:cs="Arial"/>
          <w:color w:val="231F20"/>
          <w:sz w:val="19"/>
          <w:szCs w:val="19"/>
        </w:rPr>
      </w:pPr>
      <w:r>
        <w:rPr>
          <w:rFonts w:ascii="Arial" w:eastAsia="Arial" w:hAnsi="Arial" w:cs="Arial"/>
          <w:color w:val="231F20"/>
          <w:w w:val="95"/>
          <w:sz w:val="19"/>
          <w:szCs w:val="19"/>
        </w:rPr>
        <w:t xml:space="preserve">Ceramic bricks, </w:t>
      </w:r>
      <w:r w:rsidRPr="00B72DE6">
        <w:rPr>
          <w:rFonts w:ascii="Arial" w:eastAsia="Arial" w:hAnsi="Arial" w:cs="Arial"/>
          <w:color w:val="231F20"/>
          <w:w w:val="95"/>
          <w:sz w:val="19"/>
          <w:szCs w:val="19"/>
        </w:rPr>
        <w:t>first class, dimensions</w:t>
      </w:r>
      <w:r w:rsidRPr="00B72DE6">
        <w:rPr>
          <w:rFonts w:ascii="Arial" w:eastAsia="Arial" w:hAnsi="Arial" w:cs="Arial"/>
          <w:color w:val="231F20"/>
          <w:spacing w:val="21"/>
          <w:w w:val="99"/>
          <w:sz w:val="19"/>
          <w:szCs w:val="19"/>
        </w:rPr>
        <w:t xml:space="preserve"> 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250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m(L) x 1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2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 xml:space="preserve">0mm(W) x 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65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m(H), Weight</w:t>
      </w:r>
      <w:r w:rsidRPr="00B72DE6">
        <w:rPr>
          <w:rFonts w:ascii="Arial" w:eastAsia="Arial" w:hAnsi="Arial" w:cs="Arial"/>
          <w:color w:val="231F20"/>
          <w:spacing w:val="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maximum,</w:t>
      </w:r>
      <w:r w:rsidR="00D53276">
        <w:rPr>
          <w:rFonts w:ascii="Arial" w:eastAsia="Arial" w:hAnsi="Arial" w:cs="Arial"/>
          <w:color w:val="231F20"/>
          <w:sz w:val="19"/>
          <w:szCs w:val="19"/>
        </w:rPr>
        <w:t>2.5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kg/b</w:t>
      </w:r>
      <w:r w:rsidR="00D53276">
        <w:rPr>
          <w:rFonts w:ascii="Arial" w:eastAsia="Arial" w:hAnsi="Arial" w:cs="Arial"/>
          <w:color w:val="231F20"/>
          <w:sz w:val="19"/>
          <w:szCs w:val="19"/>
        </w:rPr>
        <w:t>ri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ck,</w:t>
      </w:r>
      <w:r w:rsidRPr="00B72DE6">
        <w:rPr>
          <w:rFonts w:ascii="Arial" w:eastAsia="Arial" w:hAnsi="Arial" w:cs="Arial"/>
          <w:color w:val="231F20"/>
          <w:spacing w:val="5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-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170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,</w:t>
      </w:r>
      <w:r w:rsidRPr="00B72DE6">
        <w:rPr>
          <w:rFonts w:ascii="Arial" w:eastAsia="Arial" w:hAnsi="Arial" w:cs="Arial"/>
          <w:color w:val="231F20"/>
          <w:spacing w:val="2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no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alt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content,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no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urface</w:t>
      </w:r>
      <w:r w:rsidRPr="00B72DE6">
        <w:rPr>
          <w:rFonts w:ascii="Arial" w:eastAsia="Arial" w:hAnsi="Arial" w:cs="Arial"/>
          <w:color w:val="231F20"/>
          <w:spacing w:val="2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>or</w:t>
      </w:r>
      <w:r w:rsidRPr="00B72DE6">
        <w:rPr>
          <w:rFonts w:ascii="Arial" w:eastAsia="Arial" w:hAnsi="Arial" w:cs="Arial"/>
          <w:color w:val="231F20"/>
          <w:spacing w:val="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edge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eformations</w:t>
      </w:r>
    </w:p>
    <w:p w14:paraId="23CA3555" w14:textId="77777777" w:rsidR="00257CF2" w:rsidRPr="00B72DE6" w:rsidRDefault="00257CF2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4522FB98" w14:textId="529311BF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b/>
          <w:bCs/>
          <w:color w:val="231F20"/>
          <w:spacing w:val="2"/>
          <w:sz w:val="19"/>
          <w:szCs w:val="19"/>
        </w:rPr>
        <w:t>Item</w:t>
      </w:r>
      <w:r w:rsidRPr="00B72DE6">
        <w:rPr>
          <w:rFonts w:ascii="Arial" w:eastAsia="Arial" w:hAnsi="Arial" w:cs="Arial"/>
          <w:b/>
          <w:bCs/>
          <w:color w:val="231F20"/>
          <w:sz w:val="19"/>
          <w:szCs w:val="19"/>
        </w:rPr>
        <w:t xml:space="preserve"> </w:t>
      </w:r>
      <w:r w:rsidR="00D53276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8</w:t>
      </w:r>
      <w:r w:rsidRPr="00B72DE6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: Windows</w:t>
      </w:r>
      <w:r w:rsidRPr="00B72DE6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257CF2" w:rsidRPr="00B72DE6">
        <w:rPr>
          <w:rFonts w:ascii="Arial" w:eastAsia="Arial" w:hAnsi="Arial" w:cs="Arial"/>
          <w:b/>
          <w:bCs/>
          <w:color w:val="231F20"/>
          <w:sz w:val="19"/>
          <w:szCs w:val="19"/>
        </w:rPr>
        <w:t>“</w:t>
      </w:r>
      <w:r w:rsidR="00257CF2" w:rsidRPr="00B72DE6">
        <w:rPr>
          <w:rFonts w:ascii="Arial" w:eastAsia="Arial" w:hAnsi="Arial" w:cs="Arial"/>
          <w:b/>
          <w:bCs/>
          <w:color w:val="231F20"/>
          <w:spacing w:val="-7"/>
          <w:sz w:val="19"/>
          <w:szCs w:val="19"/>
        </w:rPr>
        <w:t>PVC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”</w:t>
      </w:r>
      <w:r w:rsidR="00685B9F">
        <w:rPr>
          <w:rFonts w:ascii="Arial" w:eastAsia="Arial" w:hAnsi="Arial" w:cs="Arial"/>
          <w:color w:val="231F20"/>
          <w:sz w:val="19"/>
          <w:szCs w:val="19"/>
        </w:rPr>
        <w:t xml:space="preserve"> </w:t>
      </w:r>
    </w:p>
    <w:p w14:paraId="6A1AD18E" w14:textId="77777777" w:rsidR="003D038C" w:rsidRPr="00B72DE6" w:rsidRDefault="003D038C" w:rsidP="00CB233A">
      <w:pPr>
        <w:spacing w:before="10"/>
        <w:rPr>
          <w:rFonts w:ascii="Arial" w:eastAsia="Arial" w:hAnsi="Arial" w:cs="Arial"/>
        </w:rPr>
      </w:pPr>
    </w:p>
    <w:p w14:paraId="21E61E89" w14:textId="0FEC7A6A" w:rsidR="003D038C" w:rsidRPr="00B72DE6" w:rsidRDefault="00745A68" w:rsidP="00CB233A">
      <w:pPr>
        <w:ind w:left="284" w:firstLine="1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pacing w:val="-1"/>
          <w:sz w:val="19"/>
        </w:rPr>
        <w:t>Inward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="00BD650E" w:rsidRPr="00B72DE6">
        <w:rPr>
          <w:rFonts w:ascii="Arial" w:hAnsi="Arial" w:cs="Arial"/>
          <w:color w:val="231F20"/>
          <w:spacing w:val="-1"/>
          <w:sz w:val="19"/>
        </w:rPr>
        <w:t>double</w:t>
      </w:r>
      <w:r w:rsidR="00BD650E"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vertical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xis),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ndow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Pr="00B72DE6">
        <w:rPr>
          <w:rFonts w:ascii="Arial" w:hAnsi="Arial" w:cs="Arial"/>
          <w:color w:val="231F20"/>
          <w:spacing w:val="5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actory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sulated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ouble</w:t>
      </w:r>
      <w:r w:rsidRPr="00B72DE6">
        <w:rPr>
          <w:rFonts w:ascii="Arial" w:hAnsi="Arial" w:cs="Arial"/>
          <w:color w:val="231F20"/>
          <w:spacing w:val="5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aled</w:t>
      </w:r>
      <w:r w:rsidRPr="00B72DE6">
        <w:rPr>
          <w:rFonts w:ascii="Arial" w:hAnsi="Arial" w:cs="Arial"/>
          <w:color w:val="231F20"/>
          <w:spacing w:val="27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lazing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unit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4mm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+minimum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12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m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vacuum+4mm);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eather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roofed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execution,</w:t>
      </w:r>
      <w:r w:rsidRPr="00B72DE6">
        <w:rPr>
          <w:rFonts w:ascii="Arial" w:hAnsi="Arial" w:cs="Arial"/>
          <w:color w:val="231F20"/>
          <w:spacing w:val="4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UV-</w:t>
      </w:r>
      <w:r w:rsidRPr="00B72DE6">
        <w:rPr>
          <w:rFonts w:ascii="Arial" w:hAnsi="Arial" w:cs="Arial"/>
          <w:color w:val="231F20"/>
          <w:spacing w:val="27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esistant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hite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lored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ndow</w:t>
      </w:r>
      <w:r w:rsidRPr="00B72DE6">
        <w:rPr>
          <w:rFonts w:ascii="Arial" w:hAnsi="Arial" w:cs="Arial"/>
          <w:color w:val="231F20"/>
          <w:spacing w:val="2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rame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58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m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verall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th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</w:t>
      </w:r>
      <w:r w:rsidRPr="00B72DE6">
        <w:rPr>
          <w:rFonts w:ascii="Arial" w:hAnsi="Arial" w:cs="Arial"/>
          <w:color w:val="231F20"/>
          <w:spacing w:val="34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ner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reinforcing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tal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rofile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ounted,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lastRenderedPageBreak/>
        <w:t>frame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alls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.3mm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,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urrounded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y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22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ali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rip;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ro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tal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locki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chanism,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zinc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hrome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lated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handle.</w:t>
      </w:r>
      <w:r w:rsidR="001656E6">
        <w:rPr>
          <w:rFonts w:ascii="Arial" w:hAnsi="Arial" w:cs="Arial"/>
          <w:color w:val="231F20"/>
          <w:sz w:val="19"/>
        </w:rPr>
        <w:t xml:space="preserve"> </w:t>
      </w:r>
    </w:p>
    <w:p w14:paraId="142E4178" w14:textId="77777777" w:rsidR="003D038C" w:rsidRPr="00B72DE6" w:rsidRDefault="003D038C" w:rsidP="00CB233A">
      <w:pPr>
        <w:spacing w:before="6"/>
        <w:rPr>
          <w:rFonts w:ascii="Arial" w:eastAsia="Arial" w:hAnsi="Arial" w:cs="Arial"/>
          <w:sz w:val="20"/>
          <w:szCs w:val="20"/>
        </w:rPr>
      </w:pPr>
    </w:p>
    <w:p w14:paraId="38F50322" w14:textId="75509045" w:rsidR="00273E02" w:rsidRPr="00B72DE6" w:rsidRDefault="00745A68" w:rsidP="00200A95">
      <w:pPr>
        <w:tabs>
          <w:tab w:val="left" w:pos="1440"/>
        </w:tabs>
        <w:spacing w:line="247" w:lineRule="auto"/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>1</w:t>
      </w:r>
      <w:r w:rsidR="00DE1A0B">
        <w:rPr>
          <w:rFonts w:ascii="Arial" w:hAnsi="Arial" w:cs="Arial"/>
          <w:color w:val="231F20"/>
          <w:sz w:val="19"/>
        </w:rPr>
        <w:t>20</w:t>
      </w:r>
      <w:r w:rsidRPr="00B72DE6">
        <w:rPr>
          <w:rFonts w:ascii="Arial" w:hAnsi="Arial" w:cs="Arial"/>
          <w:color w:val="231F20"/>
          <w:sz w:val="19"/>
        </w:rPr>
        <w:t>cm(W)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x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DE1A0B">
        <w:rPr>
          <w:rFonts w:ascii="Arial" w:hAnsi="Arial" w:cs="Arial"/>
          <w:color w:val="231F20"/>
          <w:sz w:val="19"/>
        </w:rPr>
        <w:t>150</w:t>
      </w:r>
      <w:r w:rsidR="00F24E04" w:rsidRPr="00B72DE6">
        <w:rPr>
          <w:rFonts w:ascii="Arial" w:hAnsi="Arial" w:cs="Arial"/>
          <w:color w:val="231F2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</w:t>
      </w:r>
      <w:r w:rsidR="00DE1A0B">
        <w:rPr>
          <w:rFonts w:ascii="Arial" w:hAnsi="Arial" w:cs="Arial"/>
          <w:color w:val="231F20"/>
          <w:sz w:val="19"/>
        </w:rPr>
        <w:t>m</w:t>
      </w:r>
      <w:r w:rsidRPr="00B72DE6">
        <w:rPr>
          <w:rFonts w:ascii="Arial" w:hAnsi="Arial" w:cs="Arial"/>
          <w:color w:val="231F20"/>
          <w:sz w:val="19"/>
        </w:rPr>
        <w:t>(H)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external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imensions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ndow</w:t>
      </w:r>
      <w:r w:rsidRPr="00B72DE6">
        <w:rPr>
          <w:rFonts w:ascii="Arial" w:hAnsi="Arial" w:cs="Arial"/>
          <w:color w:val="231F20"/>
          <w:spacing w:val="24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rame);</w:t>
      </w:r>
    </w:p>
    <w:p w14:paraId="0C9A8A7F" w14:textId="0D094808" w:rsidR="001656E6" w:rsidRDefault="00273E02" w:rsidP="00DE1A0B">
      <w:pPr>
        <w:spacing w:before="1"/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 xml:space="preserve">four section </w:t>
      </w:r>
      <w:r w:rsidR="00257CF2" w:rsidRPr="00B72DE6">
        <w:rPr>
          <w:rFonts w:ascii="Arial" w:hAnsi="Arial" w:cs="Arial"/>
          <w:color w:val="231F20"/>
          <w:sz w:val="19"/>
        </w:rPr>
        <w:t>windows</w:t>
      </w:r>
      <w:r w:rsidRPr="00B72DE6">
        <w:rPr>
          <w:rFonts w:ascii="Arial" w:hAnsi="Arial" w:cs="Arial"/>
          <w:color w:val="231F20"/>
          <w:sz w:val="19"/>
        </w:rPr>
        <w:t xml:space="preserve"> with one opening</w:t>
      </w:r>
    </w:p>
    <w:p w14:paraId="1FBFE33C" w14:textId="77777777" w:rsidR="001656E6" w:rsidRDefault="001656E6" w:rsidP="00CB233A">
      <w:pPr>
        <w:spacing w:before="1"/>
        <w:ind w:left="284"/>
        <w:rPr>
          <w:rFonts w:ascii="Arial" w:hAnsi="Arial" w:cs="Arial"/>
          <w:color w:val="231F20"/>
          <w:sz w:val="19"/>
        </w:rPr>
      </w:pPr>
    </w:p>
    <w:p w14:paraId="14F1B2A1" w14:textId="110878A7" w:rsidR="00200A95" w:rsidRPr="00B72DE6" w:rsidRDefault="001656E6" w:rsidP="00200A95">
      <w:pPr>
        <w:tabs>
          <w:tab w:val="left" w:pos="1440"/>
        </w:tabs>
        <w:spacing w:line="247" w:lineRule="auto"/>
        <w:ind w:left="284"/>
        <w:rPr>
          <w:rFonts w:ascii="Arial" w:eastAsia="Arial" w:hAnsi="Arial" w:cs="Arial"/>
          <w:sz w:val="19"/>
          <w:szCs w:val="19"/>
        </w:rPr>
      </w:pPr>
      <w:r>
        <w:rPr>
          <w:rFonts w:ascii="Arial" w:hAnsi="Arial" w:cs="Arial"/>
          <w:color w:val="231F20"/>
          <w:sz w:val="19"/>
        </w:rPr>
        <w:t>60</w:t>
      </w:r>
      <w:r w:rsidR="00200A95" w:rsidRPr="00B72DE6">
        <w:rPr>
          <w:rFonts w:ascii="Arial" w:hAnsi="Arial" w:cs="Arial"/>
          <w:color w:val="231F20"/>
          <w:sz w:val="19"/>
        </w:rPr>
        <w:t>cm(W)</w:t>
      </w:r>
      <w:r w:rsidR="00200A95"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x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DE1A0B">
        <w:rPr>
          <w:rFonts w:ascii="Arial" w:hAnsi="Arial" w:cs="Arial"/>
          <w:color w:val="231F20"/>
          <w:sz w:val="19"/>
        </w:rPr>
        <w:t>60</w:t>
      </w:r>
      <w:r w:rsidR="00200A95" w:rsidRPr="00B72DE6">
        <w:rPr>
          <w:rFonts w:ascii="Arial" w:hAnsi="Arial" w:cs="Arial"/>
          <w:color w:val="231F20"/>
          <w:sz w:val="19"/>
        </w:rPr>
        <w:t>cm(H)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(external</w:t>
      </w:r>
      <w:r w:rsidR="00200A95"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dimensions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of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pacing w:val="-1"/>
          <w:sz w:val="19"/>
        </w:rPr>
        <w:t>window</w:t>
      </w:r>
      <w:r w:rsidR="00200A95" w:rsidRPr="00B72DE6">
        <w:rPr>
          <w:rFonts w:ascii="Arial" w:hAnsi="Arial" w:cs="Arial"/>
          <w:color w:val="231F20"/>
          <w:spacing w:val="24"/>
          <w:w w:val="9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frame);</w:t>
      </w:r>
    </w:p>
    <w:p w14:paraId="59C79AAE" w14:textId="21DA7BF2" w:rsidR="00200A95" w:rsidRDefault="001656E6" w:rsidP="00200A95">
      <w:pPr>
        <w:spacing w:before="1"/>
        <w:ind w:left="284"/>
        <w:rPr>
          <w:rFonts w:ascii="Arial" w:hAnsi="Arial" w:cs="Arial"/>
          <w:color w:val="231F20"/>
          <w:sz w:val="19"/>
        </w:rPr>
      </w:pPr>
      <w:r>
        <w:rPr>
          <w:rFonts w:ascii="Arial" w:hAnsi="Arial" w:cs="Arial"/>
          <w:color w:val="231F20"/>
          <w:sz w:val="19"/>
        </w:rPr>
        <w:t>one</w:t>
      </w:r>
      <w:r w:rsidR="00200A95" w:rsidRPr="00B72DE6">
        <w:rPr>
          <w:rFonts w:ascii="Arial" w:hAnsi="Arial" w:cs="Arial"/>
          <w:color w:val="231F20"/>
          <w:sz w:val="19"/>
        </w:rPr>
        <w:t xml:space="preserve"> section windows with one opening</w:t>
      </w:r>
      <w:r w:rsidR="00685B9F">
        <w:rPr>
          <w:rFonts w:ascii="Arial" w:hAnsi="Arial" w:cs="Arial"/>
          <w:color w:val="231F20"/>
          <w:sz w:val="19"/>
        </w:rPr>
        <w:t xml:space="preserve"> </w:t>
      </w:r>
    </w:p>
    <w:p w14:paraId="70771219" w14:textId="1B255AF3" w:rsidR="00200A95" w:rsidRPr="00B72DE6" w:rsidRDefault="00200A95" w:rsidP="00200A95">
      <w:pPr>
        <w:spacing w:before="6"/>
        <w:rPr>
          <w:rFonts w:ascii="Arial" w:eastAsia="Arial" w:hAnsi="Arial" w:cs="Arial"/>
          <w:sz w:val="24"/>
          <w:szCs w:val="24"/>
        </w:rPr>
      </w:pPr>
    </w:p>
    <w:p w14:paraId="21D9C0C5" w14:textId="65265B28" w:rsidR="00200A95" w:rsidRPr="00B72DE6" w:rsidRDefault="00200A95" w:rsidP="00200A95">
      <w:pPr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         </w:t>
      </w:r>
    </w:p>
    <w:p w14:paraId="23BDFDDB" w14:textId="1F6CC2D1" w:rsidR="003D038C" w:rsidRPr="00B72DE6" w:rsidRDefault="003D038C" w:rsidP="00CB233A">
      <w:pPr>
        <w:spacing w:before="6"/>
        <w:rPr>
          <w:rFonts w:ascii="Arial" w:eastAsia="Arial" w:hAnsi="Arial" w:cs="Arial"/>
          <w:sz w:val="24"/>
          <w:szCs w:val="24"/>
        </w:rPr>
      </w:pPr>
    </w:p>
    <w:p w14:paraId="4AC0893C" w14:textId="364924D3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1"/>
          <w:sz w:val="19"/>
        </w:rPr>
        <w:t>Ite</w:t>
      </w:r>
      <w:r w:rsidRPr="00B72DE6">
        <w:rPr>
          <w:rFonts w:ascii="Arial" w:hAnsi="Arial" w:cs="Arial"/>
          <w:b/>
          <w:color w:val="231F20"/>
          <w:sz w:val="19"/>
        </w:rPr>
        <w:t>m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C9554B">
        <w:rPr>
          <w:rFonts w:ascii="Arial" w:hAnsi="Arial" w:cs="Arial"/>
          <w:b/>
          <w:color w:val="231F20"/>
          <w:spacing w:val="1"/>
          <w:sz w:val="19"/>
        </w:rPr>
        <w:t>9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:</w:t>
      </w:r>
      <w:r w:rsidR="00F24E04" w:rsidRPr="00B72DE6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Door</w:t>
      </w:r>
      <w:r w:rsidRPr="00B72DE6">
        <w:rPr>
          <w:rFonts w:ascii="Arial" w:hAnsi="Arial" w:cs="Arial"/>
          <w:b/>
          <w:color w:val="231F20"/>
          <w:spacing w:val="-29"/>
          <w:sz w:val="19"/>
        </w:rPr>
        <w:t>s</w:t>
      </w:r>
      <w:r w:rsidRPr="00B72DE6">
        <w:rPr>
          <w:rFonts w:ascii="Arial" w:hAnsi="Arial" w:cs="Arial"/>
          <w:b/>
          <w:color w:val="231F20"/>
          <w:sz w:val="19"/>
        </w:rPr>
        <w:t>,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as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described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bel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o</w:t>
      </w:r>
      <w:r w:rsidRPr="00B72DE6">
        <w:rPr>
          <w:rFonts w:ascii="Arial" w:hAnsi="Arial" w:cs="Arial"/>
          <w:b/>
          <w:color w:val="231F20"/>
          <w:sz w:val="19"/>
        </w:rPr>
        <w:t>w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or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fu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n</w:t>
      </w:r>
      <w:r w:rsidRPr="00B72DE6">
        <w:rPr>
          <w:rFonts w:ascii="Arial" w:hAnsi="Arial" w:cs="Arial"/>
          <w:b/>
          <w:color w:val="231F20"/>
          <w:sz w:val="19"/>
        </w:rPr>
        <w:t>ctional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and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q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u</w:t>
      </w:r>
      <w:r w:rsidRPr="00B72DE6">
        <w:rPr>
          <w:rFonts w:ascii="Arial" w:hAnsi="Arial" w:cs="Arial"/>
          <w:b/>
          <w:color w:val="231F20"/>
          <w:sz w:val="19"/>
        </w:rPr>
        <w:t>alitative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equi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v</w:t>
      </w:r>
      <w:r w:rsidRPr="00B72DE6">
        <w:rPr>
          <w:rFonts w:ascii="Arial" w:hAnsi="Arial" w:cs="Arial"/>
          <w:b/>
          <w:color w:val="231F20"/>
          <w:sz w:val="19"/>
        </w:rPr>
        <w:t>alent:</w:t>
      </w:r>
    </w:p>
    <w:p w14:paraId="575D91FF" w14:textId="77777777" w:rsidR="003D038C" w:rsidRPr="00B72DE6" w:rsidRDefault="003D038C" w:rsidP="00CB233A">
      <w:pPr>
        <w:spacing w:before="4"/>
        <w:rPr>
          <w:rFonts w:ascii="Arial" w:eastAsia="Arial" w:hAnsi="Arial" w:cs="Arial"/>
          <w:sz w:val="20"/>
          <w:szCs w:val="20"/>
        </w:rPr>
      </w:pPr>
    </w:p>
    <w:p w14:paraId="6C872361" w14:textId="3AFA517A" w:rsidR="003D038C" w:rsidRPr="00512301" w:rsidRDefault="00512301" w:rsidP="00B15566">
      <w:pPr>
        <w:spacing w:line="252" w:lineRule="auto"/>
        <w:ind w:left="284" w:firstLine="1"/>
        <w:jc w:val="both"/>
        <w:rPr>
          <w:rFonts w:eastAsia="Arial" w:cs="Arial"/>
          <w:sz w:val="20"/>
          <w:szCs w:val="20"/>
          <w:lang w:val="ka-GE"/>
        </w:rPr>
      </w:pPr>
      <w:r w:rsidRPr="00B225FA">
        <w:rPr>
          <w:rFonts w:ascii="Arial" w:hAnsi="Arial" w:cs="Arial"/>
          <w:b/>
          <w:bCs/>
          <w:color w:val="231F20"/>
          <w:sz w:val="19"/>
        </w:rPr>
        <w:t>External door</w:t>
      </w:r>
      <w:r w:rsidRPr="00B225FA">
        <w:rPr>
          <w:rFonts w:ascii="Arial" w:hAnsi="Arial" w:cs="Arial"/>
          <w:color w:val="231F20"/>
          <w:sz w:val="19"/>
        </w:rPr>
        <w:t>, Double-f</w:t>
      </w:r>
      <w:r w:rsidR="00745A68" w:rsidRPr="00B225FA">
        <w:rPr>
          <w:rFonts w:ascii="Arial" w:hAnsi="Arial" w:cs="Arial"/>
          <w:color w:val="231F20"/>
          <w:sz w:val="19"/>
        </w:rPr>
        <w:t>ramed</w:t>
      </w:r>
      <w:r w:rsidRPr="00B225FA">
        <w:rPr>
          <w:rFonts w:ascii="Arial" w:hAnsi="Arial" w:cs="Arial"/>
          <w:color w:val="231F20"/>
          <w:sz w:val="19"/>
        </w:rPr>
        <w:t xml:space="preserve"> </w:t>
      </w:r>
      <w:r w:rsidR="00103C01" w:rsidRPr="00B225FA">
        <w:rPr>
          <w:rFonts w:ascii="Arial" w:hAnsi="Arial" w:cs="Arial"/>
          <w:color w:val="231F20"/>
          <w:spacing w:val="3"/>
          <w:sz w:val="19"/>
        </w:rPr>
        <w:t xml:space="preserve">iso-aluminum </w:t>
      </w:r>
      <w:r w:rsidR="00B15566">
        <w:rPr>
          <w:rFonts w:ascii="Arial" w:hAnsi="Arial" w:cs="Arial"/>
          <w:color w:val="231F20"/>
          <w:sz w:val="19"/>
        </w:rPr>
        <w:t>90</w:t>
      </w:r>
      <w:r w:rsidR="00745A68" w:rsidRPr="00B225FA">
        <w:rPr>
          <w:rFonts w:ascii="Arial" w:hAnsi="Arial" w:cs="Arial"/>
          <w:color w:val="231F20"/>
          <w:sz w:val="19"/>
        </w:rPr>
        <w:t>cm</w:t>
      </w:r>
      <w:r w:rsidR="00745A68" w:rsidRPr="00B225FA">
        <w:rPr>
          <w:rFonts w:ascii="Arial" w:hAnsi="Arial" w:cs="Arial"/>
          <w:color w:val="231F20"/>
          <w:spacing w:val="4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x</w:t>
      </w:r>
      <w:r w:rsidR="00745A68" w:rsidRPr="00B225FA">
        <w:rPr>
          <w:rFonts w:ascii="Arial" w:hAnsi="Arial" w:cs="Arial"/>
          <w:color w:val="231F20"/>
          <w:spacing w:val="2"/>
          <w:sz w:val="19"/>
        </w:rPr>
        <w:t xml:space="preserve"> </w:t>
      </w:r>
      <w:r w:rsidR="00B15566">
        <w:rPr>
          <w:rFonts w:ascii="Arial" w:hAnsi="Arial" w:cs="Arial"/>
          <w:color w:val="231F20"/>
          <w:sz w:val="19"/>
        </w:rPr>
        <w:t xml:space="preserve">220 </w:t>
      </w:r>
      <w:r w:rsidR="00745A68" w:rsidRPr="00B225FA">
        <w:rPr>
          <w:rFonts w:ascii="Arial" w:hAnsi="Arial" w:cs="Arial"/>
          <w:color w:val="231F20"/>
          <w:sz w:val="19"/>
        </w:rPr>
        <w:t>cm,</w:t>
      </w:r>
      <w:r w:rsidR="00745A68" w:rsidRPr="00B225FA">
        <w:rPr>
          <w:rFonts w:ascii="Arial" w:hAnsi="Arial" w:cs="Arial"/>
          <w:color w:val="231F20"/>
          <w:spacing w:val="1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right</w:t>
      </w:r>
      <w:r w:rsidR="00C9554B">
        <w:rPr>
          <w:rFonts w:ascii="Arial" w:hAnsi="Arial" w:cs="Arial"/>
          <w:color w:val="231F20"/>
          <w:spacing w:val="49"/>
          <w:sz w:val="19"/>
        </w:rPr>
        <w:t xml:space="preserve"> </w:t>
      </w:r>
      <w:r w:rsidR="00BD650E" w:rsidRPr="00B225FA">
        <w:rPr>
          <w:rFonts w:ascii="Arial" w:hAnsi="Arial" w:cs="Arial"/>
          <w:color w:val="231F20"/>
          <w:sz w:val="19"/>
        </w:rPr>
        <w:t>or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left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hand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225FA">
        <w:rPr>
          <w:rFonts w:ascii="Arial" w:hAnsi="Arial" w:cs="Arial"/>
          <w:color w:val="231F20"/>
          <w:sz w:val="19"/>
        </w:rPr>
        <w:t>inward</w:t>
      </w:r>
      <w:r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opening,</w:t>
      </w:r>
      <w:r w:rsidRPr="00B225FA">
        <w:rPr>
          <w:rFonts w:cs="Arial"/>
          <w:color w:val="231F20"/>
          <w:sz w:val="19"/>
          <w:lang w:val="ka-GE"/>
        </w:rPr>
        <w:t xml:space="preserve"> </w:t>
      </w:r>
      <w:r w:rsidRPr="00B225FA">
        <w:br/>
      </w:r>
    </w:p>
    <w:p w14:paraId="01A2CD88" w14:textId="49101F9F" w:rsidR="00A548F0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nternal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door,</w:t>
      </w:r>
      <w:r w:rsidRPr="00B72DE6">
        <w:rPr>
          <w:rFonts w:ascii="Arial" w:hAnsi="Arial" w:cs="Arial"/>
          <w:b/>
          <w:color w:val="231F20"/>
          <w:spacing w:val="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inward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;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x</w:t>
      </w:r>
      <w:r w:rsidRPr="00B72DE6">
        <w:rPr>
          <w:rFonts w:ascii="Arial" w:hAnsi="Arial" w:cs="Arial"/>
          <w:color w:val="231F20"/>
          <w:spacing w:val="4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of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ight&amp;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="00257CF2" w:rsidRPr="00B72DE6">
        <w:rPr>
          <w:rFonts w:ascii="Arial" w:hAnsi="Arial" w:cs="Arial"/>
          <w:color w:val="231F20"/>
          <w:sz w:val="19"/>
        </w:rPr>
        <w:t>left</w:t>
      </w:r>
      <w:r w:rsidR="00257CF2" w:rsidRPr="00B72DE6">
        <w:rPr>
          <w:rFonts w:ascii="Arial" w:hAnsi="Arial" w:cs="Arial"/>
          <w:color w:val="231F20"/>
          <w:spacing w:val="1"/>
          <w:sz w:val="19"/>
        </w:rPr>
        <w:t>-hand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.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oor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</w:t>
      </w:r>
      <w:r w:rsidRPr="00B72DE6">
        <w:rPr>
          <w:rFonts w:ascii="Arial" w:hAnsi="Arial" w:cs="Arial"/>
          <w:color w:val="231F20"/>
          <w:spacing w:val="3"/>
          <w:sz w:val="19"/>
        </w:rPr>
        <w:t xml:space="preserve"> </w:t>
      </w:r>
      <w:r w:rsidR="00B15566">
        <w:rPr>
          <w:rFonts w:ascii="Arial" w:hAnsi="Arial" w:cs="Arial"/>
          <w:color w:val="231F20"/>
          <w:sz w:val="19"/>
        </w:rPr>
        <w:t>58</w:t>
      </w:r>
      <w:r w:rsidRPr="00B72DE6">
        <w:rPr>
          <w:rFonts w:ascii="Arial" w:hAnsi="Arial" w:cs="Arial"/>
          <w:color w:val="231F20"/>
          <w:sz w:val="19"/>
        </w:rPr>
        <w:t>mm;</w:t>
      </w:r>
      <w:r w:rsidR="00A548F0" w:rsidRPr="00B72DE6">
        <w:rPr>
          <w:rFonts w:ascii="Arial" w:hAnsi="Arial" w:cs="Arial"/>
          <w:color w:val="231F20"/>
          <w:sz w:val="19"/>
        </w:rPr>
        <w:t xml:space="preserve"> </w:t>
      </w:r>
      <w:r w:rsidR="00C53089">
        <w:rPr>
          <w:rFonts w:ascii="Arial" w:hAnsi="Arial" w:cs="Arial"/>
          <w:color w:val="231F20"/>
          <w:sz w:val="19"/>
        </w:rPr>
        <w:t>White</w:t>
      </w:r>
      <w:r w:rsidR="00C90097">
        <w:rPr>
          <w:rFonts w:ascii="Arial" w:hAnsi="Arial" w:cs="Arial"/>
          <w:color w:val="231F20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PVC door frame width min. 5</w:t>
      </w:r>
      <w:r w:rsidR="00BD650E" w:rsidRPr="00B72DE6">
        <w:rPr>
          <w:rFonts w:ascii="Arial" w:hAnsi="Arial" w:cs="Arial"/>
          <w:color w:val="231F20"/>
          <w:sz w:val="19"/>
        </w:rPr>
        <w:t>8</w:t>
      </w:r>
      <w:r w:rsidR="00A548F0" w:rsidRPr="00B72DE6">
        <w:rPr>
          <w:rFonts w:ascii="Arial" w:hAnsi="Arial" w:cs="Arial"/>
          <w:color w:val="231F20"/>
          <w:sz w:val="19"/>
        </w:rPr>
        <w:t xml:space="preserve"> mm, with metal profile installed inside, frame width min. 3mm. Min 3 hinges, ready for installation (minimum</w:t>
      </w:r>
      <w:r w:rsidR="00A548F0" w:rsidRPr="00B72DE6">
        <w:rPr>
          <w:rFonts w:ascii="Arial" w:hAnsi="Arial" w:cs="Arial"/>
          <w:color w:val="231F20"/>
          <w:spacing w:val="13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frame</w:t>
      </w:r>
      <w:r w:rsidR="00A548F0" w:rsidRPr="00B72DE6">
        <w:rPr>
          <w:rFonts w:ascii="Arial" w:hAnsi="Arial" w:cs="Arial"/>
          <w:color w:val="231F20"/>
          <w:spacing w:val="28"/>
          <w:w w:val="99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dimensions</w:t>
      </w:r>
      <w:r w:rsidR="00A548F0" w:rsidRPr="00B72DE6">
        <w:rPr>
          <w:rFonts w:ascii="Arial" w:hAnsi="Arial" w:cs="Arial"/>
          <w:color w:val="231F20"/>
          <w:spacing w:val="-2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4cm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x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12cm), frame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urrounded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by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PVC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ealing</w:t>
      </w:r>
      <w:r w:rsidR="00A548F0" w:rsidRPr="00B72DE6">
        <w:rPr>
          <w:rFonts w:ascii="Arial" w:hAnsi="Arial" w:cs="Arial"/>
          <w:color w:val="231F20"/>
          <w:spacing w:val="32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trip,</w:t>
      </w:r>
      <w:r w:rsidR="00A548F0" w:rsidRPr="00B72DE6">
        <w:rPr>
          <w:rFonts w:ascii="Arial" w:hAnsi="Arial" w:cs="Arial"/>
          <w:color w:val="231F20"/>
          <w:spacing w:val="33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>lock,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>two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keys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and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door</w:t>
      </w:r>
      <w:r w:rsidR="00A548F0" w:rsidRPr="00B72DE6">
        <w:rPr>
          <w:rFonts w:ascii="Arial" w:hAnsi="Arial" w:cs="Arial"/>
          <w:color w:val="231F20"/>
          <w:spacing w:val="30"/>
          <w:w w:val="99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handle.</w:t>
      </w:r>
    </w:p>
    <w:p w14:paraId="5DB395AC" w14:textId="77777777" w:rsidR="00A548F0" w:rsidRPr="00B72DE6" w:rsidRDefault="00A548F0" w:rsidP="00CB233A">
      <w:pPr>
        <w:spacing w:before="11"/>
        <w:rPr>
          <w:rFonts w:ascii="Arial" w:eastAsia="Arial" w:hAnsi="Arial" w:cs="Arial"/>
          <w:sz w:val="18"/>
          <w:szCs w:val="18"/>
        </w:rPr>
      </w:pPr>
    </w:p>
    <w:p w14:paraId="18F6B293" w14:textId="77777777" w:rsidR="003D038C" w:rsidRPr="00B72DE6" w:rsidRDefault="003D038C" w:rsidP="00CB233A">
      <w:pPr>
        <w:rPr>
          <w:rFonts w:ascii="Arial" w:eastAsia="Century Gothic" w:hAnsi="Arial" w:cs="Arial"/>
          <w:b/>
          <w:bCs/>
          <w:sz w:val="20"/>
          <w:szCs w:val="20"/>
        </w:rPr>
      </w:pPr>
    </w:p>
    <w:p w14:paraId="4B2D6421" w14:textId="2EC06CFB" w:rsidR="003D038C" w:rsidRPr="00B72DE6" w:rsidRDefault="00745A68" w:rsidP="00CB233A">
      <w:pPr>
        <w:spacing w:before="60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11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Cement</w:t>
      </w:r>
    </w:p>
    <w:p w14:paraId="27671EB5" w14:textId="77777777" w:rsidR="003D038C" w:rsidRPr="00512301" w:rsidRDefault="003D038C" w:rsidP="00CB233A">
      <w:pPr>
        <w:spacing w:before="4"/>
        <w:rPr>
          <w:rFonts w:eastAsia="Arial" w:cs="Arial"/>
          <w:b/>
          <w:bCs/>
          <w:sz w:val="20"/>
          <w:szCs w:val="20"/>
          <w:lang w:val="ka-GE"/>
        </w:rPr>
      </w:pPr>
    </w:p>
    <w:p w14:paraId="3A11BBA1" w14:textId="43978CFE" w:rsidR="003D038C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pacing w:val="-1"/>
          <w:sz w:val="19"/>
        </w:rPr>
        <w:t>Cement,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PC30p-45,</w:t>
      </w:r>
      <w:r w:rsidRPr="00B72DE6">
        <w:rPr>
          <w:rFonts w:ascii="Arial" w:hAnsi="Arial" w:cs="Arial"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acked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in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50kg,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gs</w:t>
      </w:r>
      <w:r w:rsidR="00B225FA">
        <w:rPr>
          <w:rFonts w:ascii="Arial" w:hAnsi="Arial" w:cs="Arial"/>
          <w:color w:val="231F20"/>
          <w:sz w:val="19"/>
        </w:rPr>
        <w:t>.</w:t>
      </w:r>
    </w:p>
    <w:p w14:paraId="5557D9F7" w14:textId="77777777" w:rsidR="003D038C" w:rsidRPr="00B72DE6" w:rsidRDefault="003D038C" w:rsidP="00CB233A">
      <w:pPr>
        <w:rPr>
          <w:rFonts w:ascii="Arial" w:eastAsia="Arial" w:hAnsi="Arial" w:cs="Arial"/>
          <w:sz w:val="18"/>
          <w:szCs w:val="18"/>
        </w:rPr>
      </w:pPr>
    </w:p>
    <w:p w14:paraId="2651C7B3" w14:textId="77777777" w:rsidR="003D038C" w:rsidRPr="00B72DE6" w:rsidRDefault="003D038C" w:rsidP="00CB233A">
      <w:pPr>
        <w:spacing w:before="10"/>
        <w:rPr>
          <w:rFonts w:ascii="Arial" w:eastAsia="Arial" w:hAnsi="Arial" w:cs="Arial"/>
          <w:sz w:val="19"/>
          <w:szCs w:val="19"/>
        </w:rPr>
      </w:pPr>
    </w:p>
    <w:p w14:paraId="2A66F83E" w14:textId="4623669E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11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12</w:t>
      </w:r>
      <w:r w:rsidR="00257CF2" w:rsidRPr="00B72DE6">
        <w:rPr>
          <w:rFonts w:ascii="Arial" w:hAnsi="Arial" w:cs="Arial"/>
          <w:b/>
          <w:color w:val="231F20"/>
          <w:sz w:val="19"/>
        </w:rPr>
        <w:t>: Gravel</w:t>
      </w:r>
    </w:p>
    <w:p w14:paraId="4B4E30AC" w14:textId="77777777" w:rsidR="003D038C" w:rsidRPr="00B72DE6" w:rsidRDefault="003D038C" w:rsidP="00CB233A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14:paraId="11AE21A3" w14:textId="0B801D11" w:rsidR="003D038C" w:rsidRPr="00F711E1" w:rsidRDefault="00745A68" w:rsidP="00CB233A">
      <w:pPr>
        <w:ind w:left="284"/>
        <w:rPr>
          <w:rFonts w:ascii="Arial" w:hAnsi="Arial" w:cs="Arial"/>
          <w:color w:val="231F20"/>
          <w:sz w:val="19"/>
        </w:rPr>
      </w:pPr>
      <w:r w:rsidRPr="00F711E1">
        <w:rPr>
          <w:rFonts w:ascii="Arial" w:hAnsi="Arial" w:cs="Arial"/>
          <w:color w:val="231F20"/>
          <w:sz w:val="19"/>
        </w:rPr>
        <w:t>Gravel,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pacing w:val="-1"/>
          <w:sz w:val="19"/>
        </w:rPr>
        <w:t>washed,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or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rushed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stone</w:t>
      </w:r>
      <w:r w:rsidRPr="00F711E1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for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oncrete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onstruction</w:t>
      </w:r>
      <w:r w:rsidR="00A548F0" w:rsidRPr="00F711E1">
        <w:rPr>
          <w:rFonts w:ascii="Arial" w:hAnsi="Arial" w:cs="Arial"/>
          <w:color w:val="231F20"/>
          <w:sz w:val="19"/>
        </w:rPr>
        <w:t>:</w:t>
      </w:r>
    </w:p>
    <w:p w14:paraId="36DD8571" w14:textId="5C84A330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0.1-4mm</w:t>
      </w:r>
      <w:r w:rsidR="00F711E1" w:rsidRPr="00F711E1">
        <w:rPr>
          <w:rFonts w:ascii="Arial" w:eastAsia="Arial" w:hAnsi="Arial" w:cs="Arial"/>
          <w:sz w:val="19"/>
          <w:szCs w:val="19"/>
        </w:rPr>
        <w:t xml:space="preserve"> </w:t>
      </w:r>
      <w:r w:rsidRPr="00F711E1">
        <w:rPr>
          <w:rFonts w:ascii="Arial" w:eastAsia="Arial" w:hAnsi="Arial" w:cs="Arial"/>
          <w:sz w:val="19"/>
          <w:szCs w:val="19"/>
        </w:rPr>
        <w:t>approximately 43%</w:t>
      </w:r>
    </w:p>
    <w:p w14:paraId="6B552427" w14:textId="77777777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4-8mm approximately 20%</w:t>
      </w:r>
    </w:p>
    <w:p w14:paraId="3C58DFC8" w14:textId="77777777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8-16mm approximately 20%</w:t>
      </w:r>
    </w:p>
    <w:p w14:paraId="0A925E8E" w14:textId="0712D949" w:rsidR="003D038C" w:rsidRPr="00B72DE6" w:rsidRDefault="00B72DE6" w:rsidP="00CB233A">
      <w:pPr>
        <w:ind w:left="284"/>
        <w:rPr>
          <w:rFonts w:ascii="Arial" w:eastAsia="Arial" w:hAnsi="Arial" w:cs="Arial"/>
          <w:sz w:val="5"/>
          <w:szCs w:val="5"/>
        </w:rPr>
      </w:pPr>
      <w:r w:rsidRPr="00F711E1">
        <w:rPr>
          <w:rFonts w:ascii="Arial" w:eastAsia="Arial" w:hAnsi="Arial" w:cs="Arial"/>
          <w:sz w:val="19"/>
          <w:szCs w:val="19"/>
        </w:rPr>
        <w:t>16-31.5mm approximately 17%</w:t>
      </w:r>
    </w:p>
    <w:p w14:paraId="78F419B0" w14:textId="77777777" w:rsidR="003D038C" w:rsidRPr="00B72DE6" w:rsidRDefault="003D038C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478A6314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3"/>
          <w:szCs w:val="23"/>
        </w:rPr>
      </w:pPr>
    </w:p>
    <w:p w14:paraId="2307C05F" w14:textId="2F1CB240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3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Sand</w:t>
      </w:r>
    </w:p>
    <w:p w14:paraId="7B6BC8A3" w14:textId="77777777" w:rsidR="003D038C" w:rsidRPr="00B72DE6" w:rsidRDefault="003D038C" w:rsidP="00CB233A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14:paraId="70FD0408" w14:textId="26682C84" w:rsidR="003D038C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z w:val="19"/>
          <w:szCs w:val="19"/>
        </w:rPr>
        <w:t>Sand,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washed,</w:t>
      </w:r>
      <w:r w:rsidR="00EB7CB9" w:rsidRPr="00B72DE6">
        <w:rPr>
          <w:rFonts w:ascii="Arial" w:hAnsi="Arial" w:cs="Arial"/>
          <w:b/>
          <w:color w:val="231F20"/>
          <w:sz w:val="19"/>
        </w:rPr>
        <w:t xml:space="preserve"> Free</w:t>
      </w:r>
      <w:r w:rsidR="00EB7CB9"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of</w:t>
      </w:r>
      <w:r w:rsidR="00EB7CB9"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clay</w:t>
      </w:r>
      <w:r w:rsidR="00EB7CB9"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or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any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other</w:t>
      </w:r>
      <w:r w:rsidR="00EB7CB9"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contamination;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>high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quality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suitable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for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plastering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,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typical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grading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mix0.1mm–1.2mm;</w:t>
      </w:r>
    </w:p>
    <w:p w14:paraId="07624633" w14:textId="77777777" w:rsidR="003D038C" w:rsidRPr="00B72DE6" w:rsidRDefault="003D038C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602BD968" w14:textId="77777777" w:rsidR="003D038C" w:rsidRPr="00B72DE6" w:rsidRDefault="003D038C" w:rsidP="00CB233A">
      <w:pPr>
        <w:spacing w:before="8"/>
        <w:rPr>
          <w:rFonts w:ascii="Arial" w:eastAsia="Arial" w:hAnsi="Arial" w:cs="Arial"/>
          <w:b/>
          <w:bCs/>
          <w:sz w:val="20"/>
          <w:szCs w:val="20"/>
        </w:rPr>
      </w:pPr>
    </w:p>
    <w:p w14:paraId="0D40648B" w14:textId="409062CE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4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Reinforcement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steel</w:t>
      </w:r>
    </w:p>
    <w:p w14:paraId="7A5DE256" w14:textId="77777777" w:rsidR="003D038C" w:rsidRPr="00B72DE6" w:rsidRDefault="003D038C" w:rsidP="00CB233A">
      <w:pPr>
        <w:spacing w:before="2"/>
        <w:rPr>
          <w:rFonts w:ascii="Arial" w:eastAsia="Arial" w:hAnsi="Arial" w:cs="Arial"/>
          <w:b/>
          <w:bCs/>
          <w:sz w:val="18"/>
          <w:szCs w:val="18"/>
        </w:rPr>
      </w:pPr>
    </w:p>
    <w:p w14:paraId="7EC10622" w14:textId="7A8DCE9C" w:rsidR="003D038C" w:rsidRPr="00B72DE6" w:rsidRDefault="00745A68" w:rsidP="00CB233A">
      <w:pPr>
        <w:spacing w:line="252" w:lineRule="exact"/>
        <w:ind w:left="284" w:firstLine="1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Reinforcement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eel,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mpatible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o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eorgian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andard,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lass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-III,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ibbed</w:t>
      </w:r>
      <w:r w:rsidRPr="00B72DE6">
        <w:rPr>
          <w:rFonts w:ascii="Arial" w:hAnsi="Arial" w:cs="Arial"/>
          <w:color w:val="231F20"/>
          <w:spacing w:val="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nish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Pr="00B72DE6">
        <w:rPr>
          <w:rFonts w:ascii="Arial" w:hAnsi="Arial" w:cs="Arial"/>
          <w:color w:val="231F20"/>
          <w:spacing w:val="25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3400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kg/mm</w:t>
      </w:r>
      <w:r w:rsidRPr="00B72DE6">
        <w:rPr>
          <w:rFonts w:ascii="Arial" w:hAnsi="Arial" w:cs="Arial"/>
          <w:color w:val="231F20"/>
          <w:spacing w:val="-1"/>
          <w:position w:val="10"/>
          <w:sz w:val="13"/>
        </w:rPr>
        <w:t>2</w:t>
      </w:r>
      <w:r w:rsidR="006301DD" w:rsidRPr="00B72DE6">
        <w:rPr>
          <w:rFonts w:ascii="Arial" w:hAnsi="Arial" w:cs="Arial"/>
          <w:color w:val="231F20"/>
          <w:spacing w:val="-1"/>
          <w:sz w:val="19"/>
        </w:rPr>
        <w:t>.</w:t>
      </w:r>
    </w:p>
    <w:p w14:paraId="4E154129" w14:textId="77777777" w:rsidR="003D038C" w:rsidRPr="00B72DE6" w:rsidRDefault="003D038C" w:rsidP="00CB233A">
      <w:pPr>
        <w:spacing w:before="10"/>
        <w:rPr>
          <w:rFonts w:ascii="Arial" w:eastAsia="Arial" w:hAnsi="Arial" w:cs="Arial"/>
          <w:sz w:val="20"/>
          <w:szCs w:val="20"/>
        </w:rPr>
      </w:pPr>
    </w:p>
    <w:p w14:paraId="3FC6E01C" w14:textId="17FE76DA" w:rsidR="003D038C" w:rsidRPr="00B72DE6" w:rsidRDefault="00745A68" w:rsidP="00CB233A">
      <w:pPr>
        <w:ind w:left="284" w:firstLine="1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Reinforcement steel,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compatible</w:t>
      </w:r>
      <w:r w:rsidRPr="00B72DE6">
        <w:rPr>
          <w:rFonts w:ascii="Arial" w:hAnsi="Arial" w:cs="Arial"/>
          <w:color w:val="231F20"/>
          <w:sz w:val="19"/>
        </w:rPr>
        <w:t xml:space="preserve"> to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eorgian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andard,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lass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-1 diameter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mooth</w:t>
      </w:r>
      <w:r w:rsidRPr="00B72DE6">
        <w:rPr>
          <w:rFonts w:ascii="Arial" w:hAnsi="Arial" w:cs="Arial"/>
          <w:color w:val="231F20"/>
          <w:spacing w:val="29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nish</w:t>
      </w:r>
      <w:r w:rsidRPr="00B72DE6">
        <w:rPr>
          <w:rFonts w:ascii="Arial" w:hAnsi="Arial" w:cs="Arial"/>
          <w:color w:val="231F20"/>
          <w:spacing w:val="4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="00EB7CB9" w:rsidRPr="00B72DE6">
        <w:rPr>
          <w:rFonts w:ascii="Arial" w:eastAsia="Arial" w:hAnsi="Arial" w:cs="Arial"/>
          <w:sz w:val="19"/>
          <w:szCs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2100kg/mm</w:t>
      </w:r>
      <w:r w:rsidRPr="00B72DE6">
        <w:rPr>
          <w:rFonts w:ascii="Arial" w:hAnsi="Arial" w:cs="Arial"/>
          <w:color w:val="231F20"/>
          <w:position w:val="10"/>
          <w:sz w:val="13"/>
        </w:rPr>
        <w:t>2</w:t>
      </w:r>
      <w:r w:rsidR="00EB7CB9" w:rsidRPr="00B72DE6">
        <w:rPr>
          <w:rFonts w:ascii="Arial" w:hAnsi="Arial" w:cs="Arial"/>
          <w:color w:val="231F20"/>
          <w:sz w:val="19"/>
        </w:rPr>
        <w:t>.</w:t>
      </w:r>
    </w:p>
    <w:p w14:paraId="4B9067AA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31"/>
          <w:szCs w:val="31"/>
        </w:rPr>
      </w:pPr>
    </w:p>
    <w:p w14:paraId="7DE5C842" w14:textId="4DCB4A11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="00DD6001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5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Thermal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ulation</w:t>
      </w:r>
    </w:p>
    <w:p w14:paraId="73409491" w14:textId="77777777" w:rsidR="003D038C" w:rsidRPr="00B72DE6" w:rsidRDefault="003D038C" w:rsidP="00CB233A">
      <w:pPr>
        <w:spacing w:before="6"/>
        <w:rPr>
          <w:rFonts w:ascii="Arial" w:eastAsia="Arial" w:hAnsi="Arial" w:cs="Arial"/>
          <w:b/>
          <w:bCs/>
          <w:sz w:val="20"/>
          <w:szCs w:val="20"/>
        </w:rPr>
      </w:pPr>
    </w:p>
    <w:p w14:paraId="3623C6B1" w14:textId="588FA4C0" w:rsidR="003D038C" w:rsidRPr="00B72DE6" w:rsidRDefault="00535D57" w:rsidP="00535D57">
      <w:pPr>
        <w:spacing w:line="240" w:lineRule="exact"/>
        <w:ind w:left="284" w:firstLine="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231F20"/>
          <w:w w:val="105"/>
          <w:sz w:val="19"/>
          <w:szCs w:val="19"/>
        </w:rPr>
        <w:t>In</w:t>
      </w:r>
      <w:r w:rsidRPr="00535D57">
        <w:rPr>
          <w:rFonts w:ascii="Arial" w:eastAsia="Arial" w:hAnsi="Arial" w:cs="Arial"/>
          <w:color w:val="231F20"/>
          <w:w w:val="105"/>
          <w:sz w:val="19"/>
          <w:szCs w:val="19"/>
        </w:rPr>
        <w:t>stallation of thermal insulation with pumice 5cm</w:t>
      </w:r>
    </w:p>
    <w:p w14:paraId="158A48F9" w14:textId="77777777" w:rsidR="003D038C" w:rsidRPr="00B72DE6" w:rsidRDefault="003D038C" w:rsidP="00CB233A">
      <w:pPr>
        <w:spacing w:before="4"/>
        <w:rPr>
          <w:rFonts w:ascii="Arial" w:eastAsia="Arial" w:hAnsi="Arial" w:cs="Arial"/>
          <w:sz w:val="23"/>
          <w:szCs w:val="23"/>
        </w:rPr>
      </w:pPr>
    </w:p>
    <w:p w14:paraId="751E35AC" w14:textId="0AE55189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1"/>
          <w:sz w:val="19"/>
        </w:rPr>
        <w:t>Item</w:t>
      </w:r>
      <w:r w:rsidR="00DD6001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1</w:t>
      </w:r>
      <w:r w:rsidR="00D53276">
        <w:rPr>
          <w:rFonts w:ascii="Arial" w:hAnsi="Arial" w:cs="Arial"/>
          <w:b/>
          <w:color w:val="231F20"/>
          <w:spacing w:val="1"/>
          <w:sz w:val="19"/>
        </w:rPr>
        <w:t>6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Damp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proof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membranes</w:t>
      </w:r>
    </w:p>
    <w:p w14:paraId="22FDF0B0" w14:textId="77777777" w:rsidR="003D038C" w:rsidRPr="00B72DE6" w:rsidRDefault="003D038C" w:rsidP="00CB233A">
      <w:pPr>
        <w:spacing w:before="7"/>
        <w:rPr>
          <w:rFonts w:ascii="Arial" w:eastAsia="Arial" w:hAnsi="Arial" w:cs="Arial"/>
          <w:b/>
          <w:bCs/>
          <w:sz w:val="17"/>
          <w:szCs w:val="17"/>
        </w:rPr>
      </w:pPr>
    </w:p>
    <w:p w14:paraId="03074451" w14:textId="1C0CA652" w:rsidR="003D038C" w:rsidRPr="00B72DE6" w:rsidRDefault="00EB7CB9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 xml:space="preserve">Polyethylene film </w:t>
      </w:r>
      <w:r w:rsidR="00745A68" w:rsidRPr="00B72DE6">
        <w:rPr>
          <w:rFonts w:ascii="Arial" w:hAnsi="Arial" w:cs="Arial"/>
          <w:color w:val="231F20"/>
          <w:sz w:val="19"/>
        </w:rPr>
        <w:t>thickness</w:t>
      </w:r>
      <w:r w:rsidR="00745A6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745A68" w:rsidRPr="00B72DE6">
        <w:rPr>
          <w:rFonts w:ascii="Arial" w:hAnsi="Arial" w:cs="Arial"/>
          <w:color w:val="231F20"/>
          <w:sz w:val="19"/>
        </w:rPr>
        <w:t>minimum</w:t>
      </w:r>
      <w:r w:rsidR="00745A6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745A68" w:rsidRPr="00B72DE6">
        <w:rPr>
          <w:rFonts w:ascii="Arial" w:hAnsi="Arial" w:cs="Arial"/>
          <w:color w:val="231F20"/>
          <w:sz w:val="19"/>
        </w:rPr>
        <w:t>0.2mm</w:t>
      </w:r>
    </w:p>
    <w:p w14:paraId="48D489A1" w14:textId="77777777" w:rsidR="003D038C" w:rsidRPr="00B72DE6" w:rsidRDefault="003D038C" w:rsidP="00CB233A">
      <w:pPr>
        <w:spacing w:before="11"/>
        <w:ind w:left="284"/>
        <w:rPr>
          <w:rFonts w:ascii="Arial" w:eastAsia="Arial" w:hAnsi="Arial" w:cs="Arial"/>
          <w:sz w:val="18"/>
          <w:szCs w:val="18"/>
        </w:rPr>
      </w:pPr>
    </w:p>
    <w:p w14:paraId="1CB0B3CB" w14:textId="02043228" w:rsidR="003D038C" w:rsidRPr="00B72DE6" w:rsidRDefault="00745A68" w:rsidP="00CB233A">
      <w:pPr>
        <w:ind w:left="284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Ta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pape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lls,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1.5mm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3"/>
          <w:sz w:val="19"/>
        </w:rPr>
        <w:t>thick,</w:t>
      </w:r>
      <w:r w:rsidRPr="00B72DE6">
        <w:rPr>
          <w:rFonts w:ascii="Arial" w:hAnsi="Arial" w:cs="Arial"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ne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="00ED1DC2" w:rsidRPr="00B72DE6">
        <w:rPr>
          <w:rFonts w:ascii="Arial" w:hAnsi="Arial" w:cs="Arial"/>
          <w:color w:val="231F20"/>
          <w:sz w:val="19"/>
        </w:rPr>
        <w:t>surface, polished</w:t>
      </w:r>
      <w:r w:rsidR="00EB7CB9" w:rsidRPr="00B72DE6">
        <w:rPr>
          <w:rFonts w:ascii="Arial" w:hAnsi="Arial" w:cs="Arial"/>
          <w:color w:val="231F20"/>
          <w:sz w:val="19"/>
        </w:rPr>
        <w:t>.</w:t>
      </w:r>
    </w:p>
    <w:p w14:paraId="41EE361B" w14:textId="77777777" w:rsidR="003D038C" w:rsidRPr="00B72DE6" w:rsidRDefault="003D038C" w:rsidP="00CB233A">
      <w:pPr>
        <w:rPr>
          <w:rFonts w:ascii="Arial" w:eastAsia="Arial" w:hAnsi="Arial" w:cs="Arial"/>
          <w:sz w:val="18"/>
          <w:szCs w:val="18"/>
        </w:rPr>
      </w:pPr>
    </w:p>
    <w:p w14:paraId="6A9E8EF6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3"/>
          <w:szCs w:val="23"/>
        </w:rPr>
      </w:pPr>
    </w:p>
    <w:p w14:paraId="5FDF5572" w14:textId="3489B715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1</w:t>
      </w:r>
      <w:r w:rsidR="00D53276">
        <w:rPr>
          <w:rFonts w:ascii="Arial" w:hAnsi="Arial" w:cs="Arial"/>
          <w:b/>
          <w:color w:val="231F20"/>
          <w:sz w:val="19"/>
        </w:rPr>
        <w:t>7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1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Water/sanitary</w:t>
      </w:r>
      <w:r w:rsidRPr="00B72DE6">
        <w:rPr>
          <w:rFonts w:ascii="Arial" w:hAnsi="Arial" w:cs="Arial"/>
          <w:b/>
          <w:color w:val="231F20"/>
          <w:spacing w:val="-1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tallations</w:t>
      </w:r>
    </w:p>
    <w:p w14:paraId="15DDEDB4" w14:textId="77777777" w:rsidR="003D038C" w:rsidRPr="00B72DE6" w:rsidRDefault="003D038C" w:rsidP="00CB233A">
      <w:pPr>
        <w:spacing w:before="5"/>
        <w:rPr>
          <w:rFonts w:ascii="Arial" w:eastAsia="Arial" w:hAnsi="Arial" w:cs="Arial"/>
          <w:b/>
          <w:bCs/>
          <w:sz w:val="20"/>
          <w:szCs w:val="20"/>
        </w:rPr>
      </w:pPr>
    </w:p>
    <w:p w14:paraId="7DF4CC75" w14:textId="4E5E0AC6" w:rsidR="003D038C" w:rsidRPr="00B72DE6" w:rsidRDefault="00745A68" w:rsidP="00CB233A">
      <w:pPr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>Materials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d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ttings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or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quipping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throom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(with</w:t>
      </w:r>
      <w:r w:rsidRPr="00B72DE6">
        <w:rPr>
          <w:rFonts w:ascii="Arial" w:hAnsi="Arial" w:cs="Arial"/>
          <w:color w:val="231F20"/>
          <w:spacing w:val="4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xisting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let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d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utlet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nnections).</w:t>
      </w:r>
    </w:p>
    <w:p w14:paraId="33549BF1" w14:textId="791BBCD0" w:rsidR="003D038C" w:rsidRPr="00B72DE6" w:rsidRDefault="00AF39F6" w:rsidP="00CB233A">
      <w:pPr>
        <w:ind w:left="284"/>
        <w:rPr>
          <w:rFonts w:ascii="Arial" w:eastAsia="Arial" w:hAnsi="Arial" w:cs="Arial"/>
          <w:sz w:val="18"/>
          <w:szCs w:val="18"/>
        </w:rPr>
      </w:pPr>
      <w:r w:rsidRPr="00B72DE6">
        <w:rPr>
          <w:rFonts w:ascii="Arial" w:hAnsi="Arial" w:cs="Arial"/>
          <w:color w:val="231F20"/>
          <w:sz w:val="19"/>
        </w:rPr>
        <w:t xml:space="preserve">Inside and outside network of Water supply and sewerage system has to be installed with proper diameter plastic pipes (refer to drawings), with connecting details and </w:t>
      </w:r>
      <w:r w:rsidRPr="00B72DE6">
        <w:rPr>
          <w:rFonts w:ascii="Arial" w:eastAsia="Arial" w:hAnsi="Arial" w:cs="Arial"/>
          <w:sz w:val="18"/>
          <w:szCs w:val="18"/>
        </w:rPr>
        <w:t xml:space="preserve">Hand shut-off valves. </w:t>
      </w:r>
    </w:p>
    <w:p w14:paraId="38277119" w14:textId="5C2A9789" w:rsidR="00ED1DC2" w:rsidRPr="00B72DE6" w:rsidRDefault="00ED1DC2" w:rsidP="00CB233A">
      <w:pPr>
        <w:ind w:left="567"/>
        <w:rPr>
          <w:rFonts w:ascii="Arial" w:eastAsia="Arial" w:hAnsi="Arial" w:cs="Arial"/>
          <w:sz w:val="18"/>
          <w:szCs w:val="18"/>
        </w:rPr>
      </w:pPr>
    </w:p>
    <w:p w14:paraId="6904393C" w14:textId="77777777" w:rsidR="00ED1DC2" w:rsidRPr="00B72DE6" w:rsidRDefault="00ED1DC2" w:rsidP="00CB233A">
      <w:pPr>
        <w:ind w:left="567"/>
        <w:rPr>
          <w:rFonts w:ascii="Arial" w:eastAsia="Arial" w:hAnsi="Arial" w:cs="Arial"/>
          <w:sz w:val="19"/>
          <w:szCs w:val="19"/>
        </w:rPr>
      </w:pPr>
    </w:p>
    <w:p w14:paraId="4FEF34B5" w14:textId="4A4F02CA" w:rsidR="003D038C" w:rsidRPr="00B72DE6" w:rsidRDefault="003D038C" w:rsidP="00CB233A">
      <w:pPr>
        <w:spacing w:before="3"/>
        <w:rPr>
          <w:rFonts w:ascii="Arial" w:eastAsia="Arial" w:hAnsi="Arial" w:cs="Arial"/>
          <w:sz w:val="17"/>
          <w:szCs w:val="17"/>
        </w:rPr>
      </w:pPr>
    </w:p>
    <w:p w14:paraId="542ADC5E" w14:textId="77777777" w:rsidR="00F55BFA" w:rsidRPr="00B72DE6" w:rsidRDefault="00F55BFA" w:rsidP="00CB233A">
      <w:pPr>
        <w:spacing w:before="3"/>
        <w:rPr>
          <w:rFonts w:ascii="Arial" w:eastAsia="Arial" w:hAnsi="Arial" w:cs="Arial"/>
          <w:sz w:val="17"/>
          <w:szCs w:val="17"/>
        </w:rPr>
      </w:pPr>
    </w:p>
    <w:p w14:paraId="4B43A5FF" w14:textId="413E4AB8" w:rsidR="00DF6356" w:rsidRPr="00B72DE6" w:rsidRDefault="00745A68" w:rsidP="00CB233A">
      <w:pPr>
        <w:spacing w:line="508" w:lineRule="auto"/>
        <w:rPr>
          <w:rFonts w:ascii="Arial" w:hAnsi="Arial" w:cs="Arial"/>
          <w:b/>
          <w:color w:val="231F20"/>
          <w:spacing w:val="3"/>
          <w:sz w:val="19"/>
        </w:rPr>
      </w:pPr>
      <w:r w:rsidRPr="00B72DE6">
        <w:rPr>
          <w:rFonts w:ascii="Arial" w:hAnsi="Arial" w:cs="Arial"/>
          <w:b/>
          <w:color w:val="231F20"/>
          <w:sz w:val="19"/>
        </w:rPr>
        <w:t>Item1</w:t>
      </w:r>
      <w:r w:rsidR="00D53276">
        <w:rPr>
          <w:rFonts w:ascii="Arial" w:hAnsi="Arial" w:cs="Arial"/>
          <w:b/>
          <w:color w:val="231F20"/>
          <w:sz w:val="19"/>
        </w:rPr>
        <w:t>8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3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Electrical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tallations</w:t>
      </w:r>
      <w:r w:rsidRPr="00B72DE6">
        <w:rPr>
          <w:rFonts w:ascii="Arial" w:hAnsi="Arial" w:cs="Arial"/>
          <w:b/>
          <w:color w:val="231F20"/>
          <w:spacing w:val="21"/>
          <w:w w:val="99"/>
          <w:sz w:val="19"/>
        </w:rPr>
        <w:t xml:space="preserve"> </w:t>
      </w:r>
    </w:p>
    <w:p w14:paraId="62C63185" w14:textId="77777777" w:rsidR="00ED1DC2" w:rsidRPr="00B72DE6" w:rsidRDefault="00ED1DC2" w:rsidP="00CB233A">
      <w:pPr>
        <w:spacing w:line="508" w:lineRule="auto"/>
        <w:ind w:left="870" w:hanging="281"/>
        <w:rPr>
          <w:rFonts w:ascii="Arial" w:hAnsi="Arial" w:cs="Arial"/>
          <w:b/>
          <w:color w:val="231F20"/>
          <w:spacing w:val="3"/>
          <w:sz w:val="19"/>
        </w:rPr>
      </w:pPr>
    </w:p>
    <w:p w14:paraId="1285FE2F" w14:textId="5E81BC50" w:rsidR="00AF39F6" w:rsidRPr="00B72DE6" w:rsidRDefault="00DF635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>Distribution board with 1 phase circuit breakers</w:t>
      </w:r>
      <w:r w:rsidR="00254F5D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sz w:val="19"/>
          <w:szCs w:val="19"/>
        </w:rPr>
        <w:t>220 V/10A.</w:t>
      </w:r>
    </w:p>
    <w:p w14:paraId="7667B778" w14:textId="5B128D6E" w:rsidR="00AF39F6" w:rsidRPr="00B72DE6" w:rsidRDefault="00AF39F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>External electric wiring cable with double</w:t>
      </w:r>
      <w:r w:rsidR="0058714B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</w:t>
      </w:r>
      <w:r w:rsidR="0058714B" w:rsidRPr="00B72DE6">
        <w:rPr>
          <w:rFonts w:ascii="Arial" w:eastAsia="Arial" w:hAnsi="Arial" w:cs="Arial"/>
          <w:sz w:val="19"/>
          <w:szCs w:val="19"/>
        </w:rPr>
        <w:t>copper</w:t>
      </w:r>
      <w:r w:rsidR="00F55BFA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58714B" w:rsidRPr="00B72DE6">
        <w:rPr>
          <w:rFonts w:ascii="Arial" w:eastAsia="Arial" w:hAnsi="Arial" w:cs="Arial"/>
          <w:sz w:val="19"/>
          <w:szCs w:val="19"/>
        </w:rPr>
        <w:t>cables</w:t>
      </w:r>
      <w:r w:rsidR="00F55BFA" w:rsidRPr="00B72DE6">
        <w:rPr>
          <w:rFonts w:ascii="Arial" w:eastAsia="Arial" w:hAnsi="Arial" w:cs="Arial"/>
          <w:sz w:val="19"/>
          <w:szCs w:val="19"/>
        </w:rPr>
        <w:t xml:space="preserve"> (3X6 mm2)</w:t>
      </w:r>
    </w:p>
    <w:p w14:paraId="62B4CF2F" w14:textId="3019A454" w:rsidR="00F55BFA" w:rsidRPr="00B72DE6" w:rsidRDefault="00F55BFA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 xml:space="preserve">Internal electric wiring cable with double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copper cables (3X2,5 mm2)</w:t>
      </w:r>
    </w:p>
    <w:p w14:paraId="6EBB1D55" w14:textId="0F839FA1" w:rsidR="00F55BFA" w:rsidRPr="00B72DE6" w:rsidRDefault="00F55BFA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 xml:space="preserve">Internal electric wiring cable with double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copper cables (3X1,5 mm2)</w:t>
      </w:r>
    </w:p>
    <w:p w14:paraId="4699C4CF" w14:textId="0F54E134" w:rsidR="00F55BFA" w:rsidRPr="00B72DE6" w:rsidRDefault="00F55BFA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S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ingle-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>phase, three prong</w:t>
      </w:r>
      <w:r w:rsidR="00AF39F6"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socket</w:t>
      </w:r>
      <w:r w:rsidR="00AF39F6"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outlet</w:t>
      </w:r>
      <w:r w:rsidR="00AF39F6" w:rsidRPr="00B72DE6">
        <w:rPr>
          <w:rFonts w:ascii="Arial" w:eastAsia="Arial" w:hAnsi="Arial" w:cs="Arial"/>
          <w:color w:val="231F20"/>
          <w:spacing w:val="23"/>
          <w:w w:val="99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w w:val="95"/>
          <w:sz w:val="19"/>
          <w:szCs w:val="19"/>
        </w:rPr>
        <w:t>220V/10A</w:t>
      </w:r>
    </w:p>
    <w:p w14:paraId="73202720" w14:textId="37D6C4BB" w:rsidR="00083F76" w:rsidRPr="00B72DE6" w:rsidRDefault="00083F7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S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ingle-phase, two prong</w:t>
      </w:r>
      <w:r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witch</w:t>
      </w:r>
      <w:r w:rsidRPr="00B72DE6">
        <w:rPr>
          <w:rFonts w:ascii="Arial" w:eastAsia="Arial" w:hAnsi="Arial" w:cs="Arial"/>
          <w:color w:val="231F20"/>
          <w:spacing w:val="23"/>
          <w:w w:val="99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w w:val="95"/>
          <w:sz w:val="19"/>
          <w:szCs w:val="19"/>
        </w:rPr>
        <w:t>220V/10A</w:t>
      </w:r>
    </w:p>
    <w:p w14:paraId="46504E19" w14:textId="77777777" w:rsidR="00083F76" w:rsidRPr="00B72DE6" w:rsidRDefault="00083F7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</w:p>
    <w:p w14:paraId="3A31D8BF" w14:textId="40F791E0" w:rsidR="00AF39F6" w:rsidRPr="00B72DE6" w:rsidRDefault="00AF39F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z w:val="19"/>
          <w:szCs w:val="19"/>
        </w:rPr>
        <w:t>All Cables suited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for use in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the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open,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in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ry,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amp</w:t>
      </w:r>
      <w:r w:rsidRPr="00B72DE6">
        <w:rPr>
          <w:rFonts w:ascii="Arial" w:eastAsia="Arial" w:hAnsi="Arial" w:cs="Arial"/>
          <w:color w:val="231F20"/>
          <w:spacing w:val="29"/>
          <w:w w:val="99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and </w:t>
      </w:r>
      <w:r w:rsidR="00083F76" w:rsidRPr="00B72DE6">
        <w:rPr>
          <w:rFonts w:ascii="Arial" w:eastAsia="Arial" w:hAnsi="Arial" w:cs="Arial"/>
          <w:color w:val="231F20"/>
          <w:spacing w:val="29"/>
          <w:sz w:val="19"/>
          <w:szCs w:val="19"/>
        </w:rPr>
        <w:t>wet</w:t>
      </w:r>
      <w:r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environments. Temperature </w:t>
      </w:r>
      <w:r w:rsidR="00083F76"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>range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>from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–20</w:t>
      </w:r>
      <w:r w:rsidRPr="00B72DE6">
        <w:rPr>
          <w:rFonts w:ascii="Arial" w:eastAsia="Arial" w:hAnsi="Arial" w:cs="Arial"/>
          <w:color w:val="231F20"/>
          <w:spacing w:val="-1"/>
          <w:position w:val="10"/>
          <w:sz w:val="13"/>
          <w:szCs w:val="13"/>
        </w:rPr>
        <w:t>o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C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to+70</w:t>
      </w:r>
      <w:r w:rsidRPr="00B72DE6">
        <w:rPr>
          <w:rFonts w:ascii="Arial" w:eastAsia="Arial" w:hAnsi="Arial" w:cs="Arial"/>
          <w:color w:val="231F20"/>
          <w:spacing w:val="-1"/>
          <w:position w:val="10"/>
          <w:sz w:val="13"/>
          <w:szCs w:val="13"/>
        </w:rPr>
        <w:t>o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C;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31"/>
          <w:sz w:val="19"/>
          <w:szCs w:val="19"/>
        </w:rPr>
        <w:t xml:space="preserve"> </w:t>
      </w:r>
    </w:p>
    <w:p w14:paraId="4A0856C5" w14:textId="77777777" w:rsidR="00DF6356" w:rsidRPr="00B72DE6" w:rsidRDefault="00DF6356" w:rsidP="00CB233A">
      <w:pPr>
        <w:rPr>
          <w:rFonts w:ascii="Arial" w:eastAsia="Arial" w:hAnsi="Arial" w:cs="Arial"/>
          <w:color w:val="231F20"/>
          <w:spacing w:val="30"/>
          <w:sz w:val="19"/>
          <w:szCs w:val="19"/>
        </w:rPr>
      </w:pPr>
    </w:p>
    <w:p w14:paraId="5B859490" w14:textId="77777777" w:rsidR="00257CF2" w:rsidRPr="00B72DE6" w:rsidRDefault="00257CF2" w:rsidP="00CB233A">
      <w:pPr>
        <w:rPr>
          <w:rFonts w:ascii="Arial" w:eastAsia="Arial" w:hAnsi="Arial" w:cs="Arial"/>
          <w:sz w:val="19"/>
          <w:szCs w:val="19"/>
        </w:rPr>
      </w:pPr>
    </w:p>
    <w:p w14:paraId="61D07011" w14:textId="77777777" w:rsidR="00257CF2" w:rsidRPr="00B72DE6" w:rsidRDefault="00257CF2" w:rsidP="00CB233A">
      <w:pPr>
        <w:rPr>
          <w:rFonts w:ascii="Arial" w:eastAsia="Arial" w:hAnsi="Arial" w:cs="Arial"/>
          <w:sz w:val="19"/>
          <w:szCs w:val="19"/>
        </w:rPr>
      </w:pPr>
    </w:p>
    <w:p w14:paraId="65D5E137" w14:textId="2366C830" w:rsidR="00257CF2" w:rsidRPr="00B72DE6" w:rsidRDefault="00257CF2" w:rsidP="00CB233A">
      <w:pPr>
        <w:tabs>
          <w:tab w:val="left" w:pos="1095"/>
        </w:tabs>
        <w:rPr>
          <w:rFonts w:ascii="Arial" w:eastAsia="Arial" w:hAnsi="Arial" w:cs="Arial"/>
          <w:color w:val="231F20"/>
          <w:spacing w:val="30"/>
          <w:sz w:val="19"/>
          <w:szCs w:val="19"/>
        </w:rPr>
      </w:pPr>
    </w:p>
    <w:p w14:paraId="5948F08B" w14:textId="3DC09F62" w:rsidR="00257CF2" w:rsidRPr="00B72DE6" w:rsidRDefault="00257CF2" w:rsidP="00CB233A">
      <w:pPr>
        <w:tabs>
          <w:tab w:val="left" w:pos="1537"/>
        </w:tabs>
        <w:spacing w:before="101"/>
        <w:jc w:val="center"/>
        <w:rPr>
          <w:rFonts w:ascii="Arial" w:eastAsia="Arial" w:hAnsi="Arial" w:cs="Arial"/>
          <w:sz w:val="23"/>
          <w:szCs w:val="23"/>
        </w:rPr>
      </w:pPr>
      <w:r w:rsidRPr="00B72DE6">
        <w:rPr>
          <w:rFonts w:ascii="Arial" w:hAnsi="Arial" w:cs="Arial"/>
          <w:b/>
          <w:color w:val="231F20"/>
          <w:spacing w:val="-1"/>
          <w:sz w:val="23"/>
        </w:rPr>
        <w:t>LABOUR</w:t>
      </w:r>
      <w:r w:rsidR="00F711E1">
        <w:rPr>
          <w:rFonts w:ascii="Arial" w:hAnsi="Arial" w:cs="Arial"/>
          <w:b/>
          <w:color w:val="231F20"/>
          <w:spacing w:val="-1"/>
          <w:sz w:val="23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3"/>
        </w:rPr>
        <w:t>CONTRACT</w:t>
      </w:r>
      <w:r w:rsidRPr="00B72DE6">
        <w:rPr>
          <w:rFonts w:ascii="Arial" w:hAnsi="Arial" w:cs="Arial"/>
          <w:b/>
          <w:color w:val="231F20"/>
          <w:spacing w:val="13"/>
          <w:sz w:val="23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3"/>
        </w:rPr>
        <w:t>ANNEX</w:t>
      </w:r>
    </w:p>
    <w:p w14:paraId="5E40ED05" w14:textId="77777777" w:rsidR="00257CF2" w:rsidRPr="00B72DE6" w:rsidRDefault="00257CF2" w:rsidP="00CB233A">
      <w:pPr>
        <w:spacing w:before="6"/>
        <w:rPr>
          <w:rFonts w:ascii="Arial" w:eastAsia="Century Gothic" w:hAnsi="Arial" w:cs="Arial"/>
          <w:b/>
          <w:bCs/>
          <w:sz w:val="19"/>
          <w:szCs w:val="19"/>
        </w:rPr>
      </w:pPr>
    </w:p>
    <w:p w14:paraId="5CA834E4" w14:textId="2FE542FA" w:rsidR="004B363E" w:rsidRDefault="00257CF2" w:rsidP="00CB233A">
      <w:pPr>
        <w:jc w:val="center"/>
        <w:rPr>
          <w:rFonts w:ascii="Arial" w:hAnsi="Arial" w:cs="Arial"/>
          <w:b/>
          <w:i/>
          <w:color w:val="231F20"/>
          <w:spacing w:val="-1"/>
          <w:sz w:val="23"/>
        </w:rPr>
      </w:pP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Description</w:t>
      </w:r>
      <w:r w:rsidRPr="00B72DE6">
        <w:rPr>
          <w:rFonts w:ascii="Arial" w:hAnsi="Arial" w:cs="Arial"/>
          <w:b/>
          <w:i/>
          <w:color w:val="231F20"/>
          <w:spacing w:val="10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z w:val="23"/>
        </w:rPr>
        <w:t>of</w:t>
      </w:r>
      <w:r w:rsidRPr="00B72DE6">
        <w:rPr>
          <w:rFonts w:ascii="Arial" w:hAnsi="Arial" w:cs="Arial"/>
          <w:b/>
          <w:i/>
          <w:color w:val="231F20"/>
          <w:spacing w:val="9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Construction</w:t>
      </w:r>
      <w:r w:rsidRPr="00B72DE6">
        <w:rPr>
          <w:rFonts w:ascii="Arial" w:hAnsi="Arial" w:cs="Arial"/>
          <w:b/>
          <w:i/>
          <w:color w:val="231F20"/>
          <w:spacing w:val="11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Work</w:t>
      </w:r>
    </w:p>
    <w:p w14:paraId="09473CE0" w14:textId="77777777" w:rsidR="00A9176D" w:rsidRDefault="00A9176D" w:rsidP="00CB233A">
      <w:pPr>
        <w:jc w:val="center"/>
        <w:rPr>
          <w:rFonts w:ascii="Arial" w:hAnsi="Arial" w:cs="Arial"/>
          <w:b/>
          <w:i/>
          <w:color w:val="231F20"/>
          <w:spacing w:val="-1"/>
          <w:sz w:val="23"/>
        </w:rPr>
      </w:pPr>
    </w:p>
    <w:p w14:paraId="43C32D02" w14:textId="77777777" w:rsidR="004E30C5" w:rsidRPr="004B363E" w:rsidRDefault="004E30C5" w:rsidP="00CB233A">
      <w:pPr>
        <w:ind w:left="284"/>
        <w:rPr>
          <w:rFonts w:ascii="Arial" w:eastAsia="Arial" w:hAnsi="Arial" w:cs="Arial"/>
          <w:sz w:val="19"/>
          <w:szCs w:val="19"/>
        </w:rPr>
      </w:pPr>
    </w:p>
    <w:p w14:paraId="1868B2AB" w14:textId="5AF0CFD0" w:rsidR="004B363E" w:rsidRDefault="004B363E" w:rsidP="00CB233A">
      <w:pPr>
        <w:rPr>
          <w:rFonts w:ascii="Arial" w:hAnsi="Arial" w:cs="Arial"/>
          <w:b/>
          <w:color w:val="231F20"/>
          <w:sz w:val="21"/>
        </w:rPr>
      </w:pPr>
      <w:r w:rsidRPr="004B363E">
        <w:rPr>
          <w:rFonts w:ascii="Arial" w:hAnsi="Arial" w:cs="Arial"/>
          <w:b/>
          <w:color w:val="231F20"/>
          <w:sz w:val="21"/>
        </w:rPr>
        <w:t>Formwork</w:t>
      </w:r>
    </w:p>
    <w:p w14:paraId="6361328E" w14:textId="77777777" w:rsidR="004E30C5" w:rsidRPr="004B363E" w:rsidRDefault="004E30C5" w:rsidP="00CB233A">
      <w:pPr>
        <w:rPr>
          <w:rFonts w:ascii="Arial" w:hAnsi="Arial" w:cs="Arial"/>
          <w:b/>
          <w:color w:val="231F20"/>
          <w:sz w:val="21"/>
        </w:rPr>
      </w:pPr>
    </w:p>
    <w:p w14:paraId="039AF7FB" w14:textId="77777777" w:rsidR="004B363E" w:rsidRPr="004B363E" w:rsidRDefault="004B363E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4B363E">
        <w:rPr>
          <w:rFonts w:ascii="Arial" w:eastAsia="Arial" w:hAnsi="Arial" w:cs="Arial"/>
          <w:sz w:val="19"/>
          <w:szCs w:val="19"/>
        </w:rPr>
        <w:t>Fixing the shuttering boards, thickness t = 2.5cm, for the rising wall</w:t>
      </w:r>
    </w:p>
    <w:p w14:paraId="1EF10C66" w14:textId="2ECCFC18" w:rsidR="00257CF2" w:rsidRPr="00B72DE6" w:rsidRDefault="004B363E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4B363E">
        <w:rPr>
          <w:rFonts w:ascii="Arial" w:eastAsia="Arial" w:hAnsi="Arial" w:cs="Arial"/>
          <w:sz w:val="19"/>
          <w:szCs w:val="19"/>
        </w:rPr>
        <w:t>Fixing the shuttering boards, thickness t = 2.5cm, for the columns</w:t>
      </w:r>
    </w:p>
    <w:p w14:paraId="41817735" w14:textId="75625B08" w:rsidR="00934989" w:rsidRPr="00B72DE6" w:rsidRDefault="00745A68" w:rsidP="00CB233A">
      <w:pPr>
        <w:ind w:left="284"/>
        <w:rPr>
          <w:rFonts w:ascii="Arial" w:eastAsia="Arial" w:hAnsi="Arial" w:cs="Arial"/>
          <w:sz w:val="20"/>
          <w:szCs w:val="20"/>
        </w:rPr>
      </w:pPr>
      <w:r w:rsidRPr="004E30C5">
        <w:rPr>
          <w:rFonts w:ascii="Arial" w:eastAsia="Arial" w:hAnsi="Arial" w:cs="Arial"/>
          <w:sz w:val="19"/>
          <w:szCs w:val="19"/>
        </w:rPr>
        <w:t>Fixing the shuttering boards, thickness t = 2.5cm, for the window and door lintels.</w:t>
      </w:r>
    </w:p>
    <w:p w14:paraId="5CE34BF5" w14:textId="77777777" w:rsidR="003D038C" w:rsidRPr="00B72DE6" w:rsidRDefault="003D038C" w:rsidP="00CB233A">
      <w:pPr>
        <w:spacing w:before="5"/>
        <w:rPr>
          <w:rFonts w:ascii="Arial" w:eastAsia="Arial" w:hAnsi="Arial" w:cs="Arial"/>
          <w:sz w:val="18"/>
          <w:szCs w:val="18"/>
        </w:rPr>
      </w:pPr>
    </w:p>
    <w:p w14:paraId="16E5E68D" w14:textId="77777777" w:rsidR="003D038C" w:rsidRPr="00B72DE6" w:rsidRDefault="00745A68" w:rsidP="00CB233A">
      <w:pPr>
        <w:rPr>
          <w:rFonts w:ascii="Arial" w:eastAsia="Arial" w:hAnsi="Arial" w:cs="Arial"/>
          <w:sz w:val="21"/>
          <w:szCs w:val="21"/>
        </w:rPr>
      </w:pPr>
      <w:r w:rsidRPr="00B72DE6">
        <w:rPr>
          <w:rFonts w:ascii="Arial" w:hAnsi="Arial" w:cs="Arial"/>
          <w:b/>
          <w:color w:val="231F20"/>
          <w:sz w:val="21"/>
        </w:rPr>
        <w:t>Concrete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z w:val="21"/>
        </w:rPr>
        <w:t>works</w:t>
      </w:r>
    </w:p>
    <w:p w14:paraId="0CCA5BF5" w14:textId="77777777" w:rsidR="003D038C" w:rsidRPr="00B72DE6" w:rsidRDefault="003D038C" w:rsidP="00CB233A">
      <w:pPr>
        <w:spacing w:before="9"/>
        <w:rPr>
          <w:rFonts w:ascii="Arial" w:eastAsia="Arial" w:hAnsi="Arial" w:cs="Arial"/>
          <w:b/>
          <w:bCs/>
          <w:sz w:val="14"/>
          <w:szCs w:val="14"/>
        </w:rPr>
      </w:pPr>
    </w:p>
    <w:p w14:paraId="4A368A57" w14:textId="7E67F15D" w:rsidR="003D038C" w:rsidRPr="004E30C5" w:rsidRDefault="00745A68" w:rsidP="00CB233A">
      <w:pPr>
        <w:spacing w:before="64"/>
        <w:ind w:left="284"/>
        <w:rPr>
          <w:rFonts w:ascii="Arial" w:eastAsia="Arial" w:hAnsi="Arial" w:cs="Arial"/>
          <w:sz w:val="19"/>
          <w:szCs w:val="19"/>
        </w:rPr>
      </w:pPr>
      <w:r w:rsidRPr="004E30C5">
        <w:rPr>
          <w:rFonts w:ascii="Arial" w:hAnsi="Arial" w:cs="Arial"/>
          <w:color w:val="231F20"/>
          <w:spacing w:val="-2"/>
          <w:sz w:val="19"/>
          <w:szCs w:val="19"/>
        </w:rPr>
        <w:t>Concreting</w:t>
      </w:r>
      <w:r w:rsidRPr="004E30C5">
        <w:rPr>
          <w:rFonts w:ascii="Arial" w:hAnsi="Arial" w:cs="Arial"/>
          <w:color w:val="231F20"/>
          <w:spacing w:val="6"/>
          <w:sz w:val="19"/>
          <w:szCs w:val="19"/>
        </w:rPr>
        <w:t xml:space="preserve"> </w:t>
      </w:r>
      <w:r w:rsidRPr="004E30C5">
        <w:rPr>
          <w:rFonts w:ascii="Arial" w:hAnsi="Arial" w:cs="Arial"/>
          <w:color w:val="231F20"/>
          <w:spacing w:val="-2"/>
          <w:sz w:val="19"/>
          <w:szCs w:val="19"/>
        </w:rPr>
        <w:t>the</w:t>
      </w:r>
      <w:r w:rsidRPr="004E30C5">
        <w:rPr>
          <w:rFonts w:ascii="Arial" w:hAnsi="Arial" w:cs="Arial"/>
          <w:color w:val="231F20"/>
          <w:spacing w:val="5"/>
          <w:sz w:val="19"/>
          <w:szCs w:val="19"/>
        </w:rPr>
        <w:t xml:space="preserve"> </w:t>
      </w:r>
      <w:r w:rsidR="00E814FA">
        <w:rPr>
          <w:rFonts w:ascii="Arial" w:hAnsi="Arial" w:cs="Arial"/>
          <w:color w:val="231F20"/>
          <w:spacing w:val="5"/>
          <w:sz w:val="19"/>
          <w:szCs w:val="19"/>
        </w:rPr>
        <w:t xml:space="preserve">entrance wheelchair 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with</w:t>
      </w:r>
      <w:r w:rsidRPr="004E30C5">
        <w:rPr>
          <w:rFonts w:ascii="Arial" w:hAnsi="Arial" w:cs="Arial"/>
          <w:color w:val="231F20"/>
          <w:spacing w:val="7"/>
          <w:sz w:val="19"/>
          <w:szCs w:val="19"/>
        </w:rPr>
        <w:t xml:space="preserve"> </w:t>
      </w:r>
      <w:r w:rsidR="00E814FA">
        <w:rPr>
          <w:rFonts w:ascii="Arial" w:hAnsi="Arial" w:cs="Arial"/>
          <w:color w:val="231F20"/>
          <w:spacing w:val="7"/>
          <w:sz w:val="19"/>
          <w:szCs w:val="19"/>
        </w:rPr>
        <w:t xml:space="preserve">concrete 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M-</w:t>
      </w:r>
      <w:r w:rsidR="00E814FA">
        <w:rPr>
          <w:rFonts w:ascii="Arial" w:hAnsi="Arial" w:cs="Arial"/>
          <w:color w:val="231F20"/>
          <w:spacing w:val="-1"/>
          <w:sz w:val="19"/>
          <w:szCs w:val="19"/>
        </w:rPr>
        <w:t>2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50.</w:t>
      </w:r>
    </w:p>
    <w:p w14:paraId="292C1532" w14:textId="669C00E5" w:rsidR="003D038C" w:rsidRDefault="00E814FA" w:rsidP="00CB233A">
      <w:pPr>
        <w:rPr>
          <w:rFonts w:ascii="Arial" w:hAnsi="Arial" w:cs="Arial"/>
          <w:color w:val="231F20"/>
          <w:spacing w:val="-1"/>
          <w:sz w:val="19"/>
          <w:szCs w:val="19"/>
        </w:rPr>
      </w:pPr>
      <w:r>
        <w:rPr>
          <w:rFonts w:ascii="Arial" w:hAnsi="Arial" w:cs="Arial"/>
          <w:color w:val="231F20"/>
          <w:spacing w:val="-1"/>
          <w:sz w:val="19"/>
          <w:szCs w:val="19"/>
        </w:rPr>
        <w:t xml:space="preserve">     Cement screeding on the floor 40 mm thick with concrete M-200</w:t>
      </w:r>
    </w:p>
    <w:p w14:paraId="09DB3B71" w14:textId="149DF281" w:rsidR="00E814FA" w:rsidRPr="00B72DE6" w:rsidRDefault="00E814FA" w:rsidP="00CB233A">
      <w:pPr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color w:val="231F20"/>
          <w:spacing w:val="-1"/>
          <w:sz w:val="19"/>
          <w:szCs w:val="19"/>
        </w:rPr>
        <w:t xml:space="preserve">     Concreting of the </w:t>
      </w:r>
      <w:r w:rsidR="00915A37">
        <w:rPr>
          <w:rFonts w:ascii="Arial" w:hAnsi="Arial" w:cs="Arial"/>
          <w:color w:val="231F20"/>
          <w:spacing w:val="-1"/>
          <w:sz w:val="19"/>
          <w:szCs w:val="19"/>
        </w:rPr>
        <w:t xml:space="preserve">walkway </w:t>
      </w:r>
      <w:r>
        <w:rPr>
          <w:rFonts w:ascii="Arial" w:hAnsi="Arial" w:cs="Arial"/>
          <w:color w:val="231F20"/>
          <w:spacing w:val="-1"/>
          <w:sz w:val="19"/>
          <w:szCs w:val="19"/>
        </w:rPr>
        <w:t>with concrete M-250, thickness 15 cm, width 100 cm</w:t>
      </w:r>
    </w:p>
    <w:p w14:paraId="1B35F6E8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18"/>
          <w:szCs w:val="18"/>
        </w:rPr>
      </w:pPr>
    </w:p>
    <w:p w14:paraId="004DF0A9" w14:textId="77777777" w:rsidR="003D038C" w:rsidRPr="00B72DE6" w:rsidRDefault="00745A68" w:rsidP="00CB233A">
      <w:pPr>
        <w:rPr>
          <w:rFonts w:ascii="Arial" w:eastAsia="Arial" w:hAnsi="Arial" w:cs="Arial"/>
          <w:sz w:val="21"/>
          <w:szCs w:val="21"/>
        </w:rPr>
      </w:pPr>
      <w:r w:rsidRPr="00B72DE6">
        <w:rPr>
          <w:rFonts w:ascii="Arial" w:hAnsi="Arial" w:cs="Arial"/>
          <w:b/>
          <w:color w:val="231F20"/>
          <w:spacing w:val="-2"/>
          <w:sz w:val="21"/>
        </w:rPr>
        <w:t>Reinforcement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1"/>
        </w:rPr>
        <w:t>steel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pacing w:val="-2"/>
          <w:sz w:val="21"/>
        </w:rPr>
        <w:t>works</w:t>
      </w:r>
    </w:p>
    <w:p w14:paraId="491636B8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14"/>
          <w:szCs w:val="14"/>
        </w:rPr>
      </w:pPr>
    </w:p>
    <w:p w14:paraId="084A1052" w14:textId="77777777" w:rsidR="003D038C" w:rsidRPr="00B72DE6" w:rsidRDefault="003D038C" w:rsidP="00CB233A">
      <w:pPr>
        <w:spacing w:before="8"/>
        <w:rPr>
          <w:rFonts w:ascii="Arial" w:eastAsia="Arial" w:hAnsi="Arial" w:cs="Arial"/>
          <w:sz w:val="11"/>
          <w:szCs w:val="11"/>
        </w:rPr>
      </w:pPr>
    </w:p>
    <w:p w14:paraId="21F1AA36" w14:textId="77777777" w:rsidR="003D038C" w:rsidRPr="00B72DE6" w:rsidRDefault="003D038C" w:rsidP="00CB233A">
      <w:pPr>
        <w:spacing w:line="200" w:lineRule="atLeast"/>
        <w:rPr>
          <w:rFonts w:ascii="Arial" w:eastAsia="Arial" w:hAnsi="Arial" w:cs="Arial"/>
          <w:sz w:val="20"/>
          <w:szCs w:val="20"/>
        </w:rPr>
      </w:pPr>
    </w:p>
    <w:p w14:paraId="7DFDB874" w14:textId="482C5F09" w:rsidR="001840E6" w:rsidRPr="004E30C5" w:rsidRDefault="001840E6" w:rsidP="00CB233A">
      <w:pPr>
        <w:tabs>
          <w:tab w:val="left" w:pos="1985"/>
        </w:tabs>
        <w:ind w:left="284"/>
        <w:rPr>
          <w:rFonts w:ascii="Arial" w:eastAsia="Arial" w:hAnsi="Arial" w:cs="Arial"/>
          <w:sz w:val="19"/>
          <w:szCs w:val="19"/>
        </w:rPr>
      </w:pPr>
      <w:r w:rsidRPr="004E30C5">
        <w:rPr>
          <w:rFonts w:ascii="Arial" w:eastAsia="Arial" w:hAnsi="Arial" w:cs="Arial"/>
          <w:sz w:val="19"/>
          <w:szCs w:val="19"/>
        </w:rPr>
        <w:t>Bending of the A-</w:t>
      </w:r>
      <w:r w:rsidR="004C37CA">
        <w:rPr>
          <w:rFonts w:ascii="Arial" w:eastAsia="Arial" w:hAnsi="Arial" w:cs="Arial"/>
          <w:sz w:val="19"/>
          <w:szCs w:val="19"/>
        </w:rPr>
        <w:t>I</w:t>
      </w:r>
      <w:r w:rsidRPr="004E30C5">
        <w:rPr>
          <w:rFonts w:ascii="Arial" w:eastAsia="Arial" w:hAnsi="Arial" w:cs="Arial"/>
          <w:sz w:val="19"/>
          <w:szCs w:val="19"/>
        </w:rPr>
        <w:t xml:space="preserve"> reinforcement steel and </w:t>
      </w:r>
      <w:r w:rsidR="008142AA" w:rsidRPr="004E30C5">
        <w:rPr>
          <w:rFonts w:ascii="Arial" w:eastAsia="Arial" w:hAnsi="Arial" w:cs="Arial"/>
          <w:sz w:val="19"/>
          <w:szCs w:val="19"/>
        </w:rPr>
        <w:t>installation in</w:t>
      </w:r>
      <w:r w:rsidRPr="004E30C5">
        <w:rPr>
          <w:rFonts w:ascii="Arial" w:eastAsia="Arial" w:hAnsi="Arial" w:cs="Arial"/>
          <w:sz w:val="19"/>
          <w:szCs w:val="19"/>
        </w:rPr>
        <w:t xml:space="preserve"> the columns and lintel of the wall. For the links reinforcement </w:t>
      </w:r>
      <w:r w:rsidR="008142AA" w:rsidRPr="004E30C5">
        <w:rPr>
          <w:rFonts w:ascii="Arial" w:eastAsia="Arial" w:hAnsi="Arial" w:cs="Arial"/>
          <w:sz w:val="19"/>
          <w:szCs w:val="19"/>
        </w:rPr>
        <w:t>steel,</w:t>
      </w:r>
      <w:r w:rsidRPr="004E30C5">
        <w:rPr>
          <w:rFonts w:ascii="Arial" w:eastAsia="Arial" w:hAnsi="Arial" w:cs="Arial"/>
          <w:sz w:val="19"/>
          <w:szCs w:val="19"/>
        </w:rPr>
        <w:t xml:space="preserve"> </w:t>
      </w:r>
      <w:r w:rsidR="008142AA" w:rsidRPr="004E30C5">
        <w:rPr>
          <w:rFonts w:ascii="Arial" w:eastAsia="Arial" w:hAnsi="Arial" w:cs="Arial"/>
          <w:sz w:val="19"/>
          <w:szCs w:val="19"/>
        </w:rPr>
        <w:t xml:space="preserve">A-I to be used (refer to drawing). </w:t>
      </w:r>
    </w:p>
    <w:p w14:paraId="3F7216F0" w14:textId="77777777" w:rsidR="008142AA" w:rsidRPr="004E30C5" w:rsidRDefault="008142AA" w:rsidP="00CB233A">
      <w:pPr>
        <w:tabs>
          <w:tab w:val="left" w:pos="900"/>
        </w:tabs>
        <w:ind w:left="851"/>
        <w:rPr>
          <w:rFonts w:ascii="Arial" w:eastAsia="Arial" w:hAnsi="Arial" w:cs="Arial"/>
          <w:sz w:val="19"/>
          <w:szCs w:val="19"/>
        </w:rPr>
      </w:pPr>
    </w:p>
    <w:p w14:paraId="629FDC03" w14:textId="77777777" w:rsidR="00933608" w:rsidRPr="00B72DE6" w:rsidRDefault="00933608" w:rsidP="00CB233A">
      <w:pPr>
        <w:rPr>
          <w:rFonts w:ascii="Arial" w:eastAsia="Arial" w:hAnsi="Arial" w:cs="Arial"/>
        </w:rPr>
      </w:pPr>
    </w:p>
    <w:p w14:paraId="2AB64D04" w14:textId="050833A2" w:rsidR="003D038C" w:rsidRPr="004E30C5" w:rsidRDefault="00933608" w:rsidP="00CB233A">
      <w:pPr>
        <w:pStyle w:val="Heading2"/>
        <w:spacing w:before="27"/>
        <w:ind w:left="0"/>
        <w:rPr>
          <w:rFonts w:cs="Arial"/>
          <w:b w:val="0"/>
          <w:bCs w:val="0"/>
          <w:sz w:val="21"/>
          <w:szCs w:val="21"/>
        </w:rPr>
      </w:pPr>
      <w:r w:rsidRPr="004E30C5">
        <w:rPr>
          <w:rFonts w:cs="Arial"/>
          <w:color w:val="231F20"/>
          <w:spacing w:val="-2"/>
          <w:sz w:val="21"/>
          <w:szCs w:val="21"/>
        </w:rPr>
        <w:t>M</w:t>
      </w:r>
      <w:r w:rsidR="00745A68" w:rsidRPr="004E30C5">
        <w:rPr>
          <w:rFonts w:cs="Arial"/>
          <w:color w:val="231F20"/>
          <w:spacing w:val="-2"/>
          <w:sz w:val="21"/>
          <w:szCs w:val="21"/>
        </w:rPr>
        <w:t>asonry</w:t>
      </w:r>
      <w:r w:rsidR="00745A68" w:rsidRPr="004E30C5">
        <w:rPr>
          <w:rFonts w:cs="Arial"/>
          <w:color w:val="231F20"/>
          <w:spacing w:val="-20"/>
          <w:sz w:val="21"/>
          <w:szCs w:val="21"/>
        </w:rPr>
        <w:t xml:space="preserve"> </w:t>
      </w:r>
      <w:r w:rsidR="00745A68" w:rsidRPr="004E30C5">
        <w:rPr>
          <w:rFonts w:cs="Arial"/>
          <w:color w:val="231F20"/>
          <w:spacing w:val="-2"/>
          <w:sz w:val="21"/>
          <w:szCs w:val="21"/>
        </w:rPr>
        <w:t>works</w:t>
      </w:r>
    </w:p>
    <w:p w14:paraId="2EB55AAF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7E64C94E" w14:textId="69EE9570" w:rsidR="003D038C" w:rsidRPr="004E30C5" w:rsidRDefault="00915A37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>
        <w:rPr>
          <w:rFonts w:cs="Arial"/>
          <w:sz w:val="19"/>
          <w:szCs w:val="19"/>
        </w:rPr>
        <w:t>Building of walls with hollow concrete b</w:t>
      </w:r>
      <w:r w:rsidR="00745A68" w:rsidRPr="004E30C5">
        <w:rPr>
          <w:rFonts w:cs="Arial"/>
          <w:sz w:val="19"/>
          <w:szCs w:val="19"/>
        </w:rPr>
        <w:t xml:space="preserve">locks </w:t>
      </w:r>
      <w:r w:rsidR="001814F0">
        <w:rPr>
          <w:rFonts w:cs="Arial"/>
          <w:sz w:val="19"/>
          <w:szCs w:val="19"/>
        </w:rPr>
        <w:t>12</w:t>
      </w:r>
      <w:r w:rsidR="00745A68" w:rsidRPr="004E30C5">
        <w:rPr>
          <w:rFonts w:cs="Arial"/>
          <w:sz w:val="19"/>
          <w:szCs w:val="19"/>
        </w:rPr>
        <w:t>/</w:t>
      </w:r>
      <w:r w:rsidR="001814F0">
        <w:rPr>
          <w:rFonts w:cs="Arial"/>
          <w:sz w:val="19"/>
          <w:szCs w:val="19"/>
        </w:rPr>
        <w:t>20</w:t>
      </w:r>
      <w:r w:rsidR="00745A68" w:rsidRPr="004E30C5">
        <w:rPr>
          <w:rFonts w:cs="Arial"/>
          <w:sz w:val="19"/>
          <w:szCs w:val="19"/>
        </w:rPr>
        <w:t>/</w:t>
      </w:r>
      <w:r w:rsidR="001814F0">
        <w:rPr>
          <w:rFonts w:cs="Arial"/>
          <w:sz w:val="19"/>
          <w:szCs w:val="19"/>
        </w:rPr>
        <w:t>40</w:t>
      </w:r>
      <w:r w:rsidR="00745A68" w:rsidRPr="004E30C5">
        <w:rPr>
          <w:rFonts w:cs="Arial"/>
          <w:sz w:val="19"/>
          <w:szCs w:val="19"/>
        </w:rPr>
        <w:t xml:space="preserve">cm. </w:t>
      </w:r>
      <w:r w:rsidR="008142AA" w:rsidRPr="004E30C5">
        <w:rPr>
          <w:rFonts w:cs="Arial"/>
          <w:sz w:val="19"/>
          <w:szCs w:val="19"/>
        </w:rPr>
        <w:t xml:space="preserve">not less than M-50. </w:t>
      </w:r>
      <w:r w:rsidR="00745A68" w:rsidRPr="004E30C5">
        <w:rPr>
          <w:rFonts w:cs="Arial"/>
          <w:sz w:val="19"/>
          <w:szCs w:val="19"/>
        </w:rPr>
        <w:t xml:space="preserve"> Binding material is </w:t>
      </w:r>
      <w:r w:rsidR="009529EE" w:rsidRPr="004E30C5">
        <w:rPr>
          <w:rFonts w:cs="Arial"/>
          <w:sz w:val="19"/>
          <w:szCs w:val="19"/>
        </w:rPr>
        <w:t xml:space="preserve">sand-cement </w:t>
      </w:r>
      <w:r w:rsidR="00745A68" w:rsidRPr="004E30C5">
        <w:rPr>
          <w:rFonts w:cs="Arial"/>
          <w:sz w:val="19"/>
          <w:szCs w:val="19"/>
        </w:rPr>
        <w:t xml:space="preserve">mixture </w:t>
      </w:r>
      <w:r w:rsidR="008142AA" w:rsidRPr="004E30C5">
        <w:rPr>
          <w:rFonts w:cs="Arial"/>
          <w:sz w:val="19"/>
          <w:szCs w:val="19"/>
        </w:rPr>
        <w:t xml:space="preserve">not less than M-50. </w:t>
      </w:r>
    </w:p>
    <w:p w14:paraId="7B8BBE74" w14:textId="77777777" w:rsidR="003D038C" w:rsidRPr="00B72DE6" w:rsidRDefault="003D038C" w:rsidP="00CB233A">
      <w:pPr>
        <w:spacing w:before="1"/>
        <w:rPr>
          <w:rFonts w:ascii="Arial" w:eastAsia="Arial" w:hAnsi="Arial" w:cs="Arial"/>
        </w:rPr>
      </w:pPr>
    </w:p>
    <w:p w14:paraId="3B165191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2"/>
          <w:sz w:val="21"/>
          <w:szCs w:val="21"/>
        </w:rPr>
        <w:t>Roof</w:t>
      </w:r>
      <w:r w:rsidRPr="00CB233A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2"/>
          <w:sz w:val="21"/>
          <w:szCs w:val="21"/>
        </w:rPr>
        <w:t>works</w:t>
      </w:r>
    </w:p>
    <w:p w14:paraId="6243F107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63829313" w14:textId="4E0DFA4A" w:rsidR="003D038C" w:rsidRPr="00CB233A" w:rsidRDefault="00745A68" w:rsidP="00CB233A">
      <w:pPr>
        <w:pStyle w:val="BodyText"/>
        <w:ind w:left="284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Fixing</w:t>
      </w:r>
      <w:r w:rsidRPr="00CB233A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of</w:t>
      </w:r>
      <w:r w:rsidRPr="00CB233A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imber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r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tructure</w:t>
      </w:r>
      <w:r w:rsidRPr="00CB233A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ccording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o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esign.</w:t>
      </w:r>
      <w:r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</w:p>
    <w:p w14:paraId="23513192" w14:textId="0947CB31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Wood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 dry,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no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knots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n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no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holes.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</w:p>
    <w:p w14:paraId="7CE77691" w14:textId="77777777" w:rsidR="003D038C" w:rsidRPr="00CB233A" w:rsidRDefault="003D038C" w:rsidP="00CB233A">
      <w:pPr>
        <w:spacing w:before="11"/>
        <w:ind w:left="284"/>
        <w:rPr>
          <w:rFonts w:ascii="Arial" w:eastAsia="Arial" w:hAnsi="Arial" w:cs="Arial"/>
          <w:sz w:val="19"/>
          <w:szCs w:val="19"/>
        </w:rPr>
      </w:pPr>
    </w:p>
    <w:p w14:paraId="56BC9249" w14:textId="2C4832FE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Covering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tructure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="001814F0">
        <w:rPr>
          <w:rFonts w:cs="Arial"/>
          <w:color w:val="231F20"/>
          <w:spacing w:val="-1"/>
          <w:sz w:val="19"/>
          <w:szCs w:val="19"/>
        </w:rPr>
        <w:t>metal tiled</w:t>
      </w:r>
      <w:r w:rsidRPr="00CB233A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eets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 xml:space="preserve"> 0.</w:t>
      </w:r>
      <w:r w:rsidR="00933608" w:rsidRPr="00CB233A">
        <w:rPr>
          <w:rFonts w:cs="Arial"/>
          <w:color w:val="231F20"/>
          <w:spacing w:val="-1"/>
          <w:sz w:val="19"/>
          <w:szCs w:val="19"/>
        </w:rPr>
        <w:t>5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 xml:space="preserve">0 mm </w:t>
      </w:r>
      <w:r w:rsidR="00105DCB" w:rsidRPr="00CB233A">
        <w:rPr>
          <w:rFonts w:cs="Arial"/>
          <w:color w:val="231F20"/>
          <w:spacing w:val="-1"/>
          <w:sz w:val="19"/>
          <w:szCs w:val="19"/>
        </w:rPr>
        <w:t>thick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>.</w:t>
      </w:r>
    </w:p>
    <w:p w14:paraId="1B44CCDE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39742C07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2"/>
          <w:sz w:val="21"/>
          <w:szCs w:val="21"/>
        </w:rPr>
        <w:t>Plastering</w:t>
      </w:r>
    </w:p>
    <w:p w14:paraId="38C9D80B" w14:textId="77777777" w:rsidR="003D038C" w:rsidRPr="00CB233A" w:rsidRDefault="003D038C" w:rsidP="00CB233A">
      <w:pPr>
        <w:spacing w:before="1"/>
        <w:rPr>
          <w:rFonts w:ascii="Arial" w:eastAsia="Arial" w:hAnsi="Arial" w:cs="Arial"/>
          <w:b/>
          <w:bCs/>
          <w:sz w:val="21"/>
          <w:szCs w:val="21"/>
        </w:rPr>
      </w:pPr>
    </w:p>
    <w:p w14:paraId="3271ED1F" w14:textId="3AF1F5AE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2"/>
          <w:sz w:val="19"/>
          <w:szCs w:val="19"/>
        </w:rPr>
        <w:t>Internal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2"/>
          <w:sz w:val="19"/>
          <w:szCs w:val="19"/>
        </w:rPr>
        <w:t>plastering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-1"/>
          <w:sz w:val="19"/>
          <w:szCs w:val="19"/>
        </w:rPr>
        <w:t>with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9529EE" w:rsidRPr="00CB233A">
        <w:rPr>
          <w:rFonts w:cs="Arial"/>
          <w:color w:val="231F20"/>
          <w:spacing w:val="15"/>
          <w:sz w:val="19"/>
          <w:szCs w:val="19"/>
        </w:rPr>
        <w:t>sand-cement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16"/>
          <w:sz w:val="19"/>
          <w:szCs w:val="19"/>
        </w:rPr>
        <w:t>mixture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15"/>
          <w:sz w:val="19"/>
          <w:szCs w:val="19"/>
        </w:rPr>
        <w:t>not less the M-50, thickness 3 cm.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Plastered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urfaces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of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alls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ven,</w:t>
      </w:r>
      <w:r w:rsidRPr="00CB233A">
        <w:rPr>
          <w:rFonts w:cs="Arial"/>
          <w:color w:val="231F20"/>
          <w:spacing w:val="2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mooth</w:t>
      </w:r>
      <w:r w:rsidRPr="00CB233A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nd</w:t>
      </w:r>
      <w:r w:rsidRPr="00CB233A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out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cracks.</w:t>
      </w:r>
    </w:p>
    <w:p w14:paraId="57A290E8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129DFB89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1"/>
          <w:sz w:val="21"/>
          <w:szCs w:val="21"/>
        </w:rPr>
        <w:t>Installation</w:t>
      </w:r>
      <w:r w:rsidRPr="00CB233A">
        <w:rPr>
          <w:rFonts w:cs="Arial"/>
          <w:color w:val="231F20"/>
          <w:spacing w:val="-15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1"/>
          <w:sz w:val="21"/>
          <w:szCs w:val="21"/>
        </w:rPr>
        <w:t>works</w:t>
      </w:r>
      <w:r w:rsidRPr="00CB233A">
        <w:rPr>
          <w:rFonts w:cs="Arial"/>
          <w:color w:val="231F20"/>
          <w:spacing w:val="-15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2"/>
          <w:sz w:val="21"/>
          <w:szCs w:val="21"/>
        </w:rPr>
        <w:t>(joinery)</w:t>
      </w:r>
    </w:p>
    <w:p w14:paraId="51C775C9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3B0A30A" w14:textId="18C8A63A" w:rsidR="00056BEB" w:rsidRPr="00CB233A" w:rsidRDefault="00745A68" w:rsidP="001814F0">
      <w:pPr>
        <w:pStyle w:val="BodyText"/>
        <w:spacing w:line="258" w:lineRule="auto"/>
        <w:ind w:left="284"/>
        <w:rPr>
          <w:rFonts w:cs="Arial"/>
          <w:color w:val="231F20"/>
          <w:spacing w:val="1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ing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loor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="001814F0">
        <w:rPr>
          <w:rFonts w:cs="Arial"/>
          <w:color w:val="231F20"/>
          <w:spacing w:val="-1"/>
          <w:sz w:val="19"/>
          <w:szCs w:val="19"/>
        </w:rPr>
        <w:t>wooden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oards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(</w:t>
      </w:r>
      <w:r w:rsidR="001814F0">
        <w:rPr>
          <w:rFonts w:cs="Arial"/>
          <w:color w:val="231F20"/>
          <w:spacing w:val="-1"/>
          <w:sz w:val="19"/>
          <w:szCs w:val="19"/>
        </w:rPr>
        <w:t>37 mm thick</w:t>
      </w:r>
      <w:r w:rsidRPr="00CB233A">
        <w:rPr>
          <w:rFonts w:cs="Arial"/>
          <w:color w:val="231F20"/>
          <w:spacing w:val="-1"/>
          <w:sz w:val="19"/>
          <w:szCs w:val="19"/>
        </w:rPr>
        <w:t>)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bove</w:t>
      </w:r>
      <w:r w:rsidRPr="00CB233A">
        <w:rPr>
          <w:rFonts w:cs="Arial"/>
          <w:color w:val="231F20"/>
          <w:spacing w:val="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concrete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="00056BEB" w:rsidRPr="00CB233A">
        <w:rPr>
          <w:rFonts w:cs="Arial"/>
          <w:color w:val="231F20"/>
          <w:spacing w:val="1"/>
          <w:sz w:val="19"/>
          <w:szCs w:val="19"/>
        </w:rPr>
        <w:t xml:space="preserve">floor. Antiseptic treatment of wooden materials. </w:t>
      </w:r>
    </w:p>
    <w:p w14:paraId="37B71264" w14:textId="5A51DBB7" w:rsidR="00282FE3" w:rsidRPr="00CB233A" w:rsidRDefault="00282FE3" w:rsidP="00CB233A">
      <w:pPr>
        <w:pStyle w:val="BodyText"/>
        <w:spacing w:line="258" w:lineRule="auto"/>
        <w:ind w:left="284"/>
        <w:rPr>
          <w:rFonts w:cs="Arial"/>
          <w:color w:val="231F20"/>
          <w:spacing w:val="-1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 external door with the following dimensions 9</w:t>
      </w:r>
      <w:r w:rsidR="001814F0">
        <w:rPr>
          <w:rFonts w:cs="Arial"/>
          <w:color w:val="231F20"/>
          <w:spacing w:val="-1"/>
          <w:sz w:val="19"/>
          <w:szCs w:val="19"/>
        </w:rPr>
        <w:t>0</w:t>
      </w:r>
      <w:r w:rsidRPr="00CB233A">
        <w:rPr>
          <w:rFonts w:cs="Arial"/>
          <w:color w:val="231F20"/>
          <w:spacing w:val="-1"/>
          <w:sz w:val="19"/>
          <w:szCs w:val="19"/>
        </w:rPr>
        <w:t>/2</w:t>
      </w:r>
      <w:r w:rsidR="001814F0">
        <w:rPr>
          <w:rFonts w:cs="Arial"/>
          <w:color w:val="231F20"/>
          <w:spacing w:val="-1"/>
          <w:sz w:val="19"/>
          <w:szCs w:val="19"/>
        </w:rPr>
        <w:t>.70</w:t>
      </w:r>
      <w:r w:rsidRPr="00CB233A">
        <w:rPr>
          <w:rFonts w:cs="Arial"/>
          <w:color w:val="231F20"/>
          <w:spacing w:val="-1"/>
          <w:sz w:val="19"/>
          <w:szCs w:val="19"/>
        </w:rPr>
        <w:t>. The</w:t>
      </w:r>
      <w:r w:rsidRPr="00CB233A">
        <w:rPr>
          <w:rFonts w:cs="Arial"/>
          <w:color w:val="231F20"/>
          <w:spacing w:val="2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gaps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illed</w:t>
      </w:r>
      <w:r w:rsidRPr="00CB233A">
        <w:rPr>
          <w:rFonts w:cs="Arial"/>
          <w:color w:val="231F20"/>
          <w:spacing w:val="4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am. plastering</w:t>
      </w:r>
      <w:r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round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oor</w:t>
      </w:r>
      <w:r w:rsidRPr="00CB233A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pplied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fter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installation.</w:t>
      </w:r>
    </w:p>
    <w:p w14:paraId="46F8CEE3" w14:textId="2021BCBD" w:rsidR="00056BEB" w:rsidRPr="00CB233A" w:rsidRDefault="00282FE3" w:rsidP="00CB233A">
      <w:pPr>
        <w:pStyle w:val="BodyText"/>
        <w:spacing w:line="258" w:lineRule="auto"/>
        <w:ind w:left="284"/>
        <w:rPr>
          <w:rFonts w:cs="Arial"/>
          <w:color w:val="231F20"/>
          <w:spacing w:val="30"/>
          <w:w w:val="99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 Internal doors with the following dimensions 9</w:t>
      </w:r>
      <w:r w:rsidR="00933608" w:rsidRPr="00CB233A">
        <w:rPr>
          <w:rFonts w:cs="Arial"/>
          <w:color w:val="231F20"/>
          <w:spacing w:val="-1"/>
          <w:sz w:val="19"/>
          <w:szCs w:val="19"/>
        </w:rPr>
        <w:t>0</w:t>
      </w:r>
      <w:r w:rsidRPr="00CB233A">
        <w:rPr>
          <w:rFonts w:cs="Arial"/>
          <w:color w:val="231F20"/>
          <w:spacing w:val="-1"/>
          <w:sz w:val="19"/>
          <w:szCs w:val="19"/>
        </w:rPr>
        <w:t>/210cm. The</w:t>
      </w:r>
      <w:r w:rsidRPr="00CB233A">
        <w:rPr>
          <w:rFonts w:cs="Arial"/>
          <w:color w:val="231F20"/>
          <w:spacing w:val="2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gaps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illed</w:t>
      </w:r>
      <w:r w:rsidRPr="00CB233A">
        <w:rPr>
          <w:rFonts w:cs="Arial"/>
          <w:color w:val="231F20"/>
          <w:spacing w:val="4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am. plastering</w:t>
      </w:r>
      <w:r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round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oor</w:t>
      </w:r>
      <w:r w:rsidRPr="00CB233A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pplied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fter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installation</w:t>
      </w:r>
    </w:p>
    <w:p w14:paraId="36469AC9" w14:textId="0737F859" w:rsidR="003D038C" w:rsidRPr="00CB233A" w:rsidRDefault="00282FE3" w:rsidP="00CB233A">
      <w:pPr>
        <w:pStyle w:val="BodyText"/>
        <w:spacing w:before="41"/>
        <w:ind w:left="284"/>
        <w:rPr>
          <w:rFonts w:cs="Arial"/>
          <w:b/>
          <w:bCs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</w:t>
      </w:r>
      <w:r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ndows</w:t>
      </w:r>
      <w:r w:rsidRPr="00CB233A">
        <w:rPr>
          <w:rFonts w:cs="Arial"/>
          <w:color w:val="231F20"/>
          <w:sz w:val="19"/>
          <w:szCs w:val="19"/>
        </w:rPr>
        <w:t xml:space="preserve"> dimensions according to the specifications</w:t>
      </w:r>
      <w:r w:rsidRPr="00CB233A">
        <w:rPr>
          <w:rFonts w:cs="Arial"/>
          <w:color w:val="231F20"/>
          <w:spacing w:val="-1"/>
          <w:sz w:val="19"/>
          <w:szCs w:val="19"/>
        </w:rPr>
        <w:t>. The</w:t>
      </w:r>
      <w:r w:rsidRPr="00CB233A">
        <w:rPr>
          <w:rFonts w:cs="Arial"/>
          <w:color w:val="231F20"/>
          <w:sz w:val="19"/>
          <w:szCs w:val="19"/>
        </w:rPr>
        <w:t xml:space="preserve"> gaps to</w:t>
      </w:r>
      <w:r w:rsidR="00745A68"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be</w:t>
      </w:r>
      <w:r w:rsidR="00745A68"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filled</w:t>
      </w:r>
      <w:r w:rsidR="00745A68"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with</w:t>
      </w:r>
      <w:r w:rsidR="00745A68"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="001814F0">
        <w:rPr>
          <w:rFonts w:cs="Arial"/>
          <w:color w:val="231F20"/>
          <w:spacing w:val="-1"/>
          <w:sz w:val="19"/>
          <w:szCs w:val="19"/>
        </w:rPr>
        <w:t xml:space="preserve"> foam</w:t>
      </w:r>
      <w:r w:rsidRPr="00CB233A">
        <w:rPr>
          <w:rFonts w:cs="Arial"/>
          <w:color w:val="231F20"/>
          <w:spacing w:val="-1"/>
          <w:sz w:val="19"/>
          <w:szCs w:val="19"/>
        </w:rPr>
        <w:t>. Plastering</w:t>
      </w:r>
      <w:r w:rsidR="00745A68"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round</w:t>
      </w:r>
      <w:r w:rsidR="00745A68" w:rsidRPr="00CB233A">
        <w:rPr>
          <w:rFonts w:cs="Arial"/>
          <w:color w:val="231F2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the</w:t>
      </w:r>
      <w:r w:rsidR="00745A68" w:rsidRPr="00CB233A">
        <w:rPr>
          <w:rFonts w:cs="Arial"/>
          <w:color w:val="231F20"/>
          <w:spacing w:val="18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window</w:t>
      </w:r>
      <w:r w:rsidR="00745A68"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should</w:t>
      </w:r>
      <w:r w:rsidR="00745A68" w:rsidRPr="00CB233A">
        <w:rPr>
          <w:rFonts w:cs="Arial"/>
          <w:color w:val="231F2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be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pplied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fter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the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installation.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</w:p>
    <w:p w14:paraId="4DACE8E9" w14:textId="77777777" w:rsidR="003D038C" w:rsidRPr="00B72DE6" w:rsidRDefault="003D038C" w:rsidP="00CB233A">
      <w:pPr>
        <w:spacing w:before="10"/>
        <w:rPr>
          <w:rFonts w:ascii="Arial" w:eastAsia="Arial" w:hAnsi="Arial" w:cs="Arial"/>
          <w:b/>
          <w:bCs/>
          <w:sz w:val="35"/>
          <w:szCs w:val="35"/>
        </w:rPr>
      </w:pPr>
    </w:p>
    <w:p w14:paraId="7D700EF4" w14:textId="77777777" w:rsidR="003D038C" w:rsidRPr="00B72DE6" w:rsidRDefault="00745A68" w:rsidP="00CB233A">
      <w:pPr>
        <w:pStyle w:val="Heading2"/>
        <w:ind w:left="0"/>
        <w:rPr>
          <w:rFonts w:cs="Arial"/>
          <w:b w:val="0"/>
          <w:bCs w:val="0"/>
        </w:rPr>
      </w:pPr>
      <w:r w:rsidRPr="002B77EF">
        <w:rPr>
          <w:rFonts w:cs="Arial"/>
          <w:color w:val="231F20"/>
          <w:sz w:val="21"/>
          <w:szCs w:val="21"/>
        </w:rPr>
        <w:t>Concrete</w:t>
      </w:r>
    </w:p>
    <w:p w14:paraId="4EFA9E73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7F9D8CB2" w14:textId="77777777" w:rsidR="003D038C" w:rsidRPr="002B77EF" w:rsidRDefault="00745A68" w:rsidP="002B77EF">
      <w:pPr>
        <w:pStyle w:val="BodyTex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inforced</w:t>
      </w:r>
      <w:r w:rsidRPr="002B77EF">
        <w:rPr>
          <w:rFonts w:cs="Arial"/>
          <w:color w:val="231F20"/>
          <w:spacing w:val="2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orks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executed</w:t>
      </w:r>
      <w:r w:rsidRPr="002B77EF">
        <w:rPr>
          <w:rFonts w:cs="Arial"/>
          <w:color w:val="231F20"/>
          <w:spacing w:val="2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letely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ccordance</w:t>
      </w:r>
      <w:r w:rsidRPr="002B77EF">
        <w:rPr>
          <w:rFonts w:cs="Arial"/>
          <w:color w:val="231F20"/>
          <w:spacing w:val="24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gulations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or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inforced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.</w:t>
      </w:r>
    </w:p>
    <w:p w14:paraId="5A2B9095" w14:textId="77777777" w:rsidR="003D038C" w:rsidRPr="002B77EF" w:rsidRDefault="003D038C" w:rsidP="002B77EF">
      <w:pPr>
        <w:spacing w:before="11"/>
        <w:ind w:left="284"/>
        <w:rPr>
          <w:rFonts w:ascii="Arial" w:eastAsia="Arial" w:hAnsi="Arial" w:cs="Arial"/>
          <w:sz w:val="19"/>
          <w:szCs w:val="19"/>
        </w:rPr>
      </w:pPr>
    </w:p>
    <w:p w14:paraId="54569126" w14:textId="77777777" w:rsidR="003D038C" w:rsidRPr="002B77EF" w:rsidRDefault="00745A68" w:rsidP="002B77EF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ly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he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esigned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ype</w:t>
      </w:r>
      <w:r w:rsidRPr="002B77EF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of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;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aid</w:t>
      </w:r>
      <w:r w:rsidRPr="002B77EF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own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ayers</w:t>
      </w:r>
      <w:r w:rsidRPr="002B77EF">
        <w:rPr>
          <w:rFonts w:cs="Arial"/>
          <w:color w:val="231F20"/>
          <w:spacing w:val="32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proper</w:t>
      </w:r>
      <w:r w:rsidRPr="002B77EF">
        <w:rPr>
          <w:rFonts w:cs="Arial"/>
          <w:color w:val="231F20"/>
          <w:spacing w:val="1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compaction,</w:t>
      </w:r>
      <w:r w:rsidRPr="002B77EF">
        <w:rPr>
          <w:rFonts w:cs="Arial"/>
          <w:color w:val="231F20"/>
          <w:spacing w:val="1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including</w:t>
      </w:r>
      <w:r w:rsidRPr="002B77EF">
        <w:rPr>
          <w:rFonts w:cs="Arial"/>
          <w:color w:val="231F20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vibration</w:t>
      </w:r>
      <w:r w:rsidRPr="002B77EF">
        <w:rPr>
          <w:rFonts w:cs="Arial"/>
          <w:color w:val="231F20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(poker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vibrator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owered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y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electricity or mini</w:t>
      </w:r>
      <w:r w:rsidRPr="002B77EF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ressor).</w:t>
      </w:r>
    </w:p>
    <w:p w14:paraId="180B43A9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21"/>
          <w:szCs w:val="21"/>
        </w:rPr>
      </w:pPr>
    </w:p>
    <w:p w14:paraId="3A030B9B" w14:textId="7D33D8BC" w:rsidR="001A43D9" w:rsidRPr="002B77EF" w:rsidRDefault="00745A68" w:rsidP="002B77EF">
      <w:pPr>
        <w:pStyle w:val="BodyText"/>
        <w:tabs>
          <w:tab w:val="left" w:pos="709"/>
          <w:tab w:val="left" w:pos="2995"/>
        </w:tabs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M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933608" w:rsidRPr="002B77EF">
        <w:rPr>
          <w:rFonts w:cs="Arial"/>
          <w:color w:val="231F20"/>
          <w:spacing w:val="-1"/>
          <w:sz w:val="19"/>
          <w:szCs w:val="19"/>
        </w:rPr>
        <w:t>300</w:t>
      </w:r>
      <w:r w:rsidRPr="002B77EF">
        <w:rPr>
          <w:rFonts w:cs="Arial"/>
          <w:color w:val="231F20"/>
          <w:spacing w:val="-1"/>
          <w:sz w:val="19"/>
          <w:szCs w:val="19"/>
        </w:rPr>
        <w:t>:</w:t>
      </w:r>
    </w:p>
    <w:p w14:paraId="4F5310EE" w14:textId="6375D19B" w:rsidR="002B77EF" w:rsidRPr="002B77EF" w:rsidRDefault="00745A68" w:rsidP="002B77EF">
      <w:pPr>
        <w:pStyle w:val="BodyText"/>
        <w:tabs>
          <w:tab w:val="left" w:pos="993"/>
          <w:tab w:val="left" w:pos="2995"/>
        </w:tabs>
        <w:ind w:left="284"/>
        <w:rPr>
          <w:rFonts w:cs="Arial"/>
          <w:color w:val="231F20"/>
          <w:spacing w:val="24"/>
          <w:w w:val="99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Gravel</w:t>
      </w:r>
      <w:r w:rsidRPr="002B77EF">
        <w:rPr>
          <w:rFonts w:cs="Arial"/>
          <w:color w:val="231F20"/>
          <w:spacing w:val="5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0.5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–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2.5cm</w:t>
      </w:r>
      <w:r w:rsidRPr="002B77EF">
        <w:rPr>
          <w:rFonts w:cs="Arial"/>
          <w:color w:val="231F20"/>
          <w:sz w:val="19"/>
          <w:szCs w:val="19"/>
        </w:rPr>
        <w:t>1.15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3</w:t>
      </w:r>
      <w:r w:rsidRPr="002B77EF">
        <w:rPr>
          <w:rFonts w:cs="Arial"/>
          <w:color w:val="231F20"/>
          <w:spacing w:val="24"/>
          <w:w w:val="99"/>
          <w:sz w:val="19"/>
          <w:szCs w:val="19"/>
        </w:rPr>
        <w:t xml:space="preserve"> </w:t>
      </w:r>
    </w:p>
    <w:p w14:paraId="032F709B" w14:textId="3D7F9B4E" w:rsidR="003D038C" w:rsidRPr="002B77EF" w:rsidRDefault="00745A68" w:rsidP="002B77EF">
      <w:pPr>
        <w:pStyle w:val="BodyText"/>
        <w:tabs>
          <w:tab w:val="left" w:pos="709"/>
          <w:tab w:val="left" w:pos="2995"/>
        </w:tabs>
        <w:ind w:left="284"/>
        <w:rPr>
          <w:rFonts w:cs="Arial"/>
          <w:color w:val="231F20"/>
          <w:spacing w:val="-1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ement</w:t>
      </w:r>
      <w:r w:rsidRPr="002B77EF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-400</w:t>
      </w:r>
      <w:r w:rsidR="002B77EF" w:rsidRPr="002B77EF">
        <w:rPr>
          <w:rFonts w:cs="Arial"/>
          <w:color w:val="231F20"/>
          <w:spacing w:val="-1"/>
          <w:sz w:val="19"/>
          <w:szCs w:val="19"/>
        </w:rPr>
        <w:t xml:space="preserve"> </w:t>
      </w:r>
      <w:r w:rsidR="00933608" w:rsidRPr="002B77EF">
        <w:rPr>
          <w:rFonts w:cs="Arial"/>
          <w:color w:val="231F20"/>
          <w:spacing w:val="-1"/>
          <w:sz w:val="19"/>
          <w:szCs w:val="19"/>
        </w:rPr>
        <w:t>4</w:t>
      </w:r>
      <w:r w:rsidRPr="002B77EF">
        <w:rPr>
          <w:rFonts w:cs="Arial"/>
          <w:color w:val="231F20"/>
          <w:spacing w:val="-1"/>
          <w:sz w:val="19"/>
          <w:szCs w:val="19"/>
        </w:rPr>
        <w:t>00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kg</w:t>
      </w:r>
      <w:r w:rsidR="001A43D9" w:rsidRPr="002B77EF">
        <w:rPr>
          <w:rFonts w:cs="Arial"/>
          <w:color w:val="231F20"/>
          <w:spacing w:val="-1"/>
          <w:sz w:val="19"/>
          <w:szCs w:val="19"/>
        </w:rPr>
        <w:t xml:space="preserve"> mixture</w:t>
      </w:r>
    </w:p>
    <w:p w14:paraId="4DFFA55A" w14:textId="77777777" w:rsidR="003D038C" w:rsidRPr="002B77EF" w:rsidRDefault="003D038C" w:rsidP="002B77EF">
      <w:pPr>
        <w:spacing w:before="7"/>
        <w:ind w:left="284"/>
        <w:rPr>
          <w:rFonts w:ascii="Arial" w:eastAsia="Arial" w:hAnsi="Arial" w:cs="Arial"/>
          <w:sz w:val="19"/>
          <w:szCs w:val="19"/>
        </w:rPr>
      </w:pPr>
    </w:p>
    <w:p w14:paraId="58A9754D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805F37F" w14:textId="77777777" w:rsidR="003D038C" w:rsidRPr="00B72DE6" w:rsidRDefault="00745A68" w:rsidP="00CB233A">
      <w:pPr>
        <w:pStyle w:val="Heading2"/>
        <w:rPr>
          <w:rFonts w:cs="Arial"/>
          <w:b w:val="0"/>
          <w:bCs w:val="0"/>
        </w:rPr>
      </w:pPr>
      <w:r w:rsidRPr="002B77EF">
        <w:rPr>
          <w:rFonts w:cs="Arial"/>
          <w:color w:val="231F20"/>
          <w:spacing w:val="-2"/>
          <w:sz w:val="21"/>
          <w:szCs w:val="21"/>
        </w:rPr>
        <w:t>Plastering</w:t>
      </w:r>
    </w:p>
    <w:p w14:paraId="175B37E4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217BD6E9" w14:textId="77777777" w:rsidR="003D038C" w:rsidRPr="002B77EF" w:rsidRDefault="00745A68" w:rsidP="003A5549">
      <w:pPr>
        <w:pStyle w:val="BodyText"/>
        <w:ind w:left="284" w:hanging="1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Treatmen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quality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aterial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or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lastering</w:t>
      </w:r>
      <w:r w:rsidRPr="002B77EF">
        <w:rPr>
          <w:rFonts w:cs="Arial"/>
          <w:color w:val="231F20"/>
          <w:spacing w:val="3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guarantee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urability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east</w:t>
      </w:r>
      <w:r w:rsidRPr="002B77EF">
        <w:rPr>
          <w:rFonts w:cs="Arial"/>
          <w:color w:val="231F20"/>
          <w:spacing w:val="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50</w:t>
      </w:r>
      <w:r w:rsidRPr="002B77EF">
        <w:rPr>
          <w:rFonts w:cs="Arial"/>
          <w:color w:val="231F20"/>
          <w:spacing w:val="28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o</w:t>
      </w:r>
      <w:r w:rsidRPr="002B77EF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60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years.</w:t>
      </w:r>
    </w:p>
    <w:p w14:paraId="26F05B26" w14:textId="77777777" w:rsidR="003D038C" w:rsidRPr="002B77EF" w:rsidRDefault="003D038C" w:rsidP="003A5549">
      <w:pPr>
        <w:ind w:left="284"/>
        <w:rPr>
          <w:rFonts w:ascii="Arial" w:eastAsia="Arial" w:hAnsi="Arial" w:cs="Arial"/>
          <w:sz w:val="19"/>
          <w:szCs w:val="19"/>
        </w:rPr>
      </w:pPr>
    </w:p>
    <w:p w14:paraId="6DE5849D" w14:textId="049E3951" w:rsidR="003D038C" w:rsidRPr="002B77EF" w:rsidRDefault="009529EE" w:rsidP="003A5549">
      <w:pPr>
        <w:pStyle w:val="BodyTex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When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6"/>
          <w:sz w:val="19"/>
          <w:szCs w:val="19"/>
        </w:rPr>
        <w:t>repairing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a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damaged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house</w:t>
      </w:r>
      <w:r w:rsidRPr="002B77EF">
        <w:rPr>
          <w:rFonts w:cs="Arial"/>
          <w:color w:val="231F20"/>
          <w:spacing w:val="-1"/>
          <w:sz w:val="19"/>
          <w:szCs w:val="19"/>
        </w:rPr>
        <w:t>,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the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2"/>
          <w:sz w:val="19"/>
          <w:szCs w:val="19"/>
        </w:rPr>
        <w:t>following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is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considered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as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defective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and</w:t>
      </w:r>
      <w:r w:rsidR="00745A68" w:rsidRPr="002B77EF">
        <w:rPr>
          <w:rFonts w:cs="Arial"/>
          <w:color w:val="231F20"/>
          <w:spacing w:val="27"/>
          <w:w w:val="9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requiring</w:t>
      </w:r>
      <w:r w:rsidR="00745A68" w:rsidRPr="002B77EF">
        <w:rPr>
          <w:rFonts w:cs="Arial"/>
          <w:color w:val="231F20"/>
          <w:spacing w:val="-23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replacement:</w:t>
      </w:r>
    </w:p>
    <w:p w14:paraId="191D63A3" w14:textId="47CE84D8" w:rsidR="003D038C" w:rsidRPr="002B77EF" w:rsidRDefault="00745A68" w:rsidP="003A5549">
      <w:pPr>
        <w:pStyle w:val="BodyText"/>
        <w:tabs>
          <w:tab w:val="left" w:pos="1196"/>
        </w:tabs>
        <w:spacing w:line="249" w:lineRule="exac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soft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eak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007036" w:rsidRPr="002B77EF">
        <w:rPr>
          <w:rFonts w:cs="Arial"/>
          <w:color w:val="231F20"/>
          <w:spacing w:val="-6"/>
          <w:sz w:val="19"/>
          <w:szCs w:val="19"/>
        </w:rPr>
        <w:t>lime mix</w:t>
      </w:r>
      <w:r w:rsidR="009529EE" w:rsidRPr="002B77EF">
        <w:rPr>
          <w:rFonts w:cs="Arial"/>
          <w:color w:val="231F20"/>
          <w:spacing w:val="-1"/>
          <w:sz w:val="19"/>
          <w:szCs w:val="19"/>
        </w:rPr>
        <w:t>,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hich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s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oose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r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nding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under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ressure</w:t>
      </w:r>
    </w:p>
    <w:p w14:paraId="17842D93" w14:textId="0FE13F7B" w:rsidR="003D038C" w:rsidRPr="002B77EF" w:rsidRDefault="00745A68" w:rsidP="003A5549">
      <w:pPr>
        <w:pStyle w:val="BodyText"/>
        <w:tabs>
          <w:tab w:val="left" w:pos="1196"/>
        </w:tabs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worn-out,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racked,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rozen,</w:t>
      </w:r>
      <w:r w:rsidRPr="002B77EF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urned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or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amp</w:t>
      </w:r>
      <w:r w:rsidR="00725B52" w:rsidRPr="002B77EF">
        <w:rPr>
          <w:rFonts w:cs="Arial"/>
          <w:color w:val="231F20"/>
          <w:spacing w:val="-1"/>
          <w:sz w:val="19"/>
          <w:szCs w:val="19"/>
        </w:rPr>
        <w:t xml:space="preserve"> plaster</w:t>
      </w:r>
    </w:p>
    <w:p w14:paraId="44D50D36" w14:textId="77777777" w:rsidR="003D038C" w:rsidRPr="002B77EF" w:rsidRDefault="003D038C" w:rsidP="003A5549">
      <w:pPr>
        <w:spacing w:before="2"/>
        <w:ind w:left="284"/>
        <w:rPr>
          <w:rFonts w:ascii="Arial" w:eastAsia="Arial" w:hAnsi="Arial" w:cs="Arial"/>
          <w:sz w:val="19"/>
          <w:szCs w:val="19"/>
        </w:rPr>
      </w:pPr>
    </w:p>
    <w:p w14:paraId="3C689BEC" w14:textId="7B2E16B1" w:rsidR="003D038C" w:rsidRPr="002B77EF" w:rsidRDefault="00745A68" w:rsidP="003A5549">
      <w:pPr>
        <w:pStyle w:val="BodyText"/>
        <w:spacing w:line="480" w:lineRule="auto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New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laster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o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: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ixture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ement: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sand,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ater,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roportions:</w:t>
      </w:r>
      <w:r w:rsidRPr="002B77EF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1:</w:t>
      </w:r>
      <w:r w:rsidRPr="002B77EF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3: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 xml:space="preserve">6 </w:t>
      </w:r>
      <w:r w:rsidRPr="002B77EF">
        <w:rPr>
          <w:rFonts w:cs="Arial"/>
          <w:color w:val="231F20"/>
          <w:spacing w:val="59"/>
          <w:sz w:val="19"/>
          <w:szCs w:val="19"/>
        </w:rPr>
        <w:t xml:space="preserve"> </w:t>
      </w:r>
    </w:p>
    <w:p w14:paraId="43FE308C" w14:textId="39DA7E4F" w:rsidR="003D038C" w:rsidRPr="002B77EF" w:rsidRDefault="00CC79BD" w:rsidP="003A5549">
      <w:pPr>
        <w:pStyle w:val="BodyText"/>
        <w:spacing w:before="11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2"/>
          <w:sz w:val="19"/>
          <w:szCs w:val="19"/>
        </w:rPr>
        <w:t>Cement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8"/>
          <w:sz w:val="19"/>
          <w:szCs w:val="19"/>
        </w:rPr>
        <w:t>mortar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for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block/brick</w:t>
      </w:r>
      <w:r w:rsidR="00745A68" w:rsidRPr="002B77EF">
        <w:rPr>
          <w:rFonts w:cs="Arial"/>
          <w:color w:val="231F20"/>
          <w:spacing w:val="8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masonry: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mixture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of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Cement: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7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sand,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and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water,</w:t>
      </w:r>
      <w:r w:rsidR="00745A68" w:rsidRPr="002B77EF">
        <w:rPr>
          <w:rFonts w:cs="Arial"/>
          <w:color w:val="231F20"/>
          <w:spacing w:val="8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in</w:t>
      </w:r>
      <w:r w:rsidR="00745A68" w:rsidRPr="002B77EF">
        <w:rPr>
          <w:rFonts w:cs="Arial"/>
          <w:color w:val="231F20"/>
          <w:spacing w:val="75"/>
          <w:w w:val="9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proportions:</w:t>
      </w:r>
      <w:r w:rsidR="00725B52" w:rsidRPr="002B77EF">
        <w:rPr>
          <w:rFonts w:cs="Arial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1:</w:t>
      </w:r>
      <w:r w:rsidR="00745A68"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z w:val="19"/>
          <w:szCs w:val="19"/>
        </w:rPr>
        <w:t>3:8</w:t>
      </w:r>
    </w:p>
    <w:p w14:paraId="1774FC5E" w14:textId="77777777" w:rsidR="003D038C" w:rsidRPr="00B72DE6" w:rsidRDefault="003D038C" w:rsidP="00CB233A">
      <w:pPr>
        <w:rPr>
          <w:rFonts w:ascii="Arial" w:eastAsia="Arial" w:hAnsi="Arial" w:cs="Arial"/>
          <w:sz w:val="20"/>
          <w:szCs w:val="20"/>
        </w:rPr>
      </w:pPr>
    </w:p>
    <w:p w14:paraId="1B491512" w14:textId="77777777" w:rsidR="0058714B" w:rsidRDefault="0058714B" w:rsidP="00CB233A">
      <w:pPr>
        <w:rPr>
          <w:rFonts w:ascii="Arial" w:eastAsia="Sylfaen" w:hAnsi="Arial" w:cs="Arial"/>
          <w:sz w:val="24"/>
          <w:szCs w:val="24"/>
        </w:rPr>
      </w:pPr>
    </w:p>
    <w:p w14:paraId="48FBC477" w14:textId="7A40A9C4" w:rsidR="002B77EF" w:rsidRPr="00AE4626" w:rsidRDefault="00AE4626" w:rsidP="00AE4626">
      <w:pPr>
        <w:pStyle w:val="Heading2"/>
        <w:rPr>
          <w:rFonts w:cs="Arial"/>
          <w:color w:val="231F20"/>
          <w:spacing w:val="-2"/>
          <w:sz w:val="21"/>
          <w:szCs w:val="21"/>
        </w:rPr>
      </w:pPr>
      <w:r w:rsidRPr="00AE4626">
        <w:rPr>
          <w:rFonts w:cs="Arial"/>
          <w:color w:val="231F20"/>
          <w:spacing w:val="-2"/>
          <w:sz w:val="21"/>
          <w:szCs w:val="21"/>
        </w:rPr>
        <w:t>FACADE</w:t>
      </w:r>
    </w:p>
    <w:p w14:paraId="6B0ECC8A" w14:textId="77777777" w:rsidR="002B77EF" w:rsidRPr="00AE4626" w:rsidRDefault="002B77EF" w:rsidP="00AE4626">
      <w:pPr>
        <w:pStyle w:val="Heading2"/>
        <w:rPr>
          <w:rFonts w:cs="Arial"/>
          <w:color w:val="231F20"/>
          <w:spacing w:val="-2"/>
          <w:sz w:val="21"/>
          <w:szCs w:val="21"/>
        </w:rPr>
      </w:pPr>
    </w:p>
    <w:p w14:paraId="21D7BFDC" w14:textId="77777777" w:rsidR="002B77EF" w:rsidRDefault="002B77EF" w:rsidP="00CB233A">
      <w:pPr>
        <w:rPr>
          <w:rFonts w:ascii="Arial" w:eastAsia="Sylfaen" w:hAnsi="Arial" w:cs="Arial"/>
          <w:sz w:val="24"/>
          <w:szCs w:val="24"/>
        </w:rPr>
      </w:pPr>
    </w:p>
    <w:p w14:paraId="1E26C919" w14:textId="56FCDB70" w:rsidR="002B77EF" w:rsidRPr="00AE4626" w:rsidRDefault="00915A37" w:rsidP="00AE4626">
      <w:pPr>
        <w:pStyle w:val="BodyText"/>
        <w:ind w:left="284"/>
        <w:rPr>
          <w:rFonts w:cs="Arial"/>
          <w:color w:val="231F20"/>
          <w:spacing w:val="-1"/>
          <w:sz w:val="19"/>
          <w:szCs w:val="19"/>
        </w:rPr>
      </w:pPr>
      <w:r>
        <w:rPr>
          <w:rFonts w:cs="Arial"/>
          <w:color w:val="231F20"/>
          <w:spacing w:val="-1"/>
          <w:sz w:val="19"/>
          <w:szCs w:val="19"/>
        </w:rPr>
        <w:t>P</w:t>
      </w:r>
      <w:r w:rsidR="0076509C" w:rsidRPr="00AE4626">
        <w:rPr>
          <w:rFonts w:cs="Arial"/>
          <w:color w:val="231F20"/>
          <w:spacing w:val="-1"/>
          <w:sz w:val="19"/>
          <w:szCs w:val="19"/>
        </w:rPr>
        <w:t>lastering external walls on metal net (1,1mm 20X20cm).</w:t>
      </w:r>
      <w:r w:rsidR="00AE4626" w:rsidRPr="00AE4626">
        <w:rPr>
          <w:rFonts w:cs="Arial"/>
          <w:color w:val="231F20"/>
          <w:spacing w:val="-1"/>
          <w:sz w:val="19"/>
          <w:szCs w:val="19"/>
        </w:rPr>
        <w:t xml:space="preserve"> painting of the external walls with façade paint.</w:t>
      </w:r>
    </w:p>
    <w:p w14:paraId="2AA08F6E" w14:textId="77777777" w:rsidR="002B77EF" w:rsidRPr="00AE4626" w:rsidRDefault="002B77EF" w:rsidP="00AE4626">
      <w:pPr>
        <w:pStyle w:val="BodyText"/>
        <w:ind w:left="284"/>
        <w:rPr>
          <w:rFonts w:cs="Arial"/>
          <w:color w:val="231F20"/>
          <w:spacing w:val="-1"/>
          <w:sz w:val="19"/>
          <w:szCs w:val="19"/>
        </w:rPr>
      </w:pPr>
    </w:p>
    <w:p w14:paraId="0711B9AB" w14:textId="50FD9095" w:rsidR="002B77EF" w:rsidRPr="00B72DE6" w:rsidRDefault="002B77EF" w:rsidP="00CB233A">
      <w:pPr>
        <w:rPr>
          <w:rFonts w:ascii="Arial" w:eastAsia="Sylfaen" w:hAnsi="Arial" w:cs="Arial"/>
          <w:sz w:val="24"/>
          <w:szCs w:val="24"/>
        </w:rPr>
        <w:sectPr w:rsidR="002B77EF" w:rsidRPr="00B72DE6" w:rsidSect="002B77EF">
          <w:pgSz w:w="11910" w:h="16840"/>
          <w:pgMar w:top="1134" w:right="1418" w:bottom="567" w:left="1338" w:header="709" w:footer="709" w:gutter="0"/>
          <w:cols w:space="720"/>
        </w:sectPr>
      </w:pPr>
    </w:p>
    <w:p w14:paraId="5D531BE6" w14:textId="77777777" w:rsidR="003A5549" w:rsidRPr="00972421" w:rsidRDefault="003A5549" w:rsidP="003A5549">
      <w:pPr>
        <w:spacing w:before="124"/>
        <w:ind w:left="223"/>
        <w:jc w:val="center"/>
        <w:rPr>
          <w:rFonts w:ascii="Arial" w:eastAsia="Times New Roman" w:hAnsi="Arial" w:cs="Arial"/>
          <w:sz w:val="23"/>
          <w:szCs w:val="23"/>
        </w:rPr>
      </w:pPr>
      <w:r w:rsidRPr="00972421">
        <w:rPr>
          <w:rFonts w:ascii="Arial" w:hAnsi="Arial" w:cs="Arial"/>
          <w:b/>
          <w:i/>
          <w:color w:val="231F20"/>
          <w:spacing w:val="-1"/>
          <w:sz w:val="23"/>
          <w:szCs w:val="23"/>
        </w:rPr>
        <w:t>Description of Electrical Installation Work</w:t>
      </w:r>
    </w:p>
    <w:p w14:paraId="0944F014" w14:textId="2A4CBF49" w:rsidR="003D038C" w:rsidRPr="00B72DE6" w:rsidRDefault="003D038C" w:rsidP="00CB233A">
      <w:pPr>
        <w:spacing w:line="200" w:lineRule="atLeast"/>
        <w:ind w:left="1933"/>
        <w:rPr>
          <w:rFonts w:ascii="Arial" w:eastAsia="Century Gothic" w:hAnsi="Arial" w:cs="Arial"/>
          <w:sz w:val="20"/>
          <w:szCs w:val="20"/>
        </w:rPr>
      </w:pPr>
    </w:p>
    <w:p w14:paraId="34BAD6AE" w14:textId="77777777" w:rsidR="003D038C" w:rsidRPr="00B72DE6" w:rsidRDefault="003D038C" w:rsidP="00CB233A">
      <w:pPr>
        <w:spacing w:before="12"/>
        <w:rPr>
          <w:rFonts w:ascii="Arial" w:eastAsia="Century Gothic" w:hAnsi="Arial" w:cs="Arial"/>
          <w:b/>
          <w:bCs/>
          <w:sz w:val="12"/>
          <w:szCs w:val="12"/>
        </w:rPr>
      </w:pPr>
    </w:p>
    <w:p w14:paraId="7ECA9983" w14:textId="77777777" w:rsidR="003D038C" w:rsidRPr="00972421" w:rsidRDefault="00745A68" w:rsidP="00972421">
      <w:pPr>
        <w:spacing w:before="53"/>
        <w:jc w:val="both"/>
        <w:rPr>
          <w:rFonts w:ascii="Arial" w:eastAsia="Arial" w:hAnsi="Arial" w:cs="Arial"/>
          <w:sz w:val="21"/>
          <w:szCs w:val="21"/>
        </w:rPr>
      </w:pP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Technical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Description</w:t>
      </w:r>
      <w:r w:rsidRPr="00972421">
        <w:rPr>
          <w:rFonts w:ascii="Arial" w:hAnsi="Arial" w:cs="Arial"/>
          <w:b/>
          <w:color w:val="231F20"/>
          <w:spacing w:val="-6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z w:val="21"/>
          <w:szCs w:val="21"/>
          <w:u w:val="thick" w:color="231F20"/>
        </w:rPr>
        <w:t>/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Scope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of</w:t>
      </w:r>
      <w:r w:rsidRPr="00972421">
        <w:rPr>
          <w:rFonts w:ascii="Arial" w:hAnsi="Arial" w:cs="Arial"/>
          <w:b/>
          <w:color w:val="231F20"/>
          <w:spacing w:val="-6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the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Work</w:t>
      </w:r>
    </w:p>
    <w:p w14:paraId="3D7041A8" w14:textId="77777777" w:rsidR="003D038C" w:rsidRPr="00972421" w:rsidRDefault="00745A68" w:rsidP="00972421">
      <w:pPr>
        <w:spacing w:before="3"/>
        <w:jc w:val="both"/>
        <w:rPr>
          <w:rFonts w:ascii="Arial" w:eastAsia="Arial" w:hAnsi="Arial" w:cs="Arial"/>
          <w:sz w:val="20"/>
          <w:szCs w:val="20"/>
        </w:rPr>
      </w:pP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(Guidelines</w:t>
      </w:r>
      <w:r w:rsidRPr="00972421">
        <w:rPr>
          <w:rFonts w:ascii="Arial" w:hAnsi="Arial" w:cs="Arial"/>
          <w:i/>
          <w:color w:val="231F20"/>
          <w:spacing w:val="-11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for</w:t>
      </w:r>
      <w:r w:rsidRPr="00972421">
        <w:rPr>
          <w:rFonts w:ascii="Arial" w:hAnsi="Arial" w:cs="Arial"/>
          <w:i/>
          <w:color w:val="231F20"/>
          <w:spacing w:val="-10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typical</w:t>
      </w:r>
      <w:r w:rsidRPr="00972421">
        <w:rPr>
          <w:rFonts w:ascii="Arial" w:hAnsi="Arial" w:cs="Arial"/>
          <w:i/>
          <w:color w:val="231F20"/>
          <w:spacing w:val="-10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content)</w:t>
      </w:r>
    </w:p>
    <w:p w14:paraId="1693A8AB" w14:textId="77777777" w:rsidR="003D038C" w:rsidRPr="00B72DE6" w:rsidRDefault="003D038C" w:rsidP="00CB233A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14:paraId="39BA6B68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urpose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is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echnical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escription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form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ub-contractor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ho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ll</w:t>
      </w:r>
      <w:r w:rsidRPr="00972421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mplement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jec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bout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cop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.</w:t>
      </w:r>
    </w:p>
    <w:p w14:paraId="3FB752F7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6F6B3EE" w14:textId="77777777" w:rsidR="003D038C" w:rsidRPr="00972421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  <w:sz w:val="21"/>
          <w:szCs w:val="21"/>
        </w:rPr>
      </w:pPr>
      <w:r w:rsidRPr="00972421">
        <w:rPr>
          <w:rFonts w:cs="Arial"/>
          <w:color w:val="231F20"/>
          <w:spacing w:val="-1"/>
          <w:sz w:val="21"/>
          <w:szCs w:val="21"/>
        </w:rPr>
        <w:t>Cable</w:t>
      </w:r>
      <w:r w:rsidRPr="00972421">
        <w:rPr>
          <w:rFonts w:cs="Arial"/>
          <w:color w:val="231F20"/>
          <w:spacing w:val="-19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Distribution</w:t>
      </w:r>
    </w:p>
    <w:p w14:paraId="7161A85F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4A85288A" w14:textId="77777777" w:rsidR="003D038C" w:rsidRPr="00972421" w:rsidRDefault="00745A68" w:rsidP="00972421">
      <w:pPr>
        <w:pStyle w:val="BodyText"/>
        <w:ind w:left="284" w:hanging="1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mensions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epend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voltag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rop,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t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ditions,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ermitted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oad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urrent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hor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ircui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urrent.</w:t>
      </w:r>
    </w:p>
    <w:p w14:paraId="717122DA" w14:textId="77777777" w:rsidR="003D038C" w:rsidRPr="00972421" w:rsidRDefault="003D038C" w:rsidP="00972421">
      <w:pPr>
        <w:spacing w:before="10"/>
        <w:ind w:left="284"/>
        <w:rPr>
          <w:rFonts w:ascii="Arial" w:eastAsia="Arial" w:hAnsi="Arial" w:cs="Arial"/>
          <w:sz w:val="19"/>
          <w:szCs w:val="19"/>
        </w:rPr>
      </w:pPr>
    </w:p>
    <w:p w14:paraId="1C52F48B" w14:textId="01002E88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ower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upply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s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vided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y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00/0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>3</w:t>
      </w:r>
      <w:r w:rsidRPr="00972421">
        <w:rPr>
          <w:rFonts w:cs="Arial"/>
          <w:color w:val="231F20"/>
          <w:spacing w:val="-1"/>
          <w:sz w:val="19"/>
          <w:szCs w:val="19"/>
        </w:rPr>
        <w:t>x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>25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23"/>
          <w:position w:val="10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from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th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nearest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ow</w:t>
      </w:r>
      <w:r w:rsidRPr="00972421">
        <w:rPr>
          <w:rFonts w:cs="Arial"/>
          <w:color w:val="231F20"/>
          <w:spacing w:val="31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voltag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oden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ole.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inet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CCC)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re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50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ses</w:t>
      </w:r>
      <w:r w:rsidRPr="00972421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28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rresponding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ase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 xml:space="preserve">by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electric company.</w:t>
      </w:r>
    </w:p>
    <w:p w14:paraId="71905CC0" w14:textId="77777777" w:rsidR="003D038C" w:rsidRPr="00972421" w:rsidRDefault="003D038C" w:rsidP="00972421">
      <w:pPr>
        <w:spacing w:before="5"/>
        <w:ind w:left="284"/>
        <w:rPr>
          <w:rFonts w:ascii="Arial" w:eastAsia="Arial" w:hAnsi="Arial" w:cs="Arial"/>
          <w:sz w:val="19"/>
          <w:szCs w:val="19"/>
        </w:rPr>
      </w:pPr>
    </w:p>
    <w:p w14:paraId="4A43176D" w14:textId="1CE04ACB" w:rsidR="003D038C" w:rsidRPr="00972421" w:rsidRDefault="00745A68" w:rsidP="00972421">
      <w:pPr>
        <w:pStyle w:val="BodyText"/>
        <w:spacing w:line="228" w:lineRule="auto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Electrical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or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y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ture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omestic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,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ture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ll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mounted</w:t>
      </w:r>
      <w:r w:rsidRPr="00972421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phase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s</w:t>
      </w:r>
      <w:r w:rsidRPr="00972421">
        <w:rPr>
          <w:rFonts w:cs="Arial"/>
          <w:color w:val="231F20"/>
          <w:spacing w:val="4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s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vided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y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-y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3x2.5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-1"/>
          <w:sz w:val="19"/>
          <w:szCs w:val="19"/>
        </w:rPr>
        <w:t>.</w:t>
      </w:r>
      <w:r w:rsidRPr="00972421">
        <w:rPr>
          <w:rFonts w:cs="Arial"/>
          <w:color w:val="231F20"/>
          <w:spacing w:val="29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mbedded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ster</w:t>
      </w:r>
      <w:r w:rsidR="0011012C" w:rsidRPr="00972421">
        <w:rPr>
          <w:rFonts w:cs="Arial"/>
          <w:color w:val="231F20"/>
          <w:spacing w:val="-6"/>
          <w:sz w:val="19"/>
          <w:szCs w:val="19"/>
        </w:rPr>
        <w:t>.</w:t>
      </w:r>
    </w:p>
    <w:p w14:paraId="0AE69D2C" w14:textId="77777777" w:rsidR="003D038C" w:rsidRPr="00972421" w:rsidRDefault="003D038C" w:rsidP="00972421">
      <w:pPr>
        <w:spacing w:before="10"/>
        <w:ind w:left="284"/>
        <w:rPr>
          <w:rFonts w:ascii="Arial" w:eastAsia="Arial" w:hAnsi="Arial" w:cs="Arial"/>
          <w:sz w:val="19"/>
          <w:szCs w:val="19"/>
        </w:rPr>
      </w:pPr>
    </w:p>
    <w:p w14:paraId="4C285C07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normal</w:t>
      </w:r>
      <w:r w:rsidRPr="00972421">
        <w:rPr>
          <w:rFonts w:cs="Arial"/>
          <w:color w:val="231F20"/>
          <w:spacing w:val="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ing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dition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ll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ing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rea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t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nned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t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ast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hase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s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arthing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grounding)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re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in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VC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oxes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in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ll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0.5</w:t>
      </w:r>
      <w:r w:rsidRPr="00972421">
        <w:rPr>
          <w:rFonts w:cs="Arial"/>
          <w:color w:val="231F20"/>
          <w:spacing w:val="32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).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athroom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phase</w:t>
      </w:r>
      <w:r w:rsidRPr="00972421">
        <w:rPr>
          <w:rFonts w:cs="Arial"/>
          <w:color w:val="231F20"/>
          <w:spacing w:val="1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proof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37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cover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heigh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1.1</w:t>
      </w:r>
      <w:r w:rsidRPr="00972421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m.</w:t>
      </w:r>
    </w:p>
    <w:p w14:paraId="435F577A" w14:textId="77777777" w:rsidR="003D038C" w:rsidRPr="00972421" w:rsidRDefault="003D038C" w:rsidP="00972421">
      <w:pPr>
        <w:spacing w:before="9"/>
        <w:ind w:left="284"/>
        <w:rPr>
          <w:rFonts w:ascii="Arial" w:eastAsia="Arial" w:hAnsi="Arial" w:cs="Arial"/>
          <w:sz w:val="19"/>
          <w:szCs w:val="19"/>
        </w:rPr>
      </w:pPr>
    </w:p>
    <w:p w14:paraId="3BABC27B" w14:textId="14D84963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Domestic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s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itted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rectly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terminal</w:t>
      </w:r>
      <w:r w:rsidRPr="00972421">
        <w:rPr>
          <w:rFonts w:cs="Arial"/>
          <w:color w:val="231F20"/>
          <w:sz w:val="19"/>
          <w:szCs w:val="19"/>
        </w:rPr>
        <w:t xml:space="preserve"> box</w:t>
      </w:r>
      <w:r w:rsidRPr="00972421">
        <w:rPr>
          <w:rFonts w:cs="Arial"/>
          <w:color w:val="231F20"/>
          <w:spacing w:val="39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.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inimum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ngth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ee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nd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34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1.5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.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ight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i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no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s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a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o.9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.</w:t>
      </w:r>
    </w:p>
    <w:p w14:paraId="4750B662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E71B54D" w14:textId="77777777" w:rsidR="003D038C" w:rsidRPr="00972421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  <w:sz w:val="21"/>
          <w:szCs w:val="21"/>
        </w:rPr>
      </w:pPr>
      <w:r w:rsidRPr="00972421">
        <w:rPr>
          <w:rFonts w:cs="Arial"/>
          <w:color w:val="231F20"/>
          <w:spacing w:val="-1"/>
          <w:sz w:val="21"/>
          <w:szCs w:val="21"/>
        </w:rPr>
        <w:t>Lighting</w:t>
      </w:r>
      <w:r w:rsidRPr="00972421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Electrical</w:t>
      </w:r>
      <w:r w:rsidRPr="00972421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Installation</w:t>
      </w:r>
    </w:p>
    <w:p w14:paraId="6B4533CC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  <w:sz w:val="20"/>
          <w:szCs w:val="20"/>
        </w:rPr>
      </w:pPr>
    </w:p>
    <w:p w14:paraId="58E0F771" w14:textId="667F0ABA" w:rsidR="003D038C" w:rsidRPr="00972421" w:rsidRDefault="00745A68" w:rsidP="00972421">
      <w:pPr>
        <w:pStyle w:val="BodyText"/>
        <w:ind w:left="284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Electrical</w:t>
      </w:r>
      <w:r w:rsidRPr="00972421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or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ighting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undertaken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using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-y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3x1.5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-1"/>
          <w:sz w:val="19"/>
          <w:szCs w:val="19"/>
        </w:rPr>
        <w:t>.</w:t>
      </w:r>
      <w:r w:rsidRPr="00972421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 light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ixtures will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 xml:space="preserve">attached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 ceiling.</w:t>
      </w:r>
    </w:p>
    <w:p w14:paraId="49819E44" w14:textId="77777777" w:rsidR="003D038C" w:rsidRPr="00972421" w:rsidRDefault="00745A68" w:rsidP="00972421">
      <w:pPr>
        <w:pStyle w:val="BodyText"/>
        <w:spacing w:before="30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ighting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witches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ced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pening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d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th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oor.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ight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s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0.9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1.1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.</w:t>
      </w:r>
    </w:p>
    <w:p w14:paraId="0CA165FB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26D20868" w14:textId="77777777" w:rsidR="003D038C" w:rsidRPr="00B72DE6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</w:rPr>
      </w:pPr>
      <w:r w:rsidRPr="00B72DE6">
        <w:rPr>
          <w:rFonts w:cs="Arial"/>
          <w:color w:val="231F20"/>
          <w:spacing w:val="-1"/>
        </w:rPr>
        <w:t>Main</w:t>
      </w:r>
      <w:r w:rsidRPr="00B72DE6">
        <w:rPr>
          <w:rFonts w:cs="Arial"/>
          <w:color w:val="231F20"/>
          <w:spacing w:val="-12"/>
        </w:rPr>
        <w:t xml:space="preserve"> </w:t>
      </w:r>
      <w:r w:rsidRPr="00B72DE6">
        <w:rPr>
          <w:rFonts w:cs="Arial"/>
          <w:color w:val="231F20"/>
          <w:spacing w:val="-1"/>
        </w:rPr>
        <w:t>Distribution</w:t>
      </w:r>
      <w:r w:rsidRPr="00B72DE6">
        <w:rPr>
          <w:rFonts w:cs="Arial"/>
          <w:color w:val="231F20"/>
          <w:spacing w:val="-13"/>
        </w:rPr>
        <w:t xml:space="preserve"> </w:t>
      </w:r>
      <w:r w:rsidRPr="00B72DE6">
        <w:rPr>
          <w:rFonts w:cs="Arial"/>
          <w:color w:val="231F20"/>
          <w:spacing w:val="-1"/>
        </w:rPr>
        <w:t>Board</w:t>
      </w:r>
    </w:p>
    <w:p w14:paraId="6299366D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2AC9D9BA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 Main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stribution Board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 planned to be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 buy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stribution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mpany.</w:t>
      </w:r>
      <w:bookmarkEnd w:id="0"/>
    </w:p>
    <w:sectPr w:rsidR="003D038C" w:rsidRPr="00972421" w:rsidSect="002B77EF">
      <w:pgSz w:w="11910" w:h="16840"/>
      <w:pgMar w:top="1135" w:right="1420" w:bottom="280" w:left="1300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030EE"/>
    <w:multiLevelType w:val="multilevel"/>
    <w:tmpl w:val="3858FD9A"/>
    <w:lvl w:ilvl="0">
      <w:start w:val="9"/>
      <w:numFmt w:val="decimal"/>
      <w:lvlText w:val="%1"/>
      <w:lvlJc w:val="left"/>
      <w:pPr>
        <w:ind w:left="936" w:hanging="70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706"/>
      </w:pPr>
      <w:rPr>
        <w:rFonts w:ascii="Arial" w:eastAsia="Arial" w:hAnsi="Arial" w:hint="default"/>
        <w:color w:val="231F20"/>
        <w:w w:val="99"/>
        <w:sz w:val="19"/>
        <w:szCs w:val="19"/>
      </w:rPr>
    </w:lvl>
    <w:lvl w:ilvl="2">
      <w:start w:val="1"/>
      <w:numFmt w:val="bullet"/>
      <w:lvlText w:val="•"/>
      <w:lvlJc w:val="left"/>
      <w:pPr>
        <w:ind w:left="2457" w:hanging="70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18" w:hanging="70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79" w:hanging="70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40" w:hanging="70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01" w:hanging="70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61" w:hanging="70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22" w:hanging="706"/>
      </w:pPr>
      <w:rPr>
        <w:rFonts w:hint="default"/>
      </w:rPr>
    </w:lvl>
  </w:abstractNum>
  <w:abstractNum w:abstractNumId="1" w15:restartNumberingAfterBreak="0">
    <w:nsid w:val="378D51CE"/>
    <w:multiLevelType w:val="multilevel"/>
    <w:tmpl w:val="2DD22D22"/>
    <w:lvl w:ilvl="0">
      <w:start w:val="7"/>
      <w:numFmt w:val="decimal"/>
      <w:lvlText w:val="%1"/>
      <w:lvlJc w:val="left"/>
      <w:pPr>
        <w:ind w:left="360" w:hanging="360"/>
      </w:pPr>
      <w:rPr>
        <w:rFonts w:eastAsiaTheme="minorHAnsi" w:hAnsiTheme="minorHAnsi" w:cstheme="minorBidi" w:hint="default"/>
        <w:color w:val="231F20"/>
      </w:rPr>
    </w:lvl>
    <w:lvl w:ilvl="1">
      <w:start w:val="1"/>
      <w:numFmt w:val="decimal"/>
      <w:lvlText w:val="%1.%2"/>
      <w:lvlJc w:val="left"/>
      <w:pPr>
        <w:ind w:left="590" w:hanging="360"/>
      </w:pPr>
      <w:rPr>
        <w:rFonts w:eastAsiaTheme="minorHAnsi" w:hAnsiTheme="minorHAnsi" w:cstheme="minorBidi" w:hint="default"/>
        <w:color w:val="231F20"/>
      </w:rPr>
    </w:lvl>
    <w:lvl w:ilvl="2">
      <w:start w:val="1"/>
      <w:numFmt w:val="decimal"/>
      <w:lvlText w:val="%1.%2.%3"/>
      <w:lvlJc w:val="left"/>
      <w:pPr>
        <w:ind w:left="1180" w:hanging="720"/>
      </w:pPr>
      <w:rPr>
        <w:rFonts w:eastAsiaTheme="minorHAnsi" w:hAnsiTheme="minorHAnsi" w:cstheme="minorBidi" w:hint="default"/>
        <w:color w:val="231F20"/>
      </w:rPr>
    </w:lvl>
    <w:lvl w:ilvl="3">
      <w:start w:val="1"/>
      <w:numFmt w:val="decimal"/>
      <w:lvlText w:val="%1.%2.%3.%4"/>
      <w:lvlJc w:val="left"/>
      <w:pPr>
        <w:ind w:left="1410" w:hanging="720"/>
      </w:pPr>
      <w:rPr>
        <w:rFonts w:eastAsiaTheme="minorHAnsi" w:hAnsiTheme="minorHAnsi" w:cstheme="minorBidi" w:hint="default"/>
        <w:color w:val="231F20"/>
      </w:rPr>
    </w:lvl>
    <w:lvl w:ilvl="4">
      <w:start w:val="1"/>
      <w:numFmt w:val="decimal"/>
      <w:lvlText w:val="%1.%2.%3.%4.%5"/>
      <w:lvlJc w:val="left"/>
      <w:pPr>
        <w:ind w:left="2000" w:hanging="1080"/>
      </w:pPr>
      <w:rPr>
        <w:rFonts w:eastAsiaTheme="minorHAnsi" w:hAnsiTheme="minorHAnsi" w:cstheme="minorBidi" w:hint="default"/>
        <w:color w:val="231F20"/>
      </w:rPr>
    </w:lvl>
    <w:lvl w:ilvl="5">
      <w:start w:val="1"/>
      <w:numFmt w:val="decimal"/>
      <w:lvlText w:val="%1.%2.%3.%4.%5.%6"/>
      <w:lvlJc w:val="left"/>
      <w:pPr>
        <w:ind w:left="2230" w:hanging="1080"/>
      </w:pPr>
      <w:rPr>
        <w:rFonts w:eastAsiaTheme="minorHAnsi" w:hAnsiTheme="minorHAnsi" w:cstheme="minorBidi" w:hint="default"/>
        <w:color w:val="231F20"/>
      </w:rPr>
    </w:lvl>
    <w:lvl w:ilvl="6">
      <w:start w:val="1"/>
      <w:numFmt w:val="decimal"/>
      <w:lvlText w:val="%1.%2.%3.%4.%5.%6.%7"/>
      <w:lvlJc w:val="left"/>
      <w:pPr>
        <w:ind w:left="2460" w:hanging="1080"/>
      </w:pPr>
      <w:rPr>
        <w:rFonts w:eastAsiaTheme="minorHAnsi" w:hAnsiTheme="minorHAnsi" w:cstheme="minorBidi" w:hint="default"/>
        <w:color w:val="231F20"/>
      </w:rPr>
    </w:lvl>
    <w:lvl w:ilvl="7">
      <w:start w:val="1"/>
      <w:numFmt w:val="decimal"/>
      <w:lvlText w:val="%1.%2.%3.%4.%5.%6.%7.%8"/>
      <w:lvlJc w:val="left"/>
      <w:pPr>
        <w:ind w:left="3050" w:hanging="1440"/>
      </w:pPr>
      <w:rPr>
        <w:rFonts w:eastAsiaTheme="minorHAnsi" w:hAnsiTheme="minorHAnsi" w:cstheme="minorBidi" w:hint="default"/>
        <w:color w:val="231F20"/>
      </w:rPr>
    </w:lvl>
    <w:lvl w:ilvl="8">
      <w:start w:val="1"/>
      <w:numFmt w:val="decimal"/>
      <w:lvlText w:val="%1.%2.%3.%4.%5.%6.%7.%8.%9"/>
      <w:lvlJc w:val="left"/>
      <w:pPr>
        <w:ind w:left="3280" w:hanging="1440"/>
      </w:pPr>
      <w:rPr>
        <w:rFonts w:eastAsiaTheme="minorHAnsi" w:hAnsiTheme="minorHAnsi" w:cstheme="minorBidi" w:hint="default"/>
        <w:color w:val="231F20"/>
      </w:rPr>
    </w:lvl>
  </w:abstractNum>
  <w:abstractNum w:abstractNumId="2" w15:restartNumberingAfterBreak="0">
    <w:nsid w:val="3A1C015F"/>
    <w:multiLevelType w:val="hybridMultilevel"/>
    <w:tmpl w:val="B5C6E532"/>
    <w:lvl w:ilvl="0" w:tplc="3C4A4898">
      <w:start w:val="4"/>
      <w:numFmt w:val="decimal"/>
      <w:lvlText w:val="%1."/>
      <w:lvlJc w:val="left"/>
      <w:pPr>
        <w:ind w:left="476" w:hanging="360"/>
      </w:pPr>
      <w:rPr>
        <w:rFonts w:ascii="Arial" w:eastAsia="Arial" w:hAnsi="Arial" w:hint="default"/>
        <w:b/>
        <w:bCs/>
        <w:color w:val="231F20"/>
        <w:spacing w:val="-1"/>
        <w:w w:val="99"/>
        <w:sz w:val="22"/>
        <w:szCs w:val="22"/>
      </w:rPr>
    </w:lvl>
    <w:lvl w:ilvl="1" w:tplc="7640FDF4">
      <w:start w:val="1"/>
      <w:numFmt w:val="bullet"/>
      <w:lvlText w:val="•"/>
      <w:lvlJc w:val="left"/>
      <w:pPr>
        <w:ind w:left="1283" w:hanging="360"/>
      </w:pPr>
      <w:rPr>
        <w:rFonts w:hint="default"/>
      </w:rPr>
    </w:lvl>
    <w:lvl w:ilvl="2" w:tplc="13063786">
      <w:start w:val="1"/>
      <w:numFmt w:val="bullet"/>
      <w:lvlText w:val="•"/>
      <w:lvlJc w:val="left"/>
      <w:pPr>
        <w:ind w:left="2090" w:hanging="360"/>
      </w:pPr>
      <w:rPr>
        <w:rFonts w:hint="default"/>
      </w:rPr>
    </w:lvl>
    <w:lvl w:ilvl="3" w:tplc="61B61968">
      <w:start w:val="1"/>
      <w:numFmt w:val="bullet"/>
      <w:lvlText w:val="•"/>
      <w:lvlJc w:val="left"/>
      <w:pPr>
        <w:ind w:left="2897" w:hanging="360"/>
      </w:pPr>
      <w:rPr>
        <w:rFonts w:hint="default"/>
      </w:rPr>
    </w:lvl>
    <w:lvl w:ilvl="4" w:tplc="120A7D50">
      <w:start w:val="1"/>
      <w:numFmt w:val="bullet"/>
      <w:lvlText w:val="•"/>
      <w:lvlJc w:val="left"/>
      <w:pPr>
        <w:ind w:left="3703" w:hanging="360"/>
      </w:pPr>
      <w:rPr>
        <w:rFonts w:hint="default"/>
      </w:rPr>
    </w:lvl>
    <w:lvl w:ilvl="5" w:tplc="CD421684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2C1EE1D2">
      <w:start w:val="1"/>
      <w:numFmt w:val="bullet"/>
      <w:lvlText w:val="•"/>
      <w:lvlJc w:val="left"/>
      <w:pPr>
        <w:ind w:left="5317" w:hanging="360"/>
      </w:pPr>
      <w:rPr>
        <w:rFonts w:hint="default"/>
      </w:rPr>
    </w:lvl>
    <w:lvl w:ilvl="7" w:tplc="BD32AC1C">
      <w:start w:val="1"/>
      <w:numFmt w:val="bullet"/>
      <w:lvlText w:val="•"/>
      <w:lvlJc w:val="left"/>
      <w:pPr>
        <w:ind w:left="6124" w:hanging="360"/>
      </w:pPr>
      <w:rPr>
        <w:rFonts w:hint="default"/>
      </w:rPr>
    </w:lvl>
    <w:lvl w:ilvl="8" w:tplc="5C8CCFC8">
      <w:start w:val="1"/>
      <w:numFmt w:val="bullet"/>
      <w:lvlText w:val="•"/>
      <w:lvlJc w:val="left"/>
      <w:pPr>
        <w:ind w:left="6930" w:hanging="360"/>
      </w:pPr>
      <w:rPr>
        <w:rFonts w:hint="default"/>
      </w:rPr>
    </w:lvl>
  </w:abstractNum>
  <w:abstractNum w:abstractNumId="3" w15:restartNumberingAfterBreak="0">
    <w:nsid w:val="53465AF0"/>
    <w:multiLevelType w:val="hybridMultilevel"/>
    <w:tmpl w:val="CABC18E2"/>
    <w:lvl w:ilvl="0" w:tplc="D952AD72">
      <w:start w:val="1"/>
      <w:numFmt w:val="bullet"/>
      <w:lvlText w:val="-"/>
      <w:lvlJc w:val="left"/>
      <w:pPr>
        <w:ind w:left="1195" w:hanging="359"/>
      </w:pPr>
      <w:rPr>
        <w:rFonts w:ascii="Arial" w:eastAsia="Arial" w:hAnsi="Arial" w:hint="default"/>
        <w:color w:val="231F20"/>
        <w:w w:val="99"/>
        <w:sz w:val="22"/>
        <w:szCs w:val="22"/>
      </w:rPr>
    </w:lvl>
    <w:lvl w:ilvl="1" w:tplc="750841D8">
      <w:start w:val="1"/>
      <w:numFmt w:val="bullet"/>
      <w:lvlText w:val="•"/>
      <w:lvlJc w:val="left"/>
      <w:pPr>
        <w:ind w:left="1950" w:hanging="359"/>
      </w:pPr>
      <w:rPr>
        <w:rFonts w:hint="default"/>
      </w:rPr>
    </w:lvl>
    <w:lvl w:ilvl="2" w:tplc="5A2A7CF2">
      <w:start w:val="1"/>
      <w:numFmt w:val="bullet"/>
      <w:lvlText w:val="•"/>
      <w:lvlJc w:val="left"/>
      <w:pPr>
        <w:ind w:left="2705" w:hanging="359"/>
      </w:pPr>
      <w:rPr>
        <w:rFonts w:hint="default"/>
      </w:rPr>
    </w:lvl>
    <w:lvl w:ilvl="3" w:tplc="F42840FC">
      <w:start w:val="1"/>
      <w:numFmt w:val="bullet"/>
      <w:lvlText w:val="•"/>
      <w:lvlJc w:val="left"/>
      <w:pPr>
        <w:ind w:left="3460" w:hanging="359"/>
      </w:pPr>
      <w:rPr>
        <w:rFonts w:hint="default"/>
      </w:rPr>
    </w:lvl>
    <w:lvl w:ilvl="4" w:tplc="6E144D16">
      <w:start w:val="1"/>
      <w:numFmt w:val="bullet"/>
      <w:lvlText w:val="•"/>
      <w:lvlJc w:val="left"/>
      <w:pPr>
        <w:ind w:left="4215" w:hanging="359"/>
      </w:pPr>
      <w:rPr>
        <w:rFonts w:hint="default"/>
      </w:rPr>
    </w:lvl>
    <w:lvl w:ilvl="5" w:tplc="B0C402B4">
      <w:start w:val="1"/>
      <w:numFmt w:val="bullet"/>
      <w:lvlText w:val="•"/>
      <w:lvlJc w:val="left"/>
      <w:pPr>
        <w:ind w:left="4970" w:hanging="359"/>
      </w:pPr>
      <w:rPr>
        <w:rFonts w:hint="default"/>
      </w:rPr>
    </w:lvl>
    <w:lvl w:ilvl="6" w:tplc="32B0DDFC">
      <w:start w:val="1"/>
      <w:numFmt w:val="bullet"/>
      <w:lvlText w:val="•"/>
      <w:lvlJc w:val="left"/>
      <w:pPr>
        <w:ind w:left="5724" w:hanging="359"/>
      </w:pPr>
      <w:rPr>
        <w:rFonts w:hint="default"/>
      </w:rPr>
    </w:lvl>
    <w:lvl w:ilvl="7" w:tplc="BC8CE0BA">
      <w:start w:val="1"/>
      <w:numFmt w:val="bullet"/>
      <w:lvlText w:val="•"/>
      <w:lvlJc w:val="left"/>
      <w:pPr>
        <w:ind w:left="6479" w:hanging="359"/>
      </w:pPr>
      <w:rPr>
        <w:rFonts w:hint="default"/>
      </w:rPr>
    </w:lvl>
    <w:lvl w:ilvl="8" w:tplc="D3C27898">
      <w:start w:val="1"/>
      <w:numFmt w:val="bullet"/>
      <w:lvlText w:val="•"/>
      <w:lvlJc w:val="left"/>
      <w:pPr>
        <w:ind w:left="7234" w:hanging="359"/>
      </w:pPr>
      <w:rPr>
        <w:rFonts w:hint="default"/>
      </w:rPr>
    </w:lvl>
  </w:abstractNum>
  <w:abstractNum w:abstractNumId="4" w15:restartNumberingAfterBreak="0">
    <w:nsid w:val="7A6074C1"/>
    <w:multiLevelType w:val="hybridMultilevel"/>
    <w:tmpl w:val="CD164866"/>
    <w:lvl w:ilvl="0" w:tplc="0888A1EC">
      <w:start w:val="1"/>
      <w:numFmt w:val="bullet"/>
      <w:lvlText w:val=""/>
      <w:lvlJc w:val="left"/>
      <w:pPr>
        <w:ind w:left="476" w:hanging="360"/>
      </w:pPr>
      <w:rPr>
        <w:rFonts w:ascii="Symbol" w:eastAsia="Symbol" w:hAnsi="Symbol" w:hint="default"/>
        <w:color w:val="231F20"/>
        <w:w w:val="99"/>
        <w:sz w:val="22"/>
        <w:szCs w:val="22"/>
      </w:rPr>
    </w:lvl>
    <w:lvl w:ilvl="1" w:tplc="7CDA20F8">
      <w:start w:val="1"/>
      <w:numFmt w:val="bullet"/>
      <w:lvlText w:val="•"/>
      <w:lvlJc w:val="left"/>
      <w:pPr>
        <w:ind w:left="1303" w:hanging="360"/>
      </w:pPr>
      <w:rPr>
        <w:rFonts w:hint="default"/>
      </w:rPr>
    </w:lvl>
    <w:lvl w:ilvl="2" w:tplc="4A2A8718">
      <w:start w:val="1"/>
      <w:numFmt w:val="bullet"/>
      <w:lvlText w:val="•"/>
      <w:lvlJc w:val="left"/>
      <w:pPr>
        <w:ind w:left="2130" w:hanging="360"/>
      </w:pPr>
      <w:rPr>
        <w:rFonts w:hint="default"/>
      </w:rPr>
    </w:lvl>
    <w:lvl w:ilvl="3" w:tplc="237EE246">
      <w:start w:val="1"/>
      <w:numFmt w:val="bullet"/>
      <w:lvlText w:val="•"/>
      <w:lvlJc w:val="left"/>
      <w:pPr>
        <w:ind w:left="2957" w:hanging="360"/>
      </w:pPr>
      <w:rPr>
        <w:rFonts w:hint="default"/>
      </w:rPr>
    </w:lvl>
    <w:lvl w:ilvl="4" w:tplc="4D4E200A">
      <w:start w:val="1"/>
      <w:numFmt w:val="bullet"/>
      <w:lvlText w:val="•"/>
      <w:lvlJc w:val="left"/>
      <w:pPr>
        <w:ind w:left="3783" w:hanging="360"/>
      </w:pPr>
      <w:rPr>
        <w:rFonts w:hint="default"/>
      </w:rPr>
    </w:lvl>
    <w:lvl w:ilvl="5" w:tplc="9954C82E">
      <w:start w:val="1"/>
      <w:numFmt w:val="bullet"/>
      <w:lvlText w:val="•"/>
      <w:lvlJc w:val="left"/>
      <w:pPr>
        <w:ind w:left="4610" w:hanging="360"/>
      </w:pPr>
      <w:rPr>
        <w:rFonts w:hint="default"/>
      </w:rPr>
    </w:lvl>
    <w:lvl w:ilvl="6" w:tplc="18AAB98E">
      <w:start w:val="1"/>
      <w:numFmt w:val="bullet"/>
      <w:lvlText w:val="•"/>
      <w:lvlJc w:val="left"/>
      <w:pPr>
        <w:ind w:left="5437" w:hanging="360"/>
      </w:pPr>
      <w:rPr>
        <w:rFonts w:hint="default"/>
      </w:rPr>
    </w:lvl>
    <w:lvl w:ilvl="7" w:tplc="3424C96A">
      <w:start w:val="1"/>
      <w:numFmt w:val="bullet"/>
      <w:lvlText w:val="•"/>
      <w:lvlJc w:val="left"/>
      <w:pPr>
        <w:ind w:left="6264" w:hanging="360"/>
      </w:pPr>
      <w:rPr>
        <w:rFonts w:hint="default"/>
      </w:rPr>
    </w:lvl>
    <w:lvl w:ilvl="8" w:tplc="5CF0C200">
      <w:start w:val="1"/>
      <w:numFmt w:val="bullet"/>
      <w:lvlText w:val="•"/>
      <w:lvlJc w:val="left"/>
      <w:pPr>
        <w:ind w:left="7090" w:hanging="3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I1MDUyMzcwtzBX0lEKTi0uzszPAykwrAUAs2JoECwAAAA="/>
  </w:docVars>
  <w:rsids>
    <w:rsidRoot w:val="003D038C"/>
    <w:rsid w:val="00007036"/>
    <w:rsid w:val="00056BEB"/>
    <w:rsid w:val="00083F76"/>
    <w:rsid w:val="00103C01"/>
    <w:rsid w:val="00105DCB"/>
    <w:rsid w:val="0011012C"/>
    <w:rsid w:val="001123A7"/>
    <w:rsid w:val="001656E6"/>
    <w:rsid w:val="001814F0"/>
    <w:rsid w:val="001840E6"/>
    <w:rsid w:val="001A43D9"/>
    <w:rsid w:val="00200A95"/>
    <w:rsid w:val="002168BF"/>
    <w:rsid w:val="00254F5D"/>
    <w:rsid w:val="00257CF2"/>
    <w:rsid w:val="00273E02"/>
    <w:rsid w:val="00282FE3"/>
    <w:rsid w:val="002B5E12"/>
    <w:rsid w:val="002B77EF"/>
    <w:rsid w:val="002F39A7"/>
    <w:rsid w:val="003A5549"/>
    <w:rsid w:val="003D038C"/>
    <w:rsid w:val="00451D9F"/>
    <w:rsid w:val="00457AC1"/>
    <w:rsid w:val="00483C3A"/>
    <w:rsid w:val="004A1B0C"/>
    <w:rsid w:val="004B363E"/>
    <w:rsid w:val="004C37CA"/>
    <w:rsid w:val="004E30C5"/>
    <w:rsid w:val="005033EB"/>
    <w:rsid w:val="00512301"/>
    <w:rsid w:val="00535D57"/>
    <w:rsid w:val="005745E9"/>
    <w:rsid w:val="00580EB8"/>
    <w:rsid w:val="0058714B"/>
    <w:rsid w:val="005B2FBE"/>
    <w:rsid w:val="005C662D"/>
    <w:rsid w:val="005E02F9"/>
    <w:rsid w:val="005F322B"/>
    <w:rsid w:val="006011B3"/>
    <w:rsid w:val="00617D8C"/>
    <w:rsid w:val="00623AF8"/>
    <w:rsid w:val="006301DD"/>
    <w:rsid w:val="006649D8"/>
    <w:rsid w:val="00685B9F"/>
    <w:rsid w:val="006D3EE7"/>
    <w:rsid w:val="00701344"/>
    <w:rsid w:val="007075CE"/>
    <w:rsid w:val="00715828"/>
    <w:rsid w:val="00725B52"/>
    <w:rsid w:val="007431C8"/>
    <w:rsid w:val="00745A68"/>
    <w:rsid w:val="0076247B"/>
    <w:rsid w:val="0076509C"/>
    <w:rsid w:val="008142AA"/>
    <w:rsid w:val="00814A0E"/>
    <w:rsid w:val="00841E7C"/>
    <w:rsid w:val="008B4E24"/>
    <w:rsid w:val="008D6C25"/>
    <w:rsid w:val="008D7D0F"/>
    <w:rsid w:val="00915A37"/>
    <w:rsid w:val="00924C93"/>
    <w:rsid w:val="00933608"/>
    <w:rsid w:val="00934989"/>
    <w:rsid w:val="00936881"/>
    <w:rsid w:val="009451CE"/>
    <w:rsid w:val="00946594"/>
    <w:rsid w:val="009529EE"/>
    <w:rsid w:val="00954AF1"/>
    <w:rsid w:val="00972421"/>
    <w:rsid w:val="00990256"/>
    <w:rsid w:val="009A194C"/>
    <w:rsid w:val="009B1213"/>
    <w:rsid w:val="00A13C75"/>
    <w:rsid w:val="00A548F0"/>
    <w:rsid w:val="00A9176D"/>
    <w:rsid w:val="00A92F57"/>
    <w:rsid w:val="00AE4626"/>
    <w:rsid w:val="00AF39F6"/>
    <w:rsid w:val="00B15566"/>
    <w:rsid w:val="00B225FA"/>
    <w:rsid w:val="00B56EDC"/>
    <w:rsid w:val="00B72DE6"/>
    <w:rsid w:val="00B90122"/>
    <w:rsid w:val="00BA453A"/>
    <w:rsid w:val="00BD650E"/>
    <w:rsid w:val="00C4209E"/>
    <w:rsid w:val="00C53089"/>
    <w:rsid w:val="00C5521C"/>
    <w:rsid w:val="00C828E4"/>
    <w:rsid w:val="00C90097"/>
    <w:rsid w:val="00C9554B"/>
    <w:rsid w:val="00CB233A"/>
    <w:rsid w:val="00CC79BD"/>
    <w:rsid w:val="00D029E5"/>
    <w:rsid w:val="00D53276"/>
    <w:rsid w:val="00DD6001"/>
    <w:rsid w:val="00DE1A0B"/>
    <w:rsid w:val="00DF6356"/>
    <w:rsid w:val="00E62ED9"/>
    <w:rsid w:val="00E67A74"/>
    <w:rsid w:val="00E752A1"/>
    <w:rsid w:val="00E814FA"/>
    <w:rsid w:val="00EB7CB9"/>
    <w:rsid w:val="00ED1DC2"/>
    <w:rsid w:val="00F24E04"/>
    <w:rsid w:val="00F3084E"/>
    <w:rsid w:val="00F36A5D"/>
    <w:rsid w:val="00F50F18"/>
    <w:rsid w:val="00F55BFA"/>
    <w:rsid w:val="00F711E1"/>
    <w:rsid w:val="00F74E02"/>
    <w:rsid w:val="00FA34E7"/>
    <w:rsid w:val="00FD1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5853D8"/>
  <w15:docId w15:val="{15B768BE-74D1-48DA-9ED6-CE4689F1B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28"/>
      <w:ind w:left="116"/>
      <w:outlineLvl w:val="0"/>
    </w:pPr>
    <w:rPr>
      <w:rFonts w:ascii="Century Gothic" w:eastAsia="Century Gothic" w:hAnsi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6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6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43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1C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25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25F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6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C3491F30F06A42B37049ECF4966206" ma:contentTypeVersion="18" ma:contentTypeDescription="Create a new document." ma:contentTypeScope="" ma:versionID="5866316fbe22b300d16047dc0378248b">
  <xsd:schema xmlns:xsd="http://www.w3.org/2001/XMLSchema" xmlns:xs="http://www.w3.org/2001/XMLSchema" xmlns:p="http://schemas.microsoft.com/office/2006/metadata/properties" xmlns:ns2="d38d64a5-53a9-4831-971b-384381126cd2" xmlns:ns3="8bd75df5-1b39-4b80-a5bf-44da4bc31b21" targetNamespace="http://schemas.microsoft.com/office/2006/metadata/properties" ma:root="true" ma:fieldsID="cab7617a1415ca61c57a139e483a181a" ns2:_="" ns3:_="">
    <xsd:import namespace="d38d64a5-53a9-4831-971b-384381126cd2"/>
    <xsd:import namespace="8bd75df5-1b39-4b80-a5bf-44da4bc31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SUKHUMI" minOccurs="0"/>
                <xsd:element ref="ns2:d108a5dc-1043-4e35-ba82-9eb70173f0faCountryOrRegion" minOccurs="0"/>
                <xsd:element ref="ns2:d108a5dc-1043-4e35-ba82-9eb70173f0faState" minOccurs="0"/>
                <xsd:element ref="ns2:d108a5dc-1043-4e35-ba82-9eb70173f0faCity" minOccurs="0"/>
                <xsd:element ref="ns2:d108a5dc-1043-4e35-ba82-9eb70173f0faPostalCode" minOccurs="0"/>
                <xsd:element ref="ns2:d108a5dc-1043-4e35-ba82-9eb70173f0faStreet" minOccurs="0"/>
                <xsd:element ref="ns2:d108a5dc-1043-4e35-ba82-9eb70173f0faGeoLoc" minOccurs="0"/>
                <xsd:element ref="ns2:d108a5dc-1043-4e35-ba82-9eb70173f0faDisp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d64a5-53a9-4831-971b-384381126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UKHUMI" ma:index="18" nillable="true" ma:displayName="SUKHUMI" ma:format="Dropdown" ma:internalName="SUKHUMI">
      <xsd:simpleType>
        <xsd:restriction base="dms:Unknown"/>
      </xsd:simpleType>
    </xsd:element>
    <xsd:element name="d108a5dc-1043-4e35-ba82-9eb70173f0faCountryOrRegion" ma:index="19" nillable="true" ma:displayName="SUKHUMI: Country/Region" ma:internalName="CountryOrRegion" ma:readOnly="true">
      <xsd:simpleType>
        <xsd:restriction base="dms:Text"/>
      </xsd:simpleType>
    </xsd:element>
    <xsd:element name="d108a5dc-1043-4e35-ba82-9eb70173f0faState" ma:index="20" nillable="true" ma:displayName="SUKHUMI: State" ma:internalName="State" ma:readOnly="true">
      <xsd:simpleType>
        <xsd:restriction base="dms:Text"/>
      </xsd:simpleType>
    </xsd:element>
    <xsd:element name="d108a5dc-1043-4e35-ba82-9eb70173f0faCity" ma:index="21" nillable="true" ma:displayName="SUKHUMI: City" ma:internalName="City" ma:readOnly="true">
      <xsd:simpleType>
        <xsd:restriction base="dms:Text"/>
      </xsd:simpleType>
    </xsd:element>
    <xsd:element name="d108a5dc-1043-4e35-ba82-9eb70173f0faPostalCode" ma:index="22" nillable="true" ma:displayName="SUKHUMI: Postal Code" ma:internalName="PostalCode" ma:readOnly="true">
      <xsd:simpleType>
        <xsd:restriction base="dms:Text"/>
      </xsd:simpleType>
    </xsd:element>
    <xsd:element name="d108a5dc-1043-4e35-ba82-9eb70173f0faStreet" ma:index="23" nillable="true" ma:displayName="SUKHUMI: Street" ma:internalName="Street" ma:readOnly="true">
      <xsd:simpleType>
        <xsd:restriction base="dms:Text"/>
      </xsd:simpleType>
    </xsd:element>
    <xsd:element name="d108a5dc-1043-4e35-ba82-9eb70173f0faGeoLoc" ma:index="24" nillable="true" ma:displayName="SUKHUMI: Coordinates" ma:internalName="GeoLoc" ma:readOnly="true">
      <xsd:simpleType>
        <xsd:restriction base="dms:Unknown"/>
      </xsd:simpleType>
    </xsd:element>
    <xsd:element name="d108a5dc-1043-4e35-ba82-9eb70173f0faDispName" ma:index="25" nillable="true" ma:displayName="SUKHUMI: Name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75df5-1b39-4b80-a5bf-44da4bc31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KHUMI xmlns="d38d64a5-53a9-4831-971b-384381126cd2" xsi:nil="true"/>
    <SharedWithUsers xmlns="8bd75df5-1b39-4b80-a5bf-44da4bc31b2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DB9DB09-1B8E-44D8-8DA3-72B58E0610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1886EB-5281-472C-A936-82AC455924AF}"/>
</file>

<file path=customXml/itemProps3.xml><?xml version="1.0" encoding="utf-8"?>
<ds:datastoreItem xmlns:ds="http://schemas.openxmlformats.org/officeDocument/2006/customXml" ds:itemID="{2C2FC459-0C2D-4E98-BFB8-9703C68DDF90}"/>
</file>

<file path=customXml/itemProps4.xml><?xml version="1.0" encoding="utf-8"?>
<ds:datastoreItem xmlns:ds="http://schemas.openxmlformats.org/officeDocument/2006/customXml" ds:itemID="{5038E6E4-96F3-4702-8D8B-E82A419B8E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chnical+Annex_akhalsopeli boarding school</vt:lpstr>
    </vt:vector>
  </TitlesOfParts>
  <Company/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zevinar Jojua</cp:lastModifiedBy>
  <cp:revision>13</cp:revision>
  <cp:lastPrinted>2019-05-28T08:59:00Z</cp:lastPrinted>
  <dcterms:created xsi:type="dcterms:W3CDTF">2020-07-31T11:21:00Z</dcterms:created>
  <dcterms:modified xsi:type="dcterms:W3CDTF">2021-04-1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21T00:00:00Z</vt:filetime>
  </property>
  <property fmtid="{D5CDD505-2E9C-101B-9397-08002B2CF9AE}" pid="3" name="LastSaved">
    <vt:filetime>2019-05-22T00:00:00Z</vt:filetime>
  </property>
  <property fmtid="{D5CDD505-2E9C-101B-9397-08002B2CF9AE}" pid="4" name="ContentTypeId">
    <vt:lpwstr>0x0101009BC3491F30F06A42B37049ECF4966206</vt:lpwstr>
  </property>
  <property fmtid="{D5CDD505-2E9C-101B-9397-08002B2CF9AE}" pid="5" name="Order">
    <vt:r8>1176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</Properties>
</file>